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46E2D" w:rsidRPr="00046E2D" w14:paraId="5C5B1739" w14:textId="77777777" w:rsidTr="00DD60B4">
        <w:tc>
          <w:tcPr>
            <w:tcW w:w="9350" w:type="dxa"/>
          </w:tcPr>
          <w:p w14:paraId="1C313612" w14:textId="6AEF2042" w:rsidR="00EF57EF" w:rsidRPr="00BE2ED9" w:rsidRDefault="00057FDE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jc w:val="center"/>
              <w:rPr>
                <w:rFonts w:ascii="Arial" w:hAnsi="Arial"/>
                <w:b/>
                <w:sz w:val="24"/>
                <w:lang w:val="nl-NL"/>
              </w:rPr>
            </w:pPr>
            <w:r w:rsidRPr="00BE2ED9">
              <w:rPr>
                <w:rFonts w:ascii="Arial" w:hAnsi="Arial"/>
                <w:b/>
                <w:sz w:val="24"/>
                <w:lang w:val="nl-NL"/>
              </w:rPr>
              <w:t>To</w:t>
            </w:r>
            <w:r w:rsidR="00EF57EF" w:rsidRPr="00BE2ED9">
              <w:rPr>
                <w:rFonts w:ascii="Arial" w:hAnsi="Arial"/>
                <w:b/>
                <w:sz w:val="24"/>
                <w:lang w:val="nl-NL"/>
              </w:rPr>
              <w:t xml:space="preserve">ets Informatica </w:t>
            </w:r>
          </w:p>
          <w:p w14:paraId="26F405AA" w14:textId="77777777" w:rsidR="00EF57EF" w:rsidRPr="00046E2D" w:rsidRDefault="00EF57EF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jc w:val="center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046E2D">
              <w:rPr>
                <w:rFonts w:ascii="Arial" w:hAnsi="Arial" w:cs="Arial"/>
                <w:b/>
                <w:sz w:val="24"/>
                <w:szCs w:val="24"/>
                <w:lang w:val="nl-NL"/>
              </w:rPr>
              <w:t>Programmeren met Python II</w:t>
            </w:r>
          </w:p>
          <w:p w14:paraId="7A8A1C47" w14:textId="77777777" w:rsidR="00EF57EF" w:rsidRPr="00046E2D" w:rsidRDefault="00EF57EF" w:rsidP="00EF57EF">
            <w:pPr>
              <w:pStyle w:val="Lijstalinea"/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795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A13803D" w14:textId="317E6C03" w:rsidR="00EF57EF" w:rsidRPr="00046E2D" w:rsidRDefault="00EF57EF" w:rsidP="00D855E9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1351" w:hanging="1034"/>
              <w:rPr>
                <w:rFonts w:ascii="Arial" w:hAnsi="Arial" w:cs="Arial"/>
                <w:sz w:val="24"/>
                <w:szCs w:val="24"/>
                <w:lang w:val="nl-NL"/>
              </w:rPr>
            </w:pPr>
            <w:bookmarkStart w:id="0" w:name="_Hlk509290015"/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 xml:space="preserve">Stof: </w:t>
            </w:r>
            <w:r w:rsidR="00AF3954">
              <w:rPr>
                <w:rFonts w:ascii="Arial" w:hAnsi="Arial" w:cs="Arial"/>
                <w:sz w:val="24"/>
                <w:szCs w:val="24"/>
                <w:lang w:val="nl-NL"/>
              </w:rPr>
              <w:t>Onderwerpen</w:t>
            </w:r>
            <w:r w:rsidR="00057FDE">
              <w:rPr>
                <w:rFonts w:ascii="Arial" w:hAnsi="Arial" w:cs="Arial"/>
                <w:sz w:val="24"/>
                <w:szCs w:val="24"/>
                <w:lang w:val="nl-NL"/>
              </w:rPr>
              <w:t xml:space="preserve"> 1 t/m 10</w:t>
            </w:r>
            <w:r w:rsidR="00AF3954">
              <w:rPr>
                <w:rFonts w:ascii="Arial" w:hAnsi="Arial" w:cs="Arial"/>
                <w:sz w:val="24"/>
                <w:szCs w:val="24"/>
                <w:lang w:val="nl-NL"/>
              </w:rPr>
              <w:t xml:space="preserve"> </w:t>
            </w:r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>(Eigen) Functies, Loops (</w:t>
            </w:r>
            <w:proofErr w:type="spellStart"/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>for</w:t>
            </w:r>
            <w:proofErr w:type="spellEnd"/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 xml:space="preserve"> en </w:t>
            </w:r>
            <w:proofErr w:type="spellStart"/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>while</w:t>
            </w:r>
            <w:proofErr w:type="spellEnd"/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 xml:space="preserve">), </w:t>
            </w:r>
            <w:proofErr w:type="spellStart"/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>Turtle</w:t>
            </w:r>
            <w:proofErr w:type="spellEnd"/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 xml:space="preserve"> </w:t>
            </w:r>
            <w:r w:rsidR="00074B50" w:rsidRPr="00962072">
              <w:rPr>
                <w:rFonts w:ascii="Arial" w:hAnsi="Arial" w:cs="Arial"/>
                <w:sz w:val="24"/>
                <w:szCs w:val="24"/>
                <w:lang w:val="nl-NL"/>
              </w:rPr>
              <w:t>G</w:t>
            </w:r>
            <w:r w:rsidRPr="00962072">
              <w:rPr>
                <w:rFonts w:ascii="Arial" w:hAnsi="Arial" w:cs="Arial"/>
                <w:sz w:val="24"/>
                <w:szCs w:val="24"/>
                <w:lang w:val="nl-NL"/>
              </w:rPr>
              <w:t>raphics</w:t>
            </w:r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 xml:space="preserve"> (loops en functies &amp; parameters), Li</w:t>
            </w:r>
            <w:r w:rsidR="0070015F">
              <w:rPr>
                <w:rFonts w:ascii="Arial" w:hAnsi="Arial" w:cs="Arial"/>
                <w:sz w:val="24"/>
                <w:szCs w:val="24"/>
                <w:lang w:val="nl-NL"/>
              </w:rPr>
              <w:t>jsten</w:t>
            </w:r>
          </w:p>
          <w:p w14:paraId="792B7168" w14:textId="77777777" w:rsidR="00EF57EF" w:rsidRPr="00046E2D" w:rsidRDefault="00EF57EF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rPr>
                <w:rFonts w:ascii="Arial" w:hAnsi="Arial" w:cs="Arial"/>
                <w:sz w:val="24"/>
                <w:szCs w:val="24"/>
                <w:lang w:val="nl-NL"/>
              </w:rPr>
            </w:pPr>
          </w:p>
          <w:p w14:paraId="12AAAD67" w14:textId="0499DA4C" w:rsidR="00EF57EF" w:rsidRPr="00046E2D" w:rsidRDefault="00EF57EF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 xml:space="preserve">Schrijf je antwoorden op een </w:t>
            </w:r>
            <w:r w:rsidRPr="00046E2D">
              <w:rPr>
                <w:rFonts w:ascii="Arial" w:hAnsi="Arial" w:cs="Arial"/>
                <w:b/>
                <w:sz w:val="24"/>
                <w:szCs w:val="24"/>
                <w:lang w:val="nl-NL"/>
              </w:rPr>
              <w:t>apart papier.</w:t>
            </w:r>
          </w:p>
          <w:p w14:paraId="5E67CF46" w14:textId="255E9C4D" w:rsidR="00EF57EF" w:rsidRPr="00046E2D" w:rsidRDefault="00EF57EF" w:rsidP="00477194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sz w:val="24"/>
                <w:szCs w:val="24"/>
                <w:lang w:val="nl-NL"/>
              </w:rPr>
            </w:pPr>
            <w:r w:rsidRPr="00046E2D">
              <w:rPr>
                <w:rFonts w:ascii="Arial" w:hAnsi="Arial" w:cs="Arial"/>
                <w:sz w:val="24"/>
                <w:szCs w:val="24"/>
                <w:lang w:val="nl-NL"/>
              </w:rPr>
              <w:t>Je mag geen gebruik maken van een computer of een rekenmachine.</w:t>
            </w:r>
          </w:p>
          <w:p w14:paraId="1515EB0A" w14:textId="7E161CBC" w:rsidR="00EF57EF" w:rsidRPr="00CC6E46" w:rsidRDefault="00EF57EF" w:rsidP="00EF57EF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CC6E46">
              <w:rPr>
                <w:rFonts w:ascii="Arial" w:hAnsi="Arial" w:cs="Arial"/>
                <w:sz w:val="24"/>
                <w:szCs w:val="24"/>
                <w:lang w:val="nl-NL"/>
              </w:rPr>
              <w:t xml:space="preserve">Deze toets bestaat uit </w:t>
            </w:r>
            <w:r w:rsidR="0070015F">
              <w:rPr>
                <w:rFonts w:ascii="Arial" w:hAnsi="Arial" w:cs="Arial"/>
                <w:sz w:val="24"/>
                <w:szCs w:val="24"/>
                <w:lang w:val="nl-NL"/>
              </w:rPr>
              <w:t>XX</w:t>
            </w:r>
            <w:r w:rsidR="00CC6E46"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</w:t>
            </w:r>
            <w:r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>opgaven</w:t>
            </w:r>
            <w:bookmarkEnd w:id="0"/>
            <w:r w:rsidR="00D855E9"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>.</w:t>
            </w:r>
            <w:r w:rsidR="00D855E9" w:rsidRPr="00CC6E46">
              <w:rPr>
                <w:rFonts w:ascii="Arial" w:hAnsi="Arial" w:cs="Arial"/>
                <w:sz w:val="24"/>
                <w:szCs w:val="24"/>
                <w:lang w:val="nl-NL"/>
              </w:rPr>
              <w:t xml:space="preserve"> </w:t>
            </w:r>
            <w:r w:rsidRPr="00CC6E46">
              <w:rPr>
                <w:rFonts w:ascii="Arial" w:hAnsi="Arial" w:cs="Arial"/>
                <w:sz w:val="24"/>
                <w:szCs w:val="24"/>
                <w:lang w:val="nl-NL"/>
              </w:rPr>
              <w:t>Bij elke vraag staat aangegeven hoeveel punten je maximaal voor die vraag kunt behalen.</w:t>
            </w:r>
            <w:r w:rsidR="00CC6E46"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Totaal </w:t>
            </w:r>
            <w:r w:rsidR="0070015F">
              <w:rPr>
                <w:rFonts w:ascii="Arial" w:hAnsi="Arial" w:cs="Arial"/>
                <w:b/>
                <w:sz w:val="24"/>
                <w:szCs w:val="24"/>
                <w:lang w:val="nl-NL"/>
              </w:rPr>
              <w:t>XX</w:t>
            </w:r>
            <w:r w:rsidR="000260A3"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 </w:t>
            </w:r>
            <w:r w:rsidRPr="00CC6E46">
              <w:rPr>
                <w:rFonts w:ascii="Arial" w:hAnsi="Arial" w:cs="Arial"/>
                <w:b/>
                <w:sz w:val="24"/>
                <w:szCs w:val="24"/>
                <w:lang w:val="nl-NL"/>
              </w:rPr>
              <w:t>punten.</w:t>
            </w:r>
          </w:p>
          <w:p w14:paraId="1C50A1C7" w14:textId="55ED5620" w:rsidR="00DD60B4" w:rsidRPr="00046E2D" w:rsidRDefault="00EF57EF" w:rsidP="00D855E9">
            <w:pPr>
              <w:tabs>
                <w:tab w:val="left" w:pos="-720"/>
                <w:tab w:val="left" w:pos="0"/>
                <w:tab w:val="left" w:pos="317"/>
                <w:tab w:val="left" w:pos="576"/>
                <w:tab w:val="left" w:pos="1034"/>
                <w:tab w:val="left" w:pos="1728"/>
                <w:tab w:val="left" w:pos="2170"/>
                <w:tab w:val="left" w:pos="2880"/>
                <w:tab w:val="left" w:pos="3305"/>
                <w:tab w:val="left" w:pos="3924"/>
                <w:tab w:val="left" w:pos="4440"/>
                <w:tab w:val="left" w:pos="5059"/>
                <w:tab w:val="left" w:pos="5575"/>
                <w:tab w:val="left" w:pos="6194"/>
                <w:tab w:val="left" w:pos="6768"/>
                <w:tab w:val="left" w:pos="7344"/>
                <w:tab w:val="left" w:pos="7920"/>
                <w:tab w:val="left" w:pos="8496"/>
                <w:tab w:val="left" w:pos="9072"/>
                <w:tab w:val="left" w:pos="9648"/>
                <w:tab w:val="left" w:pos="10224"/>
                <w:tab w:val="left" w:pos="10800"/>
                <w:tab w:val="left" w:pos="11376"/>
                <w:tab w:val="left" w:pos="11952"/>
              </w:tabs>
              <w:ind w:left="317"/>
              <w:rPr>
                <w:rFonts w:ascii="Arial" w:hAnsi="Arial" w:cs="Arial"/>
                <w:b/>
                <w:sz w:val="24"/>
                <w:szCs w:val="24"/>
                <w:lang w:val="nl-NL"/>
              </w:rPr>
            </w:pPr>
            <w:r w:rsidRPr="00046E2D">
              <w:rPr>
                <w:rFonts w:ascii="Arial" w:hAnsi="Arial" w:cs="Arial"/>
                <w:b/>
                <w:sz w:val="24"/>
                <w:szCs w:val="24"/>
                <w:lang w:val="nl-NL"/>
              </w:rPr>
              <w:t xml:space="preserve">Succes! </w:t>
            </w:r>
          </w:p>
        </w:tc>
      </w:tr>
    </w:tbl>
    <w:p w14:paraId="7A446E3A" w14:textId="77777777" w:rsidR="00477194" w:rsidRPr="00046E2D" w:rsidRDefault="00477194" w:rsidP="008C3FB6">
      <w:pPr>
        <w:pStyle w:val="Kop2"/>
        <w:rPr>
          <w:color w:val="auto"/>
          <w:lang w:val="nl-NL"/>
        </w:rPr>
      </w:pPr>
    </w:p>
    <w:p w14:paraId="585CBC90" w14:textId="1F56300A" w:rsidR="00540355" w:rsidRPr="00046E2D" w:rsidRDefault="00540355" w:rsidP="00540355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 xml:space="preserve">[2pt] Opgave </w:t>
      </w:r>
      <w:r>
        <w:rPr>
          <w:color w:val="auto"/>
          <w:lang w:val="nl-NL"/>
        </w:rPr>
        <w:t>1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0355" w:rsidRPr="00046E2D" w14:paraId="7A73A92B" w14:textId="77777777" w:rsidTr="00A53C37">
        <w:trPr>
          <w:trHeight w:val="791"/>
        </w:trPr>
        <w:tc>
          <w:tcPr>
            <w:tcW w:w="9350" w:type="dxa"/>
          </w:tcPr>
          <w:p w14:paraId="78BAC23E" w14:textId="77777777" w:rsidR="00540355" w:rsidRPr="009D0366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teller = 1</w:t>
            </w:r>
          </w:p>
          <w:p w14:paraId="2FBAADE0" w14:textId="77777777" w:rsidR="00540355" w:rsidRPr="009D0366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 xml:space="preserve">while teller </w:t>
            </w:r>
            <w:r w:rsidRPr="00C52F3E">
              <w:rPr>
                <w:rFonts w:ascii="Consolas" w:eastAsia="Times New Roman" w:hAnsi="Consolas" w:cs="Times New Roman"/>
                <w:b/>
                <w:sz w:val="24"/>
                <w:szCs w:val="21"/>
                <w:lang w:val="nl-NL" w:eastAsia="nl-NL"/>
              </w:rPr>
              <w:sym w:font="Symbol" w:char="F0A0"/>
            </w: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 xml:space="preserve"> 10:</w:t>
            </w:r>
          </w:p>
          <w:p w14:paraId="27AD2CD7" w14:textId="77777777" w:rsidR="00540355" w:rsidRPr="009D0366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print("hallo")</w:t>
            </w:r>
          </w:p>
          <w:p w14:paraId="399DEC01" w14:textId="77777777" w:rsidR="00540355" w:rsidRPr="00046E2D" w:rsidRDefault="00540355" w:rsidP="00A53C37">
            <w:pPr>
              <w:spacing w:after="240" w:line="285" w:lineRule="atLeast"/>
              <w:ind w:left="720"/>
              <w:rPr>
                <w:rFonts w:ascii="Consolas" w:eastAsia="Times New Roman" w:hAnsi="Consolas" w:cs="Times New Roman"/>
                <w:sz w:val="21"/>
                <w:szCs w:val="21"/>
                <w:lang w:val="nl-NL" w:eastAsia="nl-NL"/>
              </w:rPr>
            </w:pPr>
            <w:r w:rsidRPr="009D0366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teller += 2</w:t>
            </w:r>
          </w:p>
        </w:tc>
      </w:tr>
    </w:tbl>
    <w:p w14:paraId="422DC969" w14:textId="77777777" w:rsidR="00540355" w:rsidRPr="00046E2D" w:rsidRDefault="00540355" w:rsidP="00540355">
      <w:pPr>
        <w:spacing w:after="0"/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In de conditie van de </w:t>
      </w:r>
      <w:r w:rsidRPr="00046E2D">
        <w:rPr>
          <w:rFonts w:ascii="Consolas" w:hAnsi="Consolas" w:cs="Arial"/>
          <w:sz w:val="24"/>
          <w:szCs w:val="24"/>
          <w:lang w:val="nl-NL"/>
        </w:rPr>
        <w:t>while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staat een vierkantje. Geef voor elk van de volgende mogelijkheden aan hoe vaak “hallo” afgedrukt zal worden als we het vierkantje vervangen door </w:t>
      </w:r>
      <w:r>
        <w:rPr>
          <w:rFonts w:ascii="Arial" w:hAnsi="Arial" w:cs="Arial"/>
          <w:sz w:val="24"/>
          <w:szCs w:val="24"/>
          <w:lang w:val="nl-NL"/>
        </w:rPr>
        <w:t>een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van de volgende tekens:</w:t>
      </w:r>
    </w:p>
    <w:p w14:paraId="7194A579" w14:textId="77777777" w:rsidR="00540355" w:rsidRPr="00046E2D" w:rsidRDefault="00540355" w:rsidP="00540355">
      <w:pPr>
        <w:pStyle w:val="Lijstalinea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&lt;=</w:t>
      </w:r>
    </w:p>
    <w:p w14:paraId="6E9CF51C" w14:textId="77777777" w:rsidR="00540355" w:rsidRDefault="00540355" w:rsidP="00540355">
      <w:pPr>
        <w:pStyle w:val="Lijstalinea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&gt;</w:t>
      </w:r>
    </w:p>
    <w:p w14:paraId="16743194" w14:textId="77777777" w:rsidR="00540355" w:rsidRPr="00046E2D" w:rsidRDefault="00540355" w:rsidP="00540355">
      <w:pPr>
        <w:pStyle w:val="Lijstalinea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=</w:t>
      </w:r>
    </w:p>
    <w:p w14:paraId="029EBEBB" w14:textId="77777777" w:rsidR="00540355" w:rsidRDefault="00540355" w:rsidP="00540355">
      <w:pPr>
        <w:pStyle w:val="Lijstalinea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!=</w:t>
      </w:r>
      <w:bookmarkStart w:id="1" w:name="_Hlk523637281"/>
    </w:p>
    <w:p w14:paraId="1F07B5BF" w14:textId="77777777" w:rsidR="00540355" w:rsidRDefault="00540355" w:rsidP="00540355">
      <w:pPr>
        <w:pStyle w:val="Lijstalinea"/>
        <w:ind w:left="1080"/>
        <w:rPr>
          <w:rFonts w:ascii="Arial" w:hAnsi="Arial" w:cs="Arial"/>
          <w:sz w:val="24"/>
          <w:szCs w:val="24"/>
        </w:rPr>
      </w:pPr>
    </w:p>
    <w:p w14:paraId="05D42181" w14:textId="487DC234" w:rsidR="00540355" w:rsidRPr="00046E2D" w:rsidRDefault="00540355" w:rsidP="00540355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>[</w:t>
      </w:r>
      <w:r>
        <w:rPr>
          <w:color w:val="auto"/>
          <w:lang w:val="nl-NL"/>
        </w:rPr>
        <w:t>3</w:t>
      </w:r>
      <w:r w:rsidRPr="00046E2D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2</w:t>
      </w:r>
    </w:p>
    <w:p w14:paraId="3616166C" w14:textId="77777777" w:rsidR="00540355" w:rsidRPr="00046E2D" w:rsidRDefault="00540355" w:rsidP="00540355">
      <w:pPr>
        <w:rPr>
          <w:rFonts w:ascii="Arial" w:hAnsi="Arial" w:cs="Arial"/>
          <w:sz w:val="24"/>
          <w:lang w:val="nl-NL"/>
        </w:rPr>
      </w:pPr>
      <w:r w:rsidRPr="00046E2D">
        <w:rPr>
          <w:rFonts w:ascii="Arial" w:hAnsi="Arial" w:cs="Arial"/>
          <w:sz w:val="24"/>
          <w:lang w:val="nl-NL"/>
        </w:rPr>
        <w:t xml:space="preserve">Schrijf het volgende programma om zodat het een </w:t>
      </w:r>
      <w:r w:rsidRPr="00046E2D">
        <w:rPr>
          <w:rFonts w:ascii="Consolas" w:hAnsi="Consolas" w:cs="Arial"/>
          <w:b/>
          <w:sz w:val="24"/>
          <w:lang w:val="nl-NL"/>
        </w:rPr>
        <w:t>while</w:t>
      </w:r>
      <w:r w:rsidRPr="00046E2D">
        <w:rPr>
          <w:rFonts w:ascii="Arial" w:hAnsi="Arial" w:cs="Arial"/>
          <w:sz w:val="24"/>
          <w:lang w:val="nl-NL"/>
        </w:rPr>
        <w:t xml:space="preserve">-loop gebruikt in plaats van een </w:t>
      </w:r>
      <w:r w:rsidRPr="00046E2D">
        <w:rPr>
          <w:rFonts w:ascii="Consolas" w:hAnsi="Consolas" w:cs="Arial"/>
          <w:b/>
          <w:sz w:val="24"/>
          <w:lang w:val="nl-NL"/>
        </w:rPr>
        <w:t>for</w:t>
      </w:r>
      <w:r w:rsidRPr="00046E2D">
        <w:rPr>
          <w:rFonts w:ascii="Arial" w:hAnsi="Arial" w:cs="Arial"/>
          <w:sz w:val="24"/>
          <w:lang w:val="nl-NL"/>
        </w:rPr>
        <w:t>-loop.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0355" w:rsidRPr="00046E2D" w14:paraId="0A147BDC" w14:textId="77777777" w:rsidTr="00A53C37">
        <w:trPr>
          <w:trHeight w:val="656"/>
        </w:trPr>
        <w:tc>
          <w:tcPr>
            <w:tcW w:w="9350" w:type="dxa"/>
          </w:tcPr>
          <w:p w14:paraId="08670ECB" w14:textId="77777777" w:rsidR="00540355" w:rsidRPr="00C52F3E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for x in range(1,3):</w:t>
            </w:r>
          </w:p>
          <w:p w14:paraId="74AF4840" w14:textId="77777777" w:rsidR="00540355" w:rsidRPr="00C52F3E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print(x)</w:t>
            </w:r>
          </w:p>
          <w:p w14:paraId="0373BC89" w14:textId="77777777" w:rsidR="00540355" w:rsidRPr="00046E2D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1"/>
                <w:szCs w:val="21"/>
                <w:lang w:val="nl-NL"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print("klaar")</w:t>
            </w:r>
          </w:p>
        </w:tc>
      </w:tr>
    </w:tbl>
    <w:p w14:paraId="4EE06137" w14:textId="77777777" w:rsidR="00540355" w:rsidRPr="00046E2D" w:rsidRDefault="00540355" w:rsidP="00540355">
      <w:pPr>
        <w:pStyle w:val="Lijstalinea"/>
        <w:ind w:left="1080"/>
        <w:rPr>
          <w:rFonts w:ascii="Arial" w:hAnsi="Arial" w:cs="Arial"/>
          <w:sz w:val="24"/>
          <w:szCs w:val="24"/>
        </w:rPr>
      </w:pPr>
    </w:p>
    <w:p w14:paraId="10FE60F6" w14:textId="77777777" w:rsidR="00540355" w:rsidRDefault="00540355" w:rsidP="00540355">
      <w:pPr>
        <w:pStyle w:val="Kop2"/>
        <w:rPr>
          <w:color w:val="auto"/>
          <w:lang w:val="nl-NL"/>
        </w:rPr>
      </w:pPr>
    </w:p>
    <w:p w14:paraId="0B7BB26F" w14:textId="7F4307B6" w:rsidR="00F36C0F" w:rsidRPr="00046E2D" w:rsidRDefault="00F36C0F" w:rsidP="00F36C0F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 xml:space="preserve">[2pt] Opgave </w:t>
      </w:r>
      <w:r>
        <w:rPr>
          <w:color w:val="auto"/>
          <w:lang w:val="nl-NL"/>
        </w:rPr>
        <w:t>3</w:t>
      </w:r>
      <w:r w:rsidRPr="00046E2D">
        <w:rPr>
          <w:color w:val="auto"/>
          <w:lang w:val="nl-NL"/>
        </w:rPr>
        <w:t xml:space="preserve">: </w:t>
      </w:r>
    </w:p>
    <w:p w14:paraId="237903D9" w14:textId="77777777" w:rsidR="00F36C0F" w:rsidRPr="00046E2D" w:rsidRDefault="00F36C0F" w:rsidP="00F36C0F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>Bekijk de volgende code:</w:t>
      </w:r>
    </w:p>
    <w:tbl>
      <w:tblPr>
        <w:tblStyle w:val="Tabelraster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36C0F" w:rsidRPr="00046E2D" w14:paraId="52AACBE2" w14:textId="77777777" w:rsidTr="00A53C37">
        <w:tc>
          <w:tcPr>
            <w:tcW w:w="8990" w:type="dxa"/>
          </w:tcPr>
          <w:p w14:paraId="749571A9" w14:textId="77777777" w:rsidR="00F36C0F" w:rsidRDefault="00F36C0F" w:rsidP="00A53C37">
            <w:pPr>
              <w:pStyle w:val="Lijstaline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</w:pP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 xml:space="preserve">def 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piep ( a ):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br/>
              <w:t xml:space="preserve">    b = 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>"Hallo"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br/>
              <w:t xml:space="preserve">    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print( b )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br/>
              <w:t xml:space="preserve">    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 xml:space="preserve">if 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a &gt; 4: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br/>
              <w:t xml:space="preserve">        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>return True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br/>
              <w:t xml:space="preserve">    else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t>:</w:t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br/>
            </w:r>
            <w:r w:rsidRPr="00C52F3E">
              <w:rPr>
                <w:rFonts w:ascii="Consolas" w:hAnsi="Consolas" w:cs="Courier New"/>
                <w:sz w:val="24"/>
                <w:szCs w:val="22"/>
                <w:lang w:val="en-US"/>
              </w:rPr>
              <w:lastRenderedPageBreak/>
              <w:t xml:space="preserve">        </w:t>
            </w: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t>return False</w:t>
            </w:r>
          </w:p>
          <w:p w14:paraId="24365014" w14:textId="77777777" w:rsidR="00F36C0F" w:rsidRPr="00BE2ED9" w:rsidRDefault="00F36C0F" w:rsidP="00A53C37">
            <w:pPr>
              <w:pStyle w:val="Lijstaline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/>
                <w:sz w:val="22"/>
              </w:rPr>
            </w:pPr>
            <w:r w:rsidRPr="00C52F3E">
              <w:rPr>
                <w:rFonts w:ascii="Consolas" w:hAnsi="Consolas" w:cs="Courier New"/>
                <w:b/>
                <w:bCs/>
                <w:sz w:val="24"/>
                <w:szCs w:val="22"/>
                <w:lang w:val="en-US"/>
              </w:rPr>
              <w:br/>
            </w:r>
            <w:r w:rsidRPr="00BE2ED9">
              <w:rPr>
                <w:rFonts w:ascii="Consolas" w:hAnsi="Consolas"/>
                <w:sz w:val="24"/>
              </w:rPr>
              <w:t>piep(-12.2)</w:t>
            </w:r>
          </w:p>
        </w:tc>
      </w:tr>
    </w:tbl>
    <w:p w14:paraId="7D5C74EA" w14:textId="77777777" w:rsidR="00F36C0F" w:rsidRPr="00046E2D" w:rsidRDefault="00F36C0F" w:rsidP="00F36C0F">
      <w:pPr>
        <w:spacing w:after="0"/>
        <w:ind w:left="360"/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lastRenderedPageBreak/>
        <w:t xml:space="preserve">Geef aan wat het </w:t>
      </w:r>
      <w:r w:rsidRPr="00046E2D">
        <w:rPr>
          <w:rFonts w:ascii="Arial" w:hAnsi="Arial" w:cs="Arial"/>
          <w:b/>
          <w:sz w:val="24"/>
          <w:szCs w:val="24"/>
          <w:lang w:val="nl-NL"/>
        </w:rPr>
        <w:t>type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is van:</w:t>
      </w:r>
    </w:p>
    <w:p w14:paraId="5EFE30B6" w14:textId="77777777" w:rsidR="00F36C0F" w:rsidRPr="00046E2D" w:rsidRDefault="00F36C0F" w:rsidP="00F36C0F">
      <w:pPr>
        <w:pStyle w:val="Lijstalinea"/>
        <w:numPr>
          <w:ilvl w:val="0"/>
          <w:numId w:val="7"/>
        </w:numPr>
        <w:ind w:left="1080"/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de parameter</w:t>
      </w:r>
      <w:r>
        <w:rPr>
          <w:rFonts w:ascii="Arial" w:hAnsi="Arial" w:cs="Arial"/>
          <w:sz w:val="24"/>
          <w:szCs w:val="24"/>
        </w:rPr>
        <w:t xml:space="preserve"> van de functie </w:t>
      </w:r>
      <w:r w:rsidRPr="00B86F30">
        <w:rPr>
          <w:rFonts w:ascii="Consolas" w:hAnsi="Consolas" w:cs="Arial"/>
          <w:sz w:val="24"/>
          <w:szCs w:val="24"/>
        </w:rPr>
        <w:t>piep</w:t>
      </w:r>
      <w:r w:rsidR="007C5F1F" w:rsidRPr="00962072">
        <w:rPr>
          <w:rFonts w:ascii="Consolas" w:hAnsi="Consolas" w:cs="Arial"/>
          <w:sz w:val="24"/>
          <w:szCs w:val="24"/>
        </w:rPr>
        <w:t>;</w:t>
      </w:r>
    </w:p>
    <w:p w14:paraId="589FB21F" w14:textId="77777777" w:rsidR="00F36C0F" w:rsidRPr="00046E2D" w:rsidRDefault="00F36C0F" w:rsidP="00F36C0F">
      <w:pPr>
        <w:pStyle w:val="Lijstalinea"/>
        <w:numPr>
          <w:ilvl w:val="0"/>
          <w:numId w:val="7"/>
        </w:numPr>
        <w:ind w:left="1080"/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wat er opgeleverd wordt</w:t>
      </w:r>
      <w:r w:rsidR="007C5F1F" w:rsidRPr="00962072">
        <w:rPr>
          <w:rFonts w:ascii="Arial" w:hAnsi="Arial" w:cs="Arial"/>
          <w:sz w:val="24"/>
          <w:szCs w:val="24"/>
        </w:rPr>
        <w:t>;</w:t>
      </w:r>
    </w:p>
    <w:p w14:paraId="018140B5" w14:textId="77777777" w:rsidR="00F36C0F" w:rsidRDefault="00F36C0F" w:rsidP="00F36C0F">
      <w:pPr>
        <w:pStyle w:val="Lijstalinea"/>
        <w:numPr>
          <w:ilvl w:val="0"/>
          <w:numId w:val="7"/>
        </w:numPr>
        <w:ind w:left="1080"/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>wat er afgedrukt wordt</w:t>
      </w:r>
      <w:r w:rsidR="007C5F1F" w:rsidRPr="00962072">
        <w:rPr>
          <w:rFonts w:ascii="Arial" w:hAnsi="Arial" w:cs="Arial"/>
          <w:sz w:val="24"/>
          <w:szCs w:val="24"/>
        </w:rPr>
        <w:t>.</w:t>
      </w:r>
    </w:p>
    <w:p w14:paraId="59758119" w14:textId="77777777" w:rsidR="00540355" w:rsidRPr="00BE2ED9" w:rsidRDefault="00540355" w:rsidP="00BE2ED9">
      <w:pPr>
        <w:rPr>
          <w:rFonts w:ascii="Arial" w:hAnsi="Arial" w:cs="Arial"/>
          <w:sz w:val="24"/>
          <w:szCs w:val="24"/>
        </w:rPr>
      </w:pPr>
    </w:p>
    <w:p w14:paraId="34CD1AB9" w14:textId="45639455" w:rsidR="007C5F1F" w:rsidRPr="00962072" w:rsidRDefault="00540355" w:rsidP="00BE2ED9">
      <w:pPr>
        <w:pStyle w:val="Kop2"/>
        <w:rPr>
          <w:lang w:val="nl-NL"/>
        </w:rPr>
      </w:pPr>
      <w:r w:rsidRPr="004566B1">
        <w:rPr>
          <w:lang w:val="nl-NL"/>
        </w:rPr>
        <w:t>[</w:t>
      </w:r>
      <w:r>
        <w:rPr>
          <w:lang w:val="nl-NL"/>
        </w:rPr>
        <w:t>3pt</w:t>
      </w:r>
      <w:r w:rsidRPr="004566B1">
        <w:rPr>
          <w:lang w:val="nl-NL"/>
        </w:rPr>
        <w:t>]</w:t>
      </w:r>
      <w:r w:rsidRPr="00C62C88">
        <w:rPr>
          <w:lang w:val="nl-NL"/>
        </w:rPr>
        <w:t xml:space="preserve"> </w:t>
      </w:r>
      <w:r w:rsidRPr="00F45D5D">
        <w:rPr>
          <w:lang w:val="nl-NL"/>
        </w:rPr>
        <w:t>Opgave 4</w:t>
      </w:r>
    </w:p>
    <w:p w14:paraId="0BE68A28" w14:textId="00D94F4D" w:rsidR="00540355" w:rsidRDefault="00540355" w:rsidP="00540355">
      <w:pPr>
        <w:rPr>
          <w:rFonts w:ascii="Arial" w:hAnsi="Arial" w:cs="Arial"/>
          <w:sz w:val="24"/>
          <w:szCs w:val="24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 xml:space="preserve">We willen een programma schrijven dat de gebruiker om </w:t>
      </w:r>
      <w:r w:rsidR="00137CA3">
        <w:rPr>
          <w:rFonts w:ascii="Arial" w:hAnsi="Arial" w:cs="Arial"/>
          <w:sz w:val="24"/>
          <w:szCs w:val="24"/>
          <w:lang w:val="nl-NL"/>
        </w:rPr>
        <w:t xml:space="preserve">gehele </w:t>
      </w:r>
      <w:r>
        <w:rPr>
          <w:rFonts w:ascii="Arial" w:hAnsi="Arial" w:cs="Arial"/>
          <w:sz w:val="24"/>
          <w:szCs w:val="24"/>
          <w:lang w:val="nl-NL"/>
        </w:rPr>
        <w:t>getallen vraagt en deze bij elkaar optelt. Het programma stopt als de gebruiker een 0 ingeeft.</w:t>
      </w:r>
    </w:p>
    <w:p w14:paraId="264ECD7D" w14:textId="1442FC1B" w:rsidR="00540355" w:rsidRDefault="00540355" w:rsidP="00540355">
      <w:pPr>
        <w:rPr>
          <w:rFonts w:ascii="Arial" w:hAnsi="Arial" w:cs="Arial"/>
          <w:sz w:val="24"/>
          <w:szCs w:val="24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>Geef aan welke van de volgende instructies nodig zijn en in welke volgorde. Je hoeft niet alle regels te gebruiken en als het nodig is</w:t>
      </w:r>
      <w:r w:rsidR="007C5F1F" w:rsidRPr="00962072">
        <w:rPr>
          <w:rFonts w:ascii="Arial" w:hAnsi="Arial" w:cs="Arial"/>
          <w:sz w:val="24"/>
          <w:szCs w:val="24"/>
          <w:lang w:val="nl-NL"/>
        </w:rPr>
        <w:t>,</w:t>
      </w:r>
      <w:r>
        <w:rPr>
          <w:rFonts w:ascii="Arial" w:hAnsi="Arial" w:cs="Arial"/>
          <w:sz w:val="24"/>
          <w:szCs w:val="24"/>
          <w:lang w:val="nl-NL"/>
        </w:rPr>
        <w:t xml:space="preserve"> mag je regels vaker gebruiken.</w:t>
      </w:r>
    </w:p>
    <w:p w14:paraId="382E0DA7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color w:val="000000"/>
          <w:sz w:val="24"/>
          <w:szCs w:val="24"/>
        </w:rPr>
        <w:t>totaal = totaal + invoer</w:t>
      </w:r>
    </w:p>
    <w:p w14:paraId="59CE7FF5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color w:val="000000"/>
          <w:sz w:val="24"/>
          <w:szCs w:val="24"/>
        </w:rPr>
        <w:t xml:space="preserve">invoer = </w:t>
      </w:r>
      <w:r w:rsidRPr="00176177">
        <w:rPr>
          <w:rFonts w:ascii="Consolas" w:hAnsi="Consolas" w:cs="Courier New"/>
          <w:color w:val="000080"/>
          <w:sz w:val="24"/>
          <w:szCs w:val="24"/>
        </w:rPr>
        <w:t>int</w:t>
      </w:r>
      <w:r w:rsidRPr="00176177">
        <w:rPr>
          <w:rFonts w:ascii="Consolas" w:hAnsi="Consolas" w:cs="Courier New"/>
          <w:color w:val="000000"/>
          <w:sz w:val="24"/>
          <w:szCs w:val="24"/>
        </w:rPr>
        <w:t xml:space="preserve">( </w:t>
      </w:r>
      <w:r w:rsidRPr="00176177">
        <w:rPr>
          <w:rFonts w:ascii="Consolas" w:hAnsi="Consolas" w:cs="Courier New"/>
          <w:color w:val="000080"/>
          <w:sz w:val="24"/>
          <w:szCs w:val="24"/>
        </w:rPr>
        <w:t xml:space="preserve">input </w:t>
      </w:r>
      <w:r w:rsidRPr="00176177">
        <w:rPr>
          <w:rFonts w:ascii="Consolas" w:hAnsi="Consolas" w:cs="Courier New"/>
          <w:color w:val="000000"/>
          <w:sz w:val="24"/>
          <w:szCs w:val="24"/>
        </w:rPr>
        <w:t>(</w:t>
      </w:r>
      <w:r w:rsidRPr="00176177">
        <w:rPr>
          <w:rFonts w:ascii="Consolas" w:hAnsi="Consolas" w:cs="Courier New"/>
          <w:b/>
          <w:bCs/>
          <w:color w:val="008080"/>
          <w:sz w:val="24"/>
          <w:szCs w:val="24"/>
        </w:rPr>
        <w:t>"Voer een getal in: "</w:t>
      </w:r>
      <w:r w:rsidRPr="00176177">
        <w:rPr>
          <w:rFonts w:ascii="Consolas" w:hAnsi="Consolas" w:cs="Courier New"/>
          <w:color w:val="000000"/>
          <w:sz w:val="24"/>
          <w:szCs w:val="24"/>
        </w:rPr>
        <w:t>) )</w:t>
      </w:r>
    </w:p>
    <w:p w14:paraId="620FADFF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color w:val="000000"/>
          <w:sz w:val="24"/>
          <w:szCs w:val="24"/>
        </w:rPr>
        <w:t xml:space="preserve">invoer = </w:t>
      </w:r>
      <w:r w:rsidRPr="00176177">
        <w:rPr>
          <w:rFonts w:ascii="Consolas" w:hAnsi="Consolas" w:cs="Courier New"/>
          <w:color w:val="000080"/>
          <w:sz w:val="24"/>
          <w:szCs w:val="24"/>
        </w:rPr>
        <w:t>str</w:t>
      </w:r>
      <w:r w:rsidRPr="00176177">
        <w:rPr>
          <w:rFonts w:ascii="Consolas" w:hAnsi="Consolas" w:cs="Courier New"/>
          <w:color w:val="000000"/>
          <w:sz w:val="24"/>
          <w:szCs w:val="24"/>
        </w:rPr>
        <w:t xml:space="preserve">( </w:t>
      </w:r>
      <w:r w:rsidRPr="00176177">
        <w:rPr>
          <w:rFonts w:ascii="Consolas" w:hAnsi="Consolas" w:cs="Courier New"/>
          <w:color w:val="000080"/>
          <w:sz w:val="24"/>
          <w:szCs w:val="24"/>
        </w:rPr>
        <w:t xml:space="preserve">input </w:t>
      </w:r>
      <w:r w:rsidRPr="00176177">
        <w:rPr>
          <w:rFonts w:ascii="Consolas" w:hAnsi="Consolas" w:cs="Courier New"/>
          <w:color w:val="000000"/>
          <w:sz w:val="24"/>
          <w:szCs w:val="24"/>
        </w:rPr>
        <w:t>(</w:t>
      </w:r>
      <w:r w:rsidRPr="00176177">
        <w:rPr>
          <w:rFonts w:ascii="Consolas" w:hAnsi="Consolas" w:cs="Courier New"/>
          <w:b/>
          <w:bCs/>
          <w:color w:val="008080"/>
          <w:sz w:val="24"/>
          <w:szCs w:val="24"/>
        </w:rPr>
        <w:t>"Voer een getal in: "</w:t>
      </w:r>
      <w:r w:rsidRPr="00176177">
        <w:rPr>
          <w:rFonts w:ascii="Consolas" w:hAnsi="Consolas" w:cs="Courier New"/>
          <w:color w:val="000000"/>
          <w:sz w:val="24"/>
          <w:szCs w:val="24"/>
        </w:rPr>
        <w:t>) )</w:t>
      </w:r>
    </w:p>
    <w:p w14:paraId="0E93013B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color w:val="000000"/>
          <w:sz w:val="24"/>
          <w:szCs w:val="24"/>
        </w:rPr>
        <w:t xml:space="preserve">invoer = </w:t>
      </w:r>
      <w:r w:rsidRPr="00176177">
        <w:rPr>
          <w:rFonts w:ascii="Consolas" w:hAnsi="Consolas" w:cs="Courier New"/>
          <w:color w:val="000080"/>
          <w:sz w:val="24"/>
          <w:szCs w:val="24"/>
        </w:rPr>
        <w:t xml:space="preserve">input </w:t>
      </w:r>
      <w:r w:rsidRPr="00176177">
        <w:rPr>
          <w:rFonts w:ascii="Consolas" w:hAnsi="Consolas" w:cs="Courier New"/>
          <w:color w:val="000000"/>
          <w:sz w:val="24"/>
          <w:szCs w:val="24"/>
        </w:rPr>
        <w:t>(</w:t>
      </w:r>
      <w:r w:rsidRPr="00176177">
        <w:rPr>
          <w:rFonts w:ascii="Consolas" w:hAnsi="Consolas" w:cs="Courier New"/>
          <w:b/>
          <w:bCs/>
          <w:color w:val="008080"/>
          <w:sz w:val="24"/>
          <w:szCs w:val="24"/>
        </w:rPr>
        <w:t>"Voer een getal in: "</w:t>
      </w:r>
      <w:r w:rsidRPr="00176177">
        <w:rPr>
          <w:rFonts w:ascii="Consolas" w:hAnsi="Consolas" w:cs="Courier New"/>
          <w:color w:val="000000"/>
          <w:sz w:val="24"/>
          <w:szCs w:val="24"/>
        </w:rPr>
        <w:t>)</w:t>
      </w:r>
    </w:p>
    <w:p w14:paraId="38A2F5FF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b/>
          <w:bCs/>
          <w:color w:val="000080"/>
          <w:sz w:val="24"/>
          <w:szCs w:val="24"/>
        </w:rPr>
        <w:t xml:space="preserve">while </w:t>
      </w:r>
      <w:r w:rsidRPr="00176177">
        <w:rPr>
          <w:rFonts w:ascii="Consolas" w:hAnsi="Consolas" w:cs="Courier New"/>
          <w:color w:val="000000"/>
          <w:sz w:val="24"/>
          <w:szCs w:val="24"/>
        </w:rPr>
        <w:t>invoer==</w:t>
      </w:r>
      <w:r w:rsidRPr="00176177">
        <w:rPr>
          <w:rFonts w:ascii="Consolas" w:hAnsi="Consolas" w:cs="Courier New"/>
          <w:color w:val="0000FF"/>
          <w:sz w:val="24"/>
          <w:szCs w:val="24"/>
        </w:rPr>
        <w:t>0</w:t>
      </w:r>
      <w:r w:rsidRPr="00176177">
        <w:rPr>
          <w:rFonts w:ascii="Consolas" w:hAnsi="Consolas" w:cs="Courier New"/>
          <w:color w:val="000000"/>
          <w:sz w:val="24"/>
          <w:szCs w:val="24"/>
        </w:rPr>
        <w:t>:</w:t>
      </w:r>
    </w:p>
    <w:p w14:paraId="5EC40F00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b/>
          <w:bCs/>
          <w:color w:val="000080"/>
          <w:sz w:val="24"/>
          <w:szCs w:val="24"/>
        </w:rPr>
        <w:t xml:space="preserve">while not </w:t>
      </w:r>
      <w:r w:rsidRPr="00176177">
        <w:rPr>
          <w:rFonts w:ascii="Consolas" w:hAnsi="Consolas" w:cs="Courier New"/>
          <w:color w:val="000000"/>
          <w:sz w:val="24"/>
          <w:szCs w:val="24"/>
        </w:rPr>
        <w:t>invoer==</w:t>
      </w:r>
      <w:r w:rsidRPr="00176177">
        <w:rPr>
          <w:rFonts w:ascii="Consolas" w:hAnsi="Consolas" w:cs="Courier New"/>
          <w:color w:val="0000FF"/>
          <w:sz w:val="24"/>
          <w:szCs w:val="24"/>
        </w:rPr>
        <w:t>0</w:t>
      </w:r>
      <w:r w:rsidRPr="00176177">
        <w:rPr>
          <w:rFonts w:ascii="Consolas" w:hAnsi="Consolas" w:cs="Courier New"/>
          <w:color w:val="000000"/>
          <w:sz w:val="24"/>
          <w:szCs w:val="24"/>
        </w:rPr>
        <w:t>:</w:t>
      </w:r>
    </w:p>
    <w:p w14:paraId="22806B43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color w:val="000000"/>
          <w:sz w:val="24"/>
          <w:szCs w:val="24"/>
        </w:rPr>
        <w:t xml:space="preserve">totaal == </w:t>
      </w:r>
      <w:r w:rsidRPr="00176177">
        <w:rPr>
          <w:rFonts w:ascii="Consolas" w:hAnsi="Consolas" w:cs="Courier New"/>
          <w:color w:val="0000FF"/>
          <w:sz w:val="24"/>
          <w:szCs w:val="24"/>
        </w:rPr>
        <w:t>0</w:t>
      </w:r>
    </w:p>
    <w:p w14:paraId="339FB146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color w:val="000000"/>
          <w:sz w:val="24"/>
          <w:szCs w:val="24"/>
        </w:rPr>
        <w:t xml:space="preserve">totaal = </w:t>
      </w:r>
      <w:r w:rsidRPr="00176177">
        <w:rPr>
          <w:rFonts w:ascii="Consolas" w:hAnsi="Consolas" w:cs="Courier New"/>
          <w:color w:val="0000FF"/>
          <w:sz w:val="24"/>
          <w:szCs w:val="24"/>
        </w:rPr>
        <w:t>0</w:t>
      </w:r>
    </w:p>
    <w:p w14:paraId="10608C4B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color w:val="000080"/>
          <w:sz w:val="24"/>
          <w:szCs w:val="24"/>
        </w:rPr>
        <w:t>print</w:t>
      </w:r>
      <w:r w:rsidRPr="00176177">
        <w:rPr>
          <w:rFonts w:ascii="Consolas" w:hAnsi="Consolas" w:cs="Courier New"/>
          <w:color w:val="000000"/>
          <w:sz w:val="24"/>
          <w:szCs w:val="24"/>
        </w:rPr>
        <w:t>( totaal )</w:t>
      </w:r>
    </w:p>
    <w:p w14:paraId="62F2E61F" w14:textId="77777777" w:rsidR="00540355" w:rsidRPr="00176177" w:rsidRDefault="00540355" w:rsidP="00540355">
      <w:pPr>
        <w:pStyle w:val="Lijstalinea"/>
        <w:numPr>
          <w:ilvl w:val="0"/>
          <w:numId w:val="9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000000"/>
          <w:sz w:val="24"/>
          <w:szCs w:val="24"/>
        </w:rPr>
      </w:pPr>
      <w:r w:rsidRPr="00176177">
        <w:rPr>
          <w:rFonts w:ascii="Consolas" w:hAnsi="Consolas" w:cs="Courier New"/>
          <w:color w:val="000000"/>
          <w:sz w:val="24"/>
          <w:szCs w:val="24"/>
        </w:rPr>
        <w:t xml:space="preserve">print = </w:t>
      </w:r>
      <w:r w:rsidRPr="00176177">
        <w:rPr>
          <w:rFonts w:ascii="Consolas" w:hAnsi="Consolas" w:cs="Courier New"/>
          <w:color w:val="000080"/>
          <w:sz w:val="24"/>
          <w:szCs w:val="24"/>
        </w:rPr>
        <w:t>int</w:t>
      </w:r>
      <w:r w:rsidRPr="00176177">
        <w:rPr>
          <w:rFonts w:ascii="Consolas" w:hAnsi="Consolas" w:cs="Courier New"/>
          <w:color w:val="000000"/>
          <w:sz w:val="24"/>
          <w:szCs w:val="24"/>
        </w:rPr>
        <w:t xml:space="preserve">( </w:t>
      </w:r>
      <w:r w:rsidRPr="00176177">
        <w:rPr>
          <w:rFonts w:ascii="Consolas" w:hAnsi="Consolas" w:cs="Courier New"/>
          <w:color w:val="000080"/>
          <w:sz w:val="24"/>
          <w:szCs w:val="24"/>
        </w:rPr>
        <w:t xml:space="preserve">input </w:t>
      </w:r>
      <w:r w:rsidRPr="00176177">
        <w:rPr>
          <w:rFonts w:ascii="Consolas" w:hAnsi="Consolas" w:cs="Courier New"/>
          <w:color w:val="000000"/>
          <w:sz w:val="24"/>
          <w:szCs w:val="24"/>
        </w:rPr>
        <w:t>(</w:t>
      </w:r>
      <w:r w:rsidRPr="00176177">
        <w:rPr>
          <w:rFonts w:ascii="Consolas" w:hAnsi="Consolas" w:cs="Courier New"/>
          <w:b/>
          <w:bCs/>
          <w:color w:val="008080"/>
          <w:sz w:val="24"/>
          <w:szCs w:val="24"/>
        </w:rPr>
        <w:t>"Voer een getal in: "</w:t>
      </w:r>
      <w:r w:rsidRPr="00176177">
        <w:rPr>
          <w:rFonts w:ascii="Consolas" w:hAnsi="Consolas" w:cs="Courier New"/>
          <w:color w:val="000000"/>
          <w:sz w:val="24"/>
          <w:szCs w:val="24"/>
        </w:rPr>
        <w:t>) )</w:t>
      </w:r>
    </w:p>
    <w:p w14:paraId="1B731B0A" w14:textId="77777777" w:rsidR="00540355" w:rsidRPr="00F36C0F" w:rsidRDefault="00540355" w:rsidP="00540355">
      <w:pPr>
        <w:rPr>
          <w:rFonts w:ascii="Arial" w:hAnsi="Arial" w:cs="Arial"/>
          <w:sz w:val="24"/>
          <w:szCs w:val="24"/>
          <w:lang w:val="nl-NL"/>
        </w:rPr>
      </w:pPr>
    </w:p>
    <w:bookmarkEnd w:id="1"/>
    <w:p w14:paraId="3CE539EA" w14:textId="77777777" w:rsidR="004467EB" w:rsidRPr="00962072" w:rsidRDefault="00540355" w:rsidP="00BE2ED9">
      <w:pPr>
        <w:pStyle w:val="Kop2"/>
        <w:rPr>
          <w:lang w:val="nl-NL"/>
        </w:rPr>
      </w:pPr>
      <w:r w:rsidRPr="004566B1">
        <w:rPr>
          <w:lang w:val="nl-NL"/>
        </w:rPr>
        <w:t>[</w:t>
      </w:r>
      <w:r>
        <w:rPr>
          <w:lang w:val="nl-NL"/>
        </w:rPr>
        <w:t>5</w:t>
      </w:r>
      <w:r w:rsidRPr="004566B1">
        <w:rPr>
          <w:lang w:val="nl-NL"/>
        </w:rPr>
        <w:t>pt]</w:t>
      </w:r>
      <w:r w:rsidRPr="00C62C88">
        <w:rPr>
          <w:lang w:val="nl-NL"/>
        </w:rPr>
        <w:t xml:space="preserve"> </w:t>
      </w:r>
      <w:r w:rsidRPr="006B4B34">
        <w:rPr>
          <w:lang w:val="nl-NL"/>
        </w:rPr>
        <w:t>Opgave 5</w:t>
      </w:r>
      <w:r w:rsidRPr="00962072">
        <w:rPr>
          <w:lang w:val="nl-NL"/>
        </w:rPr>
        <w:t xml:space="preserve"> </w:t>
      </w:r>
    </w:p>
    <w:p w14:paraId="09CAFBEB" w14:textId="737066F4" w:rsidR="0070015F" w:rsidRDefault="0070015F" w:rsidP="0070015F">
      <w:pPr>
        <w:shd w:val="clear" w:color="auto" w:fill="FFFFFE"/>
        <w:spacing w:line="285" w:lineRule="atLeast"/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>Van de afgelopen dagen is de temperatuur van de koeling in een cafetaria bijgehouden. Hier zie je een voorbeeld van een lijst met metingen:</w:t>
      </w:r>
    </w:p>
    <w:p w14:paraId="4C201B8E" w14:textId="041DE446" w:rsidR="0070015F" w:rsidRPr="00176177" w:rsidRDefault="0070015F" w:rsidP="0070015F">
      <w:pPr>
        <w:shd w:val="clear" w:color="auto" w:fill="FFFFFE"/>
        <w:spacing w:line="285" w:lineRule="atLeast"/>
        <w:rPr>
          <w:rFonts w:ascii="Consolas" w:eastAsia="Times New Roman" w:hAnsi="Consolas" w:cs="Times New Roman"/>
          <w:sz w:val="24"/>
          <w:szCs w:val="24"/>
          <w:lang w:val="nl-NL" w:eastAsia="nl-NL"/>
        </w:rPr>
      </w:pPr>
      <w:r w:rsidRPr="00176177">
        <w:rPr>
          <w:rFonts w:ascii="Arial" w:hAnsi="Arial" w:cs="Arial"/>
          <w:sz w:val="24"/>
          <w:szCs w:val="24"/>
          <w:lang w:val="nl-NL"/>
        </w:rPr>
        <w:t xml:space="preserve"> </w:t>
      </w:r>
      <w:proofErr w:type="gramStart"/>
      <w:r w:rsidRPr="00176177">
        <w:rPr>
          <w:rFonts w:ascii="Consolas" w:eastAsia="Times New Roman" w:hAnsi="Consolas" w:cs="Times New Roman"/>
          <w:sz w:val="24"/>
          <w:szCs w:val="24"/>
          <w:lang w:val="nl-NL" w:eastAsia="nl-NL"/>
        </w:rPr>
        <w:t>lijst</w:t>
      </w:r>
      <w:proofErr w:type="gramEnd"/>
      <w:r w:rsidRPr="00176177">
        <w:rPr>
          <w:rFonts w:ascii="Consolas" w:eastAsia="Times New Roman" w:hAnsi="Consolas" w:cs="Times New Roman"/>
          <w:sz w:val="24"/>
          <w:szCs w:val="24"/>
          <w:lang w:val="nl-NL" w:eastAsia="nl-NL"/>
        </w:rPr>
        <w:t xml:space="preserve"> = [3,8,7,6,4]</w:t>
      </w:r>
    </w:p>
    <w:p w14:paraId="06CDFAFE" w14:textId="4381407C" w:rsidR="0070015F" w:rsidRPr="00046E2D" w:rsidRDefault="0070015F" w:rsidP="0070015F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Schrijf een programma dat telt hoe vaak de temperatuur 7 graden of hoger is geweest en </w:t>
      </w:r>
      <w:r w:rsidR="002122BC" w:rsidRPr="00962072">
        <w:rPr>
          <w:rFonts w:ascii="Arial" w:hAnsi="Arial" w:cs="Arial"/>
          <w:sz w:val="24"/>
          <w:szCs w:val="24"/>
          <w:lang w:val="nl-NL"/>
        </w:rPr>
        <w:t xml:space="preserve">dat 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dit </w:t>
      </w:r>
      <w:r w:rsidR="004467EB" w:rsidRPr="00962072">
        <w:rPr>
          <w:rFonts w:ascii="Arial" w:hAnsi="Arial" w:cs="Arial"/>
          <w:sz w:val="24"/>
          <w:szCs w:val="24"/>
          <w:lang w:val="nl-NL"/>
        </w:rPr>
        <w:t xml:space="preserve">aantal 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afdrukt. </w:t>
      </w:r>
      <w:proofErr w:type="gramStart"/>
      <w:r w:rsidR="004467EB" w:rsidRPr="00962072">
        <w:rPr>
          <w:rFonts w:ascii="Consolas" w:eastAsia="Times New Roman" w:hAnsi="Consolas" w:cs="Times New Roman"/>
          <w:sz w:val="21"/>
          <w:szCs w:val="21"/>
          <w:lang w:val="nl-NL" w:eastAsia="nl-NL"/>
        </w:rPr>
        <w:t>lijst</w:t>
      </w:r>
      <w:proofErr w:type="gramEnd"/>
      <w:r w:rsidRPr="00BE2ED9">
        <w:rPr>
          <w:rFonts w:ascii="Consolas" w:hAnsi="Consolas"/>
          <w:sz w:val="21"/>
          <w:lang w:val="nl-NL"/>
        </w:rPr>
        <w:t xml:space="preserve"> 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is een </w:t>
      </w:r>
      <w:r w:rsidRPr="00962072">
        <w:rPr>
          <w:rFonts w:ascii="Arial" w:hAnsi="Arial" w:cs="Arial"/>
          <w:sz w:val="24"/>
          <w:szCs w:val="24"/>
          <w:lang w:val="nl-NL"/>
        </w:rPr>
        <w:t>voorbeeldlijst</w:t>
      </w:r>
      <w:r w:rsidR="004467EB" w:rsidRPr="00962072">
        <w:rPr>
          <w:rFonts w:ascii="Arial" w:hAnsi="Arial" w:cs="Arial"/>
          <w:sz w:val="24"/>
          <w:szCs w:val="24"/>
          <w:lang w:val="nl-NL"/>
        </w:rPr>
        <w:t>.</w:t>
      </w:r>
      <w:r w:rsidRPr="00962072">
        <w:rPr>
          <w:rFonts w:ascii="Arial" w:hAnsi="Arial" w:cs="Arial"/>
          <w:sz w:val="24"/>
          <w:szCs w:val="24"/>
          <w:lang w:val="nl-NL"/>
        </w:rPr>
        <w:t xml:space="preserve"> </w:t>
      </w:r>
      <w:r w:rsidR="004467EB" w:rsidRPr="00962072">
        <w:rPr>
          <w:rFonts w:ascii="Arial" w:hAnsi="Arial" w:cs="Arial"/>
          <w:sz w:val="24"/>
          <w:szCs w:val="24"/>
          <w:lang w:val="nl-NL"/>
        </w:rPr>
        <w:t>J</w:t>
      </w:r>
      <w:r w:rsidRPr="00962072">
        <w:rPr>
          <w:rFonts w:ascii="Arial" w:hAnsi="Arial" w:cs="Arial"/>
          <w:sz w:val="24"/>
          <w:szCs w:val="24"/>
          <w:lang w:val="nl-NL"/>
        </w:rPr>
        <w:t>ouw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programma moet natuurlijk voor elke lijst werken</w:t>
      </w:r>
      <w:r>
        <w:rPr>
          <w:rFonts w:ascii="Arial" w:hAnsi="Arial" w:cs="Arial"/>
          <w:sz w:val="24"/>
          <w:szCs w:val="24"/>
          <w:lang w:val="nl-NL"/>
        </w:rPr>
        <w:t xml:space="preserve"> met de naam ‘lijst’</w:t>
      </w:r>
      <w:r w:rsidRPr="00046E2D">
        <w:rPr>
          <w:rFonts w:ascii="Arial" w:hAnsi="Arial" w:cs="Arial"/>
          <w:sz w:val="24"/>
          <w:szCs w:val="24"/>
          <w:lang w:val="nl-NL"/>
        </w:rPr>
        <w:t>. Als er geen waarden in de lijst staan, dan moet je programma</w:t>
      </w:r>
      <w:r>
        <w:rPr>
          <w:rFonts w:ascii="Arial" w:hAnsi="Arial" w:cs="Arial"/>
          <w:sz w:val="24"/>
          <w:szCs w:val="24"/>
          <w:lang w:val="nl-NL"/>
        </w:rPr>
        <w:t xml:space="preserve"> de tekst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“Fout” printen.</w:t>
      </w:r>
    </w:p>
    <w:p w14:paraId="6076CAAC" w14:textId="2722A509" w:rsidR="00540355" w:rsidRPr="00C1527A" w:rsidRDefault="00540355" w:rsidP="0070015F">
      <w:pPr>
        <w:rPr>
          <w:color w:val="3940C7"/>
          <w:sz w:val="18"/>
          <w:szCs w:val="18"/>
          <w:lang w:val="nl-NL"/>
        </w:rPr>
      </w:pPr>
    </w:p>
    <w:p w14:paraId="303A512A" w14:textId="5093A66B" w:rsidR="00F36C0F" w:rsidRPr="00BE2ED9" w:rsidRDefault="00F36C0F" w:rsidP="00BE2ED9">
      <w:pPr>
        <w:pStyle w:val="Kop2"/>
        <w:rPr>
          <w:lang w:val="nl-NL"/>
        </w:rPr>
      </w:pPr>
      <w:r w:rsidRPr="00BE2ED9">
        <w:rPr>
          <w:lang w:val="nl-NL"/>
        </w:rPr>
        <w:t>[2pt] Opgave 6</w:t>
      </w:r>
    </w:p>
    <w:p w14:paraId="48489338" w14:textId="4B643AC0" w:rsidR="00F36C0F" w:rsidRPr="00652F73" w:rsidRDefault="00F36C0F" w:rsidP="00F36C0F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Je wilt de getallen 1 tot en met 4 bij elkaar optellen. Een van de volgende codes is juist. Welke?  Tip: maak een </w:t>
      </w:r>
      <w:proofErr w:type="spellStart"/>
      <w:r w:rsidRPr="00962072">
        <w:rPr>
          <w:rFonts w:ascii="Arial" w:hAnsi="Arial" w:cs="Arial"/>
          <w:sz w:val="24"/>
          <w:szCs w:val="24"/>
          <w:lang w:val="nl-NL"/>
        </w:rPr>
        <w:t>tracetable</w:t>
      </w:r>
      <w:proofErr w:type="spellEnd"/>
      <w:r w:rsidRPr="00046E2D">
        <w:rPr>
          <w:rFonts w:ascii="Arial" w:hAnsi="Arial" w:cs="Arial"/>
          <w:sz w:val="24"/>
          <w:szCs w:val="24"/>
          <w:lang w:val="nl-NL"/>
        </w:rPr>
        <w:t xml:space="preserve"> waarin je bijhoudt wat de waarde van de variabelen gebeurt.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502"/>
        <w:gridCol w:w="3594"/>
        <w:gridCol w:w="399"/>
        <w:gridCol w:w="540"/>
        <w:gridCol w:w="4315"/>
      </w:tblGrid>
      <w:tr w:rsidR="006B4B34" w:rsidRPr="00046E2D" w14:paraId="36EBE0E0" w14:textId="77777777" w:rsidTr="00A53C37">
        <w:tc>
          <w:tcPr>
            <w:tcW w:w="502" w:type="dxa"/>
          </w:tcPr>
          <w:p w14:paraId="10B32388" w14:textId="77777777" w:rsidR="006B4B34" w:rsidRPr="00BE2ED9" w:rsidRDefault="006B4B34" w:rsidP="00A53C37">
            <w:pPr>
              <w:rPr>
                <w:rFonts w:ascii="Consolas" w:hAnsi="Consolas"/>
                <w:b/>
                <w:sz w:val="24"/>
                <w:lang w:val="nl-NL"/>
              </w:rPr>
            </w:pPr>
            <w:r w:rsidRPr="00BE2ED9">
              <w:rPr>
                <w:rFonts w:ascii="Consolas" w:hAnsi="Consolas"/>
                <w:b/>
                <w:sz w:val="24"/>
                <w:lang w:val="nl-NL"/>
              </w:rPr>
              <w:t>A</w:t>
            </w:r>
          </w:p>
        </w:tc>
        <w:tc>
          <w:tcPr>
            <w:tcW w:w="3594" w:type="dxa"/>
          </w:tcPr>
          <w:p w14:paraId="4366D2C7" w14:textId="77777777" w:rsidR="006B4B34" w:rsidRPr="00C52F3E" w:rsidRDefault="006B4B34" w:rsidP="00A53C37">
            <w:pPr>
              <w:pStyle w:val="HTML-voorafopgemaakt"/>
              <w:shd w:val="clear" w:color="auto" w:fill="FFFFFF"/>
              <w:rPr>
                <w:rFonts w:ascii="Consolas" w:hAnsi="Consolas"/>
                <w:sz w:val="24"/>
                <w:szCs w:val="22"/>
              </w:rPr>
            </w:pPr>
            <w:r w:rsidRPr="00C52F3E">
              <w:rPr>
                <w:rFonts w:ascii="Consolas" w:hAnsi="Consolas"/>
                <w:sz w:val="24"/>
                <w:szCs w:val="22"/>
              </w:rPr>
              <w:t>som = 0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for </w:t>
            </w:r>
            <w:r w:rsidRPr="00C52F3E">
              <w:rPr>
                <w:rFonts w:ascii="Consolas" w:hAnsi="Consolas"/>
                <w:sz w:val="24"/>
                <w:szCs w:val="22"/>
              </w:rPr>
              <w:t xml:space="preserve">i </w:t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in </w:t>
            </w:r>
            <w:r w:rsidRPr="00C52F3E">
              <w:rPr>
                <w:rFonts w:ascii="Consolas" w:hAnsi="Consolas"/>
                <w:sz w:val="24"/>
                <w:szCs w:val="22"/>
              </w:rPr>
              <w:t>range(1,5):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</w:r>
            <w:r w:rsidRPr="00C52F3E">
              <w:rPr>
                <w:rFonts w:ascii="Consolas" w:hAnsi="Consolas"/>
                <w:sz w:val="24"/>
                <w:szCs w:val="22"/>
              </w:rPr>
              <w:lastRenderedPageBreak/>
              <w:t xml:space="preserve">    som = som + 1</w:t>
            </w:r>
          </w:p>
          <w:p w14:paraId="5AB0E2E0" w14:textId="77777777" w:rsidR="006B4B34" w:rsidRPr="00C52F3E" w:rsidRDefault="006B4B34" w:rsidP="00A53C37">
            <w:pPr>
              <w:rPr>
                <w:rFonts w:ascii="Consolas" w:hAnsi="Consolas" w:cs="Arial"/>
                <w:sz w:val="24"/>
              </w:rPr>
            </w:pPr>
          </w:p>
        </w:tc>
        <w:tc>
          <w:tcPr>
            <w:tcW w:w="399" w:type="dxa"/>
            <w:shd w:val="clear" w:color="auto" w:fill="D0CECE" w:themeFill="background2" w:themeFillShade="E6"/>
          </w:tcPr>
          <w:p w14:paraId="4EFC8942" w14:textId="77777777" w:rsidR="006B4B34" w:rsidRPr="00C52F3E" w:rsidRDefault="006B4B34" w:rsidP="00A53C37">
            <w:pPr>
              <w:jc w:val="right"/>
              <w:rPr>
                <w:rFonts w:ascii="Consolas" w:hAnsi="Consolas" w:cs="Arial"/>
                <w:b/>
                <w:sz w:val="24"/>
              </w:rPr>
            </w:pPr>
          </w:p>
        </w:tc>
        <w:tc>
          <w:tcPr>
            <w:tcW w:w="540" w:type="dxa"/>
          </w:tcPr>
          <w:p w14:paraId="492A99AB" w14:textId="77777777" w:rsidR="006B4B34" w:rsidRPr="00BE2ED9" w:rsidRDefault="006B4B34" w:rsidP="00A53C37">
            <w:pPr>
              <w:jc w:val="right"/>
              <w:rPr>
                <w:rFonts w:ascii="Consolas" w:hAnsi="Consolas"/>
                <w:b/>
                <w:sz w:val="24"/>
                <w:lang w:val="nl-NL"/>
              </w:rPr>
            </w:pPr>
            <w:r w:rsidRPr="00BE2ED9">
              <w:rPr>
                <w:rFonts w:ascii="Consolas" w:hAnsi="Consolas"/>
                <w:b/>
                <w:sz w:val="24"/>
                <w:lang w:val="nl-NL"/>
              </w:rPr>
              <w:t>C</w:t>
            </w:r>
          </w:p>
        </w:tc>
        <w:tc>
          <w:tcPr>
            <w:tcW w:w="4315" w:type="dxa"/>
          </w:tcPr>
          <w:p w14:paraId="02561628" w14:textId="77777777" w:rsidR="006B4B34" w:rsidRDefault="006B4B34" w:rsidP="00A53C37">
            <w:pPr>
              <w:pStyle w:val="HTML-voorafopgemaakt"/>
              <w:shd w:val="clear" w:color="auto" w:fill="FFFFFF"/>
              <w:rPr>
                <w:rFonts w:ascii="Consolas" w:hAnsi="Consolas"/>
                <w:sz w:val="24"/>
                <w:szCs w:val="22"/>
              </w:rPr>
            </w:pP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for </w:t>
            </w:r>
            <w:r w:rsidRPr="00C52F3E">
              <w:rPr>
                <w:rFonts w:ascii="Consolas" w:hAnsi="Consolas"/>
                <w:sz w:val="24"/>
                <w:szCs w:val="22"/>
              </w:rPr>
              <w:t xml:space="preserve">i </w:t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in </w:t>
            </w:r>
            <w:r w:rsidRPr="00C52F3E">
              <w:rPr>
                <w:rFonts w:ascii="Consolas" w:hAnsi="Consolas"/>
                <w:sz w:val="24"/>
                <w:szCs w:val="22"/>
              </w:rPr>
              <w:t>range(1,5):</w:t>
            </w:r>
          </w:p>
          <w:p w14:paraId="3B9CB8A0" w14:textId="77777777" w:rsidR="006B4B34" w:rsidRPr="00C52F3E" w:rsidRDefault="006B4B34" w:rsidP="00A53C37">
            <w:pPr>
              <w:pStyle w:val="HTML-voorafopgemaakt"/>
              <w:shd w:val="clear" w:color="auto" w:fill="FFFFFF"/>
              <w:rPr>
                <w:rFonts w:ascii="Consolas" w:hAnsi="Consolas"/>
                <w:sz w:val="24"/>
                <w:szCs w:val="22"/>
              </w:rPr>
            </w:pPr>
            <w:r>
              <w:rPr>
                <w:rFonts w:ascii="Consolas" w:hAnsi="Consolas"/>
                <w:sz w:val="24"/>
                <w:szCs w:val="22"/>
              </w:rPr>
              <w:t xml:space="preserve">    </w:t>
            </w:r>
            <w:r w:rsidRPr="00C52F3E">
              <w:rPr>
                <w:rFonts w:ascii="Consolas" w:hAnsi="Consolas"/>
                <w:sz w:val="24"/>
                <w:szCs w:val="22"/>
              </w:rPr>
              <w:t>som = 0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</w:r>
            <w:r w:rsidRPr="00C52F3E">
              <w:rPr>
                <w:rFonts w:ascii="Consolas" w:hAnsi="Consolas"/>
                <w:sz w:val="24"/>
                <w:szCs w:val="22"/>
              </w:rPr>
              <w:lastRenderedPageBreak/>
              <w:t xml:space="preserve">    som = som + som</w:t>
            </w:r>
          </w:p>
          <w:p w14:paraId="06639F88" w14:textId="77777777" w:rsidR="006B4B34" w:rsidRPr="00C52F3E" w:rsidRDefault="006B4B34" w:rsidP="00A53C37">
            <w:pPr>
              <w:rPr>
                <w:rFonts w:ascii="Consolas" w:hAnsi="Consolas" w:cs="Arial"/>
                <w:sz w:val="24"/>
              </w:rPr>
            </w:pPr>
          </w:p>
        </w:tc>
      </w:tr>
      <w:tr w:rsidR="006B4B34" w:rsidRPr="00046E2D" w14:paraId="4DA4D12B" w14:textId="77777777" w:rsidTr="00A53C37">
        <w:tc>
          <w:tcPr>
            <w:tcW w:w="502" w:type="dxa"/>
          </w:tcPr>
          <w:p w14:paraId="121EBB42" w14:textId="77777777" w:rsidR="006B4B34" w:rsidRPr="00BE2ED9" w:rsidRDefault="006B4B34" w:rsidP="00A53C37">
            <w:pPr>
              <w:rPr>
                <w:rFonts w:ascii="Consolas" w:hAnsi="Consolas"/>
                <w:b/>
                <w:sz w:val="24"/>
                <w:lang w:val="nl-NL"/>
              </w:rPr>
            </w:pPr>
            <w:r w:rsidRPr="00BE2ED9">
              <w:rPr>
                <w:rFonts w:ascii="Consolas" w:hAnsi="Consolas"/>
                <w:b/>
                <w:sz w:val="24"/>
                <w:lang w:val="nl-NL"/>
              </w:rPr>
              <w:lastRenderedPageBreak/>
              <w:t>B</w:t>
            </w:r>
          </w:p>
        </w:tc>
        <w:tc>
          <w:tcPr>
            <w:tcW w:w="3594" w:type="dxa"/>
          </w:tcPr>
          <w:p w14:paraId="40028A33" w14:textId="77777777" w:rsidR="006B4B34" w:rsidRPr="00C52F3E" w:rsidRDefault="006B4B34" w:rsidP="00A53C37">
            <w:pPr>
              <w:pStyle w:val="HTML-voorafopgemaakt"/>
              <w:shd w:val="clear" w:color="auto" w:fill="FFFFFF"/>
              <w:rPr>
                <w:rFonts w:ascii="Consolas" w:hAnsi="Consolas"/>
                <w:sz w:val="24"/>
                <w:szCs w:val="22"/>
              </w:rPr>
            </w:pPr>
            <w:r w:rsidRPr="00C52F3E">
              <w:rPr>
                <w:rFonts w:ascii="Consolas" w:hAnsi="Consolas"/>
                <w:sz w:val="24"/>
                <w:szCs w:val="22"/>
              </w:rPr>
              <w:t>som = 0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for </w:t>
            </w:r>
            <w:r w:rsidRPr="00C52F3E">
              <w:rPr>
                <w:rFonts w:ascii="Consolas" w:hAnsi="Consolas"/>
                <w:sz w:val="24"/>
                <w:szCs w:val="22"/>
              </w:rPr>
              <w:t xml:space="preserve">i </w:t>
            </w:r>
            <w:r w:rsidRPr="00C52F3E">
              <w:rPr>
                <w:rFonts w:ascii="Consolas" w:hAnsi="Consolas"/>
                <w:b/>
                <w:bCs/>
                <w:sz w:val="24"/>
                <w:szCs w:val="22"/>
              </w:rPr>
              <w:t xml:space="preserve">in </w:t>
            </w:r>
            <w:r w:rsidRPr="00C52F3E">
              <w:rPr>
                <w:rFonts w:ascii="Consolas" w:hAnsi="Consolas"/>
                <w:sz w:val="24"/>
                <w:szCs w:val="22"/>
              </w:rPr>
              <w:t>range(1,5):</w:t>
            </w:r>
            <w:r w:rsidRPr="00C52F3E">
              <w:rPr>
                <w:rFonts w:ascii="Consolas" w:hAnsi="Consolas"/>
                <w:sz w:val="24"/>
                <w:szCs w:val="22"/>
              </w:rPr>
              <w:br/>
              <w:t xml:space="preserve">    som = som + i</w:t>
            </w:r>
          </w:p>
          <w:p w14:paraId="3C7C9B59" w14:textId="77777777" w:rsidR="006B4B34" w:rsidRPr="00C52F3E" w:rsidRDefault="006B4B34" w:rsidP="00A53C37">
            <w:pPr>
              <w:pStyle w:val="HTML-voorafopgemaakt"/>
              <w:shd w:val="clear" w:color="auto" w:fill="FFFFFF"/>
              <w:rPr>
                <w:rFonts w:ascii="Consolas" w:hAnsi="Consolas" w:cs="Arial"/>
                <w:sz w:val="24"/>
              </w:rPr>
            </w:pPr>
          </w:p>
        </w:tc>
        <w:tc>
          <w:tcPr>
            <w:tcW w:w="399" w:type="dxa"/>
            <w:shd w:val="clear" w:color="auto" w:fill="D0CECE" w:themeFill="background2" w:themeFillShade="E6"/>
          </w:tcPr>
          <w:p w14:paraId="1360707D" w14:textId="77777777" w:rsidR="006B4B34" w:rsidRPr="00C52F3E" w:rsidRDefault="006B4B34" w:rsidP="00A53C37">
            <w:pPr>
              <w:jc w:val="right"/>
              <w:rPr>
                <w:rFonts w:ascii="Consolas" w:hAnsi="Consolas" w:cs="Arial"/>
                <w:b/>
                <w:sz w:val="24"/>
              </w:rPr>
            </w:pPr>
          </w:p>
        </w:tc>
        <w:tc>
          <w:tcPr>
            <w:tcW w:w="540" w:type="dxa"/>
          </w:tcPr>
          <w:p w14:paraId="75C82600" w14:textId="77777777" w:rsidR="006B4B34" w:rsidRPr="00BE2ED9" w:rsidRDefault="006B4B34" w:rsidP="00A53C37">
            <w:pPr>
              <w:jc w:val="right"/>
              <w:rPr>
                <w:rFonts w:ascii="Consolas" w:hAnsi="Consolas"/>
                <w:b/>
                <w:sz w:val="24"/>
                <w:lang w:val="nl-NL"/>
              </w:rPr>
            </w:pPr>
            <w:r w:rsidRPr="00BE2ED9">
              <w:rPr>
                <w:rFonts w:ascii="Consolas" w:hAnsi="Consolas"/>
                <w:b/>
                <w:sz w:val="24"/>
                <w:lang w:val="nl-NL"/>
              </w:rPr>
              <w:t>D</w:t>
            </w:r>
          </w:p>
        </w:tc>
        <w:tc>
          <w:tcPr>
            <w:tcW w:w="4315" w:type="dxa"/>
          </w:tcPr>
          <w:p w14:paraId="1A66CFDA" w14:textId="77777777" w:rsidR="006B4B34" w:rsidRDefault="006B4B34" w:rsidP="00A53C3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4"/>
              </w:rPr>
            </w:pPr>
            <w:r w:rsidRPr="00C52F3E">
              <w:rPr>
                <w:rFonts w:ascii="Consolas" w:eastAsia="Times New Roman" w:hAnsi="Consolas" w:cs="Courier New"/>
                <w:b/>
                <w:bCs/>
                <w:sz w:val="24"/>
              </w:rPr>
              <w:t xml:space="preserve">for </w:t>
            </w:r>
            <w:r w:rsidRPr="00C52F3E">
              <w:rPr>
                <w:rFonts w:ascii="Consolas" w:eastAsia="Times New Roman" w:hAnsi="Consolas" w:cs="Courier New"/>
                <w:sz w:val="24"/>
              </w:rPr>
              <w:t xml:space="preserve">i </w:t>
            </w:r>
            <w:r w:rsidRPr="00C52F3E">
              <w:rPr>
                <w:rFonts w:ascii="Consolas" w:eastAsia="Times New Roman" w:hAnsi="Consolas" w:cs="Courier New"/>
                <w:b/>
                <w:bCs/>
                <w:sz w:val="24"/>
              </w:rPr>
              <w:t xml:space="preserve">in </w:t>
            </w:r>
            <w:r w:rsidRPr="00C52F3E">
              <w:rPr>
                <w:rFonts w:ascii="Consolas" w:eastAsia="Times New Roman" w:hAnsi="Consolas" w:cs="Courier New"/>
                <w:sz w:val="24"/>
              </w:rPr>
              <w:t>range(1,5):</w:t>
            </w:r>
            <w:r w:rsidRPr="00C52F3E">
              <w:rPr>
                <w:rFonts w:ascii="Consolas" w:eastAsia="Times New Roman" w:hAnsi="Consolas" w:cs="Courier New"/>
                <w:sz w:val="24"/>
              </w:rPr>
              <w:br/>
              <w:t xml:space="preserve">    som = 0</w:t>
            </w:r>
            <w:r w:rsidRPr="00C52F3E">
              <w:rPr>
                <w:rFonts w:ascii="Consolas" w:eastAsia="Times New Roman" w:hAnsi="Consolas" w:cs="Courier New"/>
                <w:sz w:val="24"/>
              </w:rPr>
              <w:br/>
              <w:t xml:space="preserve">    som = som + i</w:t>
            </w:r>
          </w:p>
          <w:p w14:paraId="7540AFCA" w14:textId="77777777" w:rsidR="006B4B34" w:rsidRPr="00C52F3E" w:rsidRDefault="006B4B34" w:rsidP="00A53C37">
            <w:pPr>
              <w:rPr>
                <w:rFonts w:ascii="Consolas" w:hAnsi="Consolas" w:cs="Arial"/>
                <w:sz w:val="24"/>
              </w:rPr>
            </w:pPr>
          </w:p>
        </w:tc>
      </w:tr>
    </w:tbl>
    <w:p w14:paraId="484A0C83" w14:textId="77777777" w:rsidR="00540355" w:rsidRPr="00A53C37" w:rsidRDefault="00540355" w:rsidP="00540355">
      <w:pPr>
        <w:rPr>
          <w:rFonts w:ascii="Arial" w:hAnsi="Arial" w:cs="Arial"/>
          <w:sz w:val="24"/>
          <w:szCs w:val="24"/>
        </w:rPr>
      </w:pPr>
    </w:p>
    <w:p w14:paraId="789044E3" w14:textId="5F2EB675" w:rsidR="00540355" w:rsidRPr="00046E2D" w:rsidRDefault="00540355" w:rsidP="00540355">
      <w:pPr>
        <w:pStyle w:val="Kop2"/>
        <w:rPr>
          <w:color w:val="auto"/>
          <w:lang w:val="nl-NL"/>
        </w:rPr>
      </w:pPr>
      <w:r w:rsidRPr="00046E2D">
        <w:rPr>
          <w:color w:val="auto"/>
          <w:lang w:val="nl-NL"/>
        </w:rPr>
        <w:t>[</w:t>
      </w:r>
      <w:r>
        <w:rPr>
          <w:color w:val="auto"/>
          <w:lang w:val="nl-NL"/>
        </w:rPr>
        <w:t>3</w:t>
      </w:r>
      <w:r w:rsidRPr="00046E2D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7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40355" w:rsidRPr="00046E2D" w14:paraId="5F83BE1D" w14:textId="77777777" w:rsidTr="00A53C37">
        <w:tc>
          <w:tcPr>
            <w:tcW w:w="9350" w:type="dxa"/>
          </w:tcPr>
          <w:p w14:paraId="51AFA39D" w14:textId="77777777" w:rsidR="00540355" w:rsidRPr="00F36C0F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  <w:r w:rsidRPr="00F36C0F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getal = 6</w:t>
            </w:r>
          </w:p>
          <w:p w14:paraId="5A248E48" w14:textId="77777777" w:rsidR="00540355" w:rsidRPr="00F36C0F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</w:p>
          <w:p w14:paraId="47734E9A" w14:textId="77777777" w:rsidR="00540355" w:rsidRPr="00F36C0F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  <w:r w:rsidRPr="00F36C0F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def doeIets(n):</w:t>
            </w:r>
          </w:p>
          <w:p w14:paraId="2D9B39BF" w14:textId="77777777" w:rsidR="00540355" w:rsidRPr="00F36C0F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  <w:r w:rsidRPr="00F36C0F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 xml:space="preserve">  a = 0</w:t>
            </w:r>
          </w:p>
          <w:p w14:paraId="37031906" w14:textId="77777777" w:rsidR="00540355" w:rsidRPr="00C52F3E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F36C0F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 xml:space="preserve">  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b = 1</w:t>
            </w:r>
          </w:p>
          <w:p w14:paraId="0CE3BD58" w14:textId="77777777" w:rsidR="00540355" w:rsidRPr="00C52F3E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while b &lt;= n:</w:t>
            </w:r>
          </w:p>
          <w:p w14:paraId="17E39B5C" w14:textId="77777777" w:rsidR="00540355" w:rsidRPr="00C52F3E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  a += b</w:t>
            </w:r>
          </w:p>
          <w:p w14:paraId="11CBC95A" w14:textId="77777777" w:rsidR="00540355" w:rsidRPr="00C52F3E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  b = b + 1</w:t>
            </w:r>
          </w:p>
          <w:p w14:paraId="51F84C9F" w14:textId="77777777" w:rsidR="00540355" w:rsidRPr="00BE2ED9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hAnsi="Consolas"/>
                <w:sz w:val="24"/>
                <w:lang w:val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eastAsia="nl-NL"/>
              </w:rPr>
              <w:t>  </w:t>
            </w:r>
            <w:r w:rsidRPr="00BE2ED9">
              <w:rPr>
                <w:rFonts w:ascii="Consolas" w:hAnsi="Consolas"/>
                <w:sz w:val="24"/>
                <w:lang w:val="nl-NL"/>
              </w:rPr>
              <w:t>print (a)</w:t>
            </w:r>
          </w:p>
          <w:p w14:paraId="3DA0622D" w14:textId="77777777" w:rsidR="00540355" w:rsidRPr="00BE2ED9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hAnsi="Consolas"/>
                <w:sz w:val="24"/>
                <w:lang w:val="nl-NL"/>
              </w:rPr>
            </w:pPr>
          </w:p>
          <w:p w14:paraId="4CE34033" w14:textId="77777777" w:rsidR="00540355" w:rsidRPr="00C52F3E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doeIets(</w:t>
            </w:r>
            <w:r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getal</w:t>
            </w:r>
            <w:r w:rsidRPr="00C52F3E"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  <w:t>)</w:t>
            </w:r>
          </w:p>
          <w:p w14:paraId="4522B4ED" w14:textId="77777777" w:rsidR="00540355" w:rsidRPr="00ED5F34" w:rsidRDefault="00540355" w:rsidP="00A53C37">
            <w:pPr>
              <w:shd w:val="clear" w:color="auto" w:fill="FFFFFE"/>
              <w:spacing w:line="285" w:lineRule="atLeast"/>
              <w:ind w:left="720"/>
              <w:rPr>
                <w:rFonts w:ascii="Consolas" w:eastAsia="Times New Roman" w:hAnsi="Consolas" w:cs="Times New Roman"/>
                <w:sz w:val="24"/>
                <w:szCs w:val="21"/>
                <w:lang w:val="nl-NL" w:eastAsia="nl-NL"/>
              </w:rPr>
            </w:pPr>
          </w:p>
        </w:tc>
      </w:tr>
    </w:tbl>
    <w:p w14:paraId="5C214C74" w14:textId="7D245A52" w:rsidR="00540355" w:rsidRPr="00C94D25" w:rsidRDefault="00540355" w:rsidP="00540355">
      <w:pPr>
        <w:rPr>
          <w:rFonts w:ascii="Arial" w:hAnsi="Arial" w:cs="Arial"/>
          <w:sz w:val="24"/>
          <w:lang w:val="nl-NL"/>
        </w:rPr>
      </w:pPr>
      <w:r w:rsidRPr="00046E2D">
        <w:rPr>
          <w:rFonts w:ascii="Arial" w:hAnsi="Arial" w:cs="Arial"/>
          <w:sz w:val="24"/>
          <w:lang w:val="nl-NL"/>
        </w:rPr>
        <w:t>Vat in een paar woorden duidelijk samen wat het doel van het programma is.</w:t>
      </w:r>
      <w:r>
        <w:rPr>
          <w:rFonts w:ascii="Arial" w:hAnsi="Arial" w:cs="Arial"/>
          <w:sz w:val="24"/>
          <w:lang w:val="nl-NL"/>
        </w:rPr>
        <w:t xml:space="preserve"> Let op: er wordt </w:t>
      </w:r>
      <w:r w:rsidRPr="00C94D25">
        <w:rPr>
          <w:rFonts w:ascii="Arial" w:hAnsi="Arial" w:cs="Arial"/>
          <w:i/>
          <w:iCs/>
          <w:sz w:val="24"/>
          <w:lang w:val="nl-NL"/>
        </w:rPr>
        <w:t>niet</w:t>
      </w:r>
      <w:r>
        <w:rPr>
          <w:rFonts w:ascii="Arial" w:hAnsi="Arial" w:cs="Arial"/>
          <w:sz w:val="24"/>
          <w:lang w:val="nl-NL"/>
        </w:rPr>
        <w:t xml:space="preserve"> gevraagd </w:t>
      </w:r>
      <w:r w:rsidR="002C1389" w:rsidRPr="00962072">
        <w:rPr>
          <w:rFonts w:ascii="Arial" w:hAnsi="Arial" w:cs="Arial"/>
          <w:sz w:val="24"/>
          <w:lang w:val="nl-NL"/>
        </w:rPr>
        <w:t>om</w:t>
      </w:r>
      <w:r>
        <w:rPr>
          <w:rFonts w:ascii="Arial" w:hAnsi="Arial" w:cs="Arial"/>
          <w:sz w:val="24"/>
          <w:lang w:val="nl-NL"/>
        </w:rPr>
        <w:t xml:space="preserve"> een regel-voor-</w:t>
      </w:r>
      <w:r w:rsidRPr="00962072">
        <w:rPr>
          <w:rFonts w:ascii="Arial" w:hAnsi="Arial" w:cs="Arial"/>
          <w:sz w:val="24"/>
          <w:lang w:val="nl-NL"/>
        </w:rPr>
        <w:t>rege</w:t>
      </w:r>
      <w:r w:rsidR="002C1389" w:rsidRPr="00962072">
        <w:rPr>
          <w:rFonts w:ascii="Arial" w:hAnsi="Arial" w:cs="Arial"/>
          <w:sz w:val="24"/>
          <w:lang w:val="nl-NL"/>
        </w:rPr>
        <w:t>l</w:t>
      </w:r>
      <w:r w:rsidRPr="00962072">
        <w:rPr>
          <w:rFonts w:ascii="Arial" w:hAnsi="Arial" w:cs="Arial"/>
          <w:sz w:val="24"/>
          <w:lang w:val="nl-NL"/>
        </w:rPr>
        <w:t>uitleg</w:t>
      </w:r>
      <w:r>
        <w:rPr>
          <w:rFonts w:ascii="Arial" w:hAnsi="Arial" w:cs="Arial"/>
          <w:sz w:val="24"/>
          <w:lang w:val="nl-NL"/>
        </w:rPr>
        <w:t>.</w:t>
      </w:r>
    </w:p>
    <w:p w14:paraId="0463FCFC" w14:textId="36FC6CCC" w:rsidR="00C1527A" w:rsidRDefault="00540355" w:rsidP="00C1527A">
      <w:pPr>
        <w:rPr>
          <w:rFonts w:ascii="Arial" w:hAnsi="Arial" w:cs="Arial"/>
          <w:sz w:val="24"/>
          <w:lang w:val="nl-NL"/>
        </w:rPr>
      </w:pPr>
      <w:r w:rsidRPr="00046E2D">
        <w:rPr>
          <w:rFonts w:ascii="Arial" w:hAnsi="Arial" w:cs="Arial"/>
          <w:sz w:val="24"/>
          <w:lang w:val="nl-NL"/>
        </w:rPr>
        <w:t xml:space="preserve">Tip: maak eventueel een </w:t>
      </w:r>
      <w:proofErr w:type="spellStart"/>
      <w:r w:rsidRPr="00962072">
        <w:rPr>
          <w:rFonts w:ascii="Arial" w:hAnsi="Arial" w:cs="Arial"/>
          <w:sz w:val="24"/>
          <w:lang w:val="nl-NL"/>
        </w:rPr>
        <w:t>tracetable</w:t>
      </w:r>
      <w:proofErr w:type="spellEnd"/>
      <w:r w:rsidRPr="00046E2D">
        <w:rPr>
          <w:rFonts w:ascii="Arial" w:hAnsi="Arial" w:cs="Arial"/>
          <w:sz w:val="24"/>
          <w:lang w:val="nl-NL"/>
        </w:rPr>
        <w:t>.</w:t>
      </w:r>
    </w:p>
    <w:p w14:paraId="5F6963A4" w14:textId="741DBB08" w:rsidR="0004785C" w:rsidRPr="00BE2ED9" w:rsidRDefault="006B4B34" w:rsidP="00BE2ED9">
      <w:pPr>
        <w:pStyle w:val="Kop2"/>
        <w:rPr>
          <w:lang w:val="nl-NL"/>
        </w:rPr>
      </w:pPr>
      <w:r w:rsidRPr="00BE2ED9">
        <w:rPr>
          <w:lang w:val="nl-NL"/>
        </w:rPr>
        <w:t>[3pt] Opgave 8</w:t>
      </w:r>
    </w:p>
    <w:p w14:paraId="34CE68FA" w14:textId="77777777" w:rsidR="006B4B34" w:rsidRPr="00046E2D" w:rsidRDefault="006B4B34" w:rsidP="006B4B34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De code hieronder tekent een rode driehoek: 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B4B34" w:rsidRPr="00046E2D" w14:paraId="62255F98" w14:textId="77777777" w:rsidTr="00A53C37">
        <w:tc>
          <w:tcPr>
            <w:tcW w:w="9350" w:type="dxa"/>
          </w:tcPr>
          <w:p w14:paraId="6D9E04A7" w14:textId="77777777" w:rsidR="006B4B34" w:rsidRPr="00176177" w:rsidRDefault="006B4B34" w:rsidP="00A53C37">
            <w:pPr>
              <w:pStyle w:val="HTML-voorafopgemaakt"/>
              <w:shd w:val="clear" w:color="auto" w:fill="FFFFFF"/>
              <w:ind w:left="720"/>
              <w:rPr>
                <w:rFonts w:ascii="Consolas" w:hAnsi="Consolas"/>
                <w:sz w:val="22"/>
                <w:szCs w:val="18"/>
              </w:rPr>
            </w:pPr>
            <w:r w:rsidRPr="00176177">
              <w:rPr>
                <w:rFonts w:ascii="Consolas" w:hAnsi="Consolas"/>
                <w:b/>
                <w:bCs/>
                <w:sz w:val="24"/>
                <w:szCs w:val="18"/>
              </w:rPr>
              <w:t xml:space="preserve">import </w:t>
            </w:r>
            <w:r w:rsidRPr="00176177">
              <w:rPr>
                <w:rFonts w:ascii="Consolas" w:hAnsi="Consolas"/>
                <w:sz w:val="24"/>
                <w:szCs w:val="18"/>
              </w:rPr>
              <w:t>turtle</w:t>
            </w:r>
            <w:r w:rsidRPr="00176177">
              <w:rPr>
                <w:rFonts w:ascii="Consolas" w:hAnsi="Consolas"/>
                <w:sz w:val="24"/>
                <w:szCs w:val="18"/>
              </w:rPr>
              <w:br/>
            </w:r>
            <w:r w:rsidRPr="00176177">
              <w:rPr>
                <w:rFonts w:ascii="Consolas" w:hAnsi="Consolas"/>
                <w:sz w:val="24"/>
                <w:szCs w:val="18"/>
              </w:rPr>
              <w:br/>
              <w:t>turtle.pendown()</w:t>
            </w:r>
            <w:r w:rsidRPr="00176177">
              <w:rPr>
                <w:rFonts w:ascii="Consolas" w:hAnsi="Consolas"/>
                <w:sz w:val="24"/>
                <w:szCs w:val="18"/>
              </w:rPr>
              <w:br/>
              <w:t>turtle.pencolor(</w:t>
            </w:r>
            <w:r w:rsidRPr="00176177">
              <w:rPr>
                <w:rFonts w:ascii="Consolas" w:hAnsi="Consolas"/>
                <w:b/>
                <w:bCs/>
                <w:sz w:val="24"/>
                <w:szCs w:val="18"/>
              </w:rPr>
              <w:t>"red"</w:t>
            </w:r>
            <w:r w:rsidRPr="00176177">
              <w:rPr>
                <w:rFonts w:ascii="Consolas" w:hAnsi="Consolas"/>
                <w:sz w:val="24"/>
                <w:szCs w:val="18"/>
              </w:rPr>
              <w:t>)</w:t>
            </w:r>
            <w:r w:rsidRPr="00176177">
              <w:rPr>
                <w:rFonts w:ascii="Consolas" w:hAnsi="Consolas"/>
                <w:sz w:val="24"/>
                <w:szCs w:val="18"/>
              </w:rPr>
              <w:br/>
              <w:t>turtle.forward(50)</w:t>
            </w:r>
            <w:r w:rsidRPr="00176177">
              <w:rPr>
                <w:rFonts w:ascii="Consolas" w:hAnsi="Consolas"/>
                <w:sz w:val="24"/>
                <w:szCs w:val="18"/>
              </w:rPr>
              <w:br/>
              <w:t>turtle.right(120)</w:t>
            </w:r>
            <w:r w:rsidRPr="00176177">
              <w:rPr>
                <w:rFonts w:ascii="Consolas" w:hAnsi="Consolas"/>
                <w:sz w:val="24"/>
                <w:szCs w:val="18"/>
              </w:rPr>
              <w:br/>
              <w:t>turtle.forward(50)</w:t>
            </w:r>
            <w:r w:rsidRPr="00176177">
              <w:rPr>
                <w:rFonts w:ascii="Consolas" w:hAnsi="Consolas"/>
                <w:sz w:val="24"/>
                <w:szCs w:val="18"/>
              </w:rPr>
              <w:br/>
              <w:t>turtle.right(120)</w:t>
            </w:r>
            <w:r w:rsidRPr="00176177">
              <w:rPr>
                <w:rFonts w:ascii="Consolas" w:hAnsi="Consolas"/>
                <w:sz w:val="24"/>
                <w:szCs w:val="18"/>
              </w:rPr>
              <w:br/>
              <w:t>turtle.forward(50)</w:t>
            </w:r>
            <w:r w:rsidRPr="00176177">
              <w:rPr>
                <w:rFonts w:ascii="Consolas" w:hAnsi="Consolas"/>
                <w:sz w:val="24"/>
                <w:szCs w:val="18"/>
              </w:rPr>
              <w:br/>
            </w:r>
            <w:r w:rsidRPr="00176177">
              <w:rPr>
                <w:rFonts w:ascii="Consolas" w:hAnsi="Consolas"/>
                <w:sz w:val="24"/>
                <w:szCs w:val="18"/>
              </w:rPr>
              <w:br/>
              <w:t>turtle.done()</w:t>
            </w:r>
          </w:p>
        </w:tc>
      </w:tr>
    </w:tbl>
    <w:p w14:paraId="4ED13DD5" w14:textId="2DAE23DE" w:rsidR="006B4B34" w:rsidRDefault="006B4B34" w:rsidP="006B4B34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 xml:space="preserve">Schrijf een functie voor het tekenen van een driehoek die twee parameters meekrijgt: </w:t>
      </w:r>
      <w:r w:rsidR="00F62CEC" w:rsidRPr="00962072">
        <w:rPr>
          <w:rFonts w:ascii="Arial" w:hAnsi="Arial" w:cs="Arial"/>
          <w:sz w:val="24"/>
          <w:szCs w:val="24"/>
          <w:lang w:val="nl-NL"/>
        </w:rPr>
        <w:t>een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voor de lengte en </w:t>
      </w:r>
      <w:r w:rsidR="00F62CEC" w:rsidRPr="00962072">
        <w:rPr>
          <w:rFonts w:ascii="Arial" w:hAnsi="Arial" w:cs="Arial"/>
          <w:sz w:val="24"/>
          <w:szCs w:val="24"/>
          <w:lang w:val="nl-NL"/>
        </w:rPr>
        <w:t>een</w:t>
      </w:r>
      <w:r w:rsidRPr="00962072">
        <w:rPr>
          <w:rFonts w:ascii="Arial" w:hAnsi="Arial" w:cs="Arial"/>
          <w:sz w:val="24"/>
          <w:szCs w:val="24"/>
          <w:lang w:val="nl-NL"/>
        </w:rPr>
        <w:t xml:space="preserve"> voor 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de kleur. </w:t>
      </w:r>
      <w:r>
        <w:rPr>
          <w:rFonts w:ascii="Arial" w:hAnsi="Arial" w:cs="Arial"/>
          <w:sz w:val="24"/>
          <w:szCs w:val="24"/>
          <w:lang w:val="nl-NL"/>
        </w:rPr>
        <w:t>Schrijf daarbij ook code die jouw functie aanroept, zodat je een driehoek met dezelfde kleur en lengte tekent als de code hierboven</w:t>
      </w:r>
      <w:r w:rsidRPr="00046E2D">
        <w:rPr>
          <w:rFonts w:ascii="Arial" w:hAnsi="Arial" w:cs="Arial"/>
          <w:sz w:val="24"/>
          <w:szCs w:val="24"/>
          <w:lang w:val="nl-NL"/>
        </w:rPr>
        <w:t>. Maak gebruik van goede naamgeving voor zowel de functie als de parameters.</w:t>
      </w:r>
    </w:p>
    <w:p w14:paraId="31B4957B" w14:textId="77D76420" w:rsidR="0070015F" w:rsidRDefault="0070015F" w:rsidP="006B4B34">
      <w:pPr>
        <w:rPr>
          <w:rFonts w:ascii="Arial" w:hAnsi="Arial" w:cs="Arial"/>
          <w:sz w:val="24"/>
          <w:szCs w:val="24"/>
          <w:lang w:val="nl-NL"/>
        </w:rPr>
      </w:pPr>
    </w:p>
    <w:p w14:paraId="4C0A8D1B" w14:textId="0CA2D9C3" w:rsidR="0070015F" w:rsidRDefault="0070015F" w:rsidP="0070015F">
      <w:pPr>
        <w:pStyle w:val="Kop2"/>
        <w:rPr>
          <w:color w:val="auto"/>
          <w:lang w:val="nl-NL"/>
        </w:rPr>
      </w:pPr>
      <w:r w:rsidRPr="00DD4D84">
        <w:rPr>
          <w:color w:val="auto"/>
          <w:lang w:val="nl-NL"/>
        </w:rPr>
        <w:t>[</w:t>
      </w:r>
      <w:r w:rsidR="005A13E2">
        <w:rPr>
          <w:color w:val="auto"/>
          <w:lang w:val="nl-NL"/>
        </w:rPr>
        <w:t>3</w:t>
      </w:r>
      <w:r w:rsidRPr="00DD4D84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9</w:t>
      </w:r>
    </w:p>
    <w:p w14:paraId="4BD42C5C" w14:textId="68FB6A44" w:rsidR="0070015F" w:rsidRPr="0070015F" w:rsidRDefault="0070015F" w:rsidP="0070015F">
      <w:pPr>
        <w:rPr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>Bekijk d</w:t>
      </w:r>
      <w:r w:rsidRPr="00046E2D">
        <w:rPr>
          <w:rFonts w:ascii="Arial" w:hAnsi="Arial" w:cs="Arial"/>
          <w:sz w:val="24"/>
          <w:szCs w:val="24"/>
          <w:lang w:val="nl-NL"/>
        </w:rPr>
        <w:t>e code hieronder</w:t>
      </w:r>
      <w:r>
        <w:rPr>
          <w:rFonts w:ascii="Arial" w:hAnsi="Arial" w:cs="Arial"/>
          <w:sz w:val="24"/>
          <w:szCs w:val="24"/>
          <w:lang w:val="nl-NL"/>
        </w:rPr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0015F" w:rsidRPr="0070015F" w14:paraId="65ED4F82" w14:textId="77777777" w:rsidTr="00A53C37">
        <w:tc>
          <w:tcPr>
            <w:tcW w:w="9350" w:type="dxa"/>
          </w:tcPr>
          <w:p w14:paraId="25B6A050" w14:textId="77777777" w:rsidR="0070015F" w:rsidRPr="00BE2ED9" w:rsidRDefault="0070015F" w:rsidP="00A53C37">
            <w:pPr>
              <w:shd w:val="clear" w:color="auto" w:fill="FFFFFE"/>
              <w:spacing w:line="285" w:lineRule="atLeast"/>
              <w:rPr>
                <w:rFonts w:ascii="Consolas" w:hAnsi="Consolas"/>
                <w:sz w:val="24"/>
                <w:szCs w:val="24"/>
                <w:lang w:val="nl-NL"/>
              </w:rPr>
            </w:pPr>
            <w:r w:rsidRPr="00BE2ED9">
              <w:rPr>
                <w:rFonts w:ascii="Consolas" w:hAnsi="Consolas"/>
                <w:sz w:val="24"/>
                <w:szCs w:val="24"/>
                <w:lang w:val="nl-NL"/>
              </w:rPr>
              <w:t>lijst = [5,7,2,3,8,1]</w:t>
            </w:r>
          </w:p>
          <w:p w14:paraId="6A30DD33" w14:textId="77777777" w:rsidR="0070015F" w:rsidRPr="00BE2ED9" w:rsidRDefault="0070015F" w:rsidP="00A53C37">
            <w:pPr>
              <w:shd w:val="clear" w:color="auto" w:fill="FFFFFE"/>
              <w:spacing w:line="285" w:lineRule="atLeast"/>
              <w:rPr>
                <w:rFonts w:ascii="Consolas" w:hAnsi="Consolas"/>
                <w:sz w:val="24"/>
                <w:szCs w:val="24"/>
                <w:lang w:val="nl-NL"/>
              </w:rPr>
            </w:pPr>
          </w:p>
          <w:p w14:paraId="6FA2D9F2" w14:textId="77777777" w:rsidR="0070015F" w:rsidRPr="00BE2ED9" w:rsidRDefault="0070015F" w:rsidP="00A53C37">
            <w:pPr>
              <w:shd w:val="clear" w:color="auto" w:fill="FFFFFE"/>
              <w:spacing w:line="285" w:lineRule="atLeast"/>
              <w:rPr>
                <w:rFonts w:ascii="Consolas" w:hAnsi="Consolas"/>
                <w:sz w:val="24"/>
                <w:szCs w:val="24"/>
                <w:lang w:val="nl-NL"/>
              </w:rPr>
            </w:pPr>
            <w:r w:rsidRPr="00BE2ED9">
              <w:rPr>
                <w:rFonts w:ascii="Consolas" w:hAnsi="Consolas"/>
                <w:sz w:val="24"/>
                <w:szCs w:val="24"/>
                <w:lang w:val="nl-NL"/>
              </w:rPr>
              <w:t>def mijn_functie(lijst):</w:t>
            </w:r>
          </w:p>
          <w:p w14:paraId="559012BF" w14:textId="77777777" w:rsidR="0070015F" w:rsidRPr="00176177" w:rsidRDefault="0070015F" w:rsidP="00A53C37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sz w:val="24"/>
                <w:szCs w:val="24"/>
                <w:lang w:eastAsia="nl-NL"/>
              </w:rPr>
            </w:pPr>
            <w:r w:rsidRPr="00BE2ED9">
              <w:rPr>
                <w:rFonts w:ascii="Consolas" w:hAnsi="Consolas"/>
                <w:sz w:val="24"/>
                <w:szCs w:val="24"/>
                <w:lang w:val="nl-NL"/>
              </w:rPr>
              <w:t>  </w:t>
            </w:r>
            <w:r w:rsidRPr="00176177">
              <w:rPr>
                <w:rFonts w:ascii="Consolas" w:eastAsia="Times New Roman" w:hAnsi="Consolas" w:cs="Times New Roman"/>
                <w:sz w:val="24"/>
                <w:szCs w:val="24"/>
                <w:lang w:eastAsia="nl-NL"/>
              </w:rPr>
              <w:t>a = 0</w:t>
            </w:r>
          </w:p>
          <w:p w14:paraId="132C10B7" w14:textId="77777777" w:rsidR="0070015F" w:rsidRPr="00176177" w:rsidRDefault="0070015F" w:rsidP="00A53C37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sz w:val="24"/>
                <w:szCs w:val="24"/>
                <w:lang w:eastAsia="nl-NL"/>
              </w:rPr>
            </w:pPr>
            <w:r w:rsidRPr="00176177">
              <w:rPr>
                <w:rFonts w:ascii="Consolas" w:eastAsia="Times New Roman" w:hAnsi="Consolas" w:cs="Times New Roman"/>
                <w:sz w:val="24"/>
                <w:szCs w:val="24"/>
                <w:lang w:eastAsia="nl-NL"/>
              </w:rPr>
              <w:t>  for getal in lijst:</w:t>
            </w:r>
          </w:p>
          <w:p w14:paraId="1C8A0277" w14:textId="77777777" w:rsidR="0070015F" w:rsidRPr="00176177" w:rsidRDefault="0070015F" w:rsidP="00A53C37">
            <w:pPr>
              <w:shd w:val="clear" w:color="auto" w:fill="FFFFFE"/>
              <w:spacing w:line="285" w:lineRule="atLeast"/>
              <w:rPr>
                <w:rFonts w:ascii="Consolas" w:eastAsia="Times New Roman" w:hAnsi="Consolas" w:cs="Times New Roman"/>
                <w:sz w:val="24"/>
                <w:szCs w:val="24"/>
                <w:lang w:eastAsia="nl-NL"/>
              </w:rPr>
            </w:pPr>
            <w:r w:rsidRPr="00176177">
              <w:rPr>
                <w:rFonts w:ascii="Consolas" w:eastAsia="Times New Roman" w:hAnsi="Consolas" w:cs="Times New Roman"/>
                <w:sz w:val="24"/>
                <w:szCs w:val="24"/>
                <w:lang w:eastAsia="nl-NL"/>
              </w:rPr>
              <w:t>    if getal &gt; a:</w:t>
            </w:r>
          </w:p>
          <w:p w14:paraId="758D5BBB" w14:textId="77777777" w:rsidR="0070015F" w:rsidRPr="00BE2ED9" w:rsidRDefault="0070015F" w:rsidP="00A53C37">
            <w:pPr>
              <w:shd w:val="clear" w:color="auto" w:fill="FFFFFE"/>
              <w:spacing w:line="285" w:lineRule="atLeast"/>
              <w:rPr>
                <w:rFonts w:ascii="Consolas" w:hAnsi="Consolas"/>
                <w:sz w:val="24"/>
                <w:szCs w:val="24"/>
                <w:lang w:val="nl-NL"/>
              </w:rPr>
            </w:pPr>
            <w:r w:rsidRPr="00176177">
              <w:rPr>
                <w:rFonts w:ascii="Consolas" w:eastAsia="Times New Roman" w:hAnsi="Consolas" w:cs="Times New Roman"/>
                <w:sz w:val="24"/>
                <w:szCs w:val="24"/>
                <w:lang w:eastAsia="nl-NL"/>
              </w:rPr>
              <w:t>      </w:t>
            </w:r>
            <w:r w:rsidRPr="00BE2ED9">
              <w:rPr>
                <w:rFonts w:ascii="Consolas" w:hAnsi="Consolas"/>
                <w:sz w:val="24"/>
                <w:szCs w:val="24"/>
                <w:lang w:val="nl-NL"/>
              </w:rPr>
              <w:t>a = getal</w:t>
            </w:r>
          </w:p>
          <w:p w14:paraId="4B05003B" w14:textId="77777777" w:rsidR="0070015F" w:rsidRPr="00BE2ED9" w:rsidRDefault="0070015F" w:rsidP="00A53C37">
            <w:pPr>
              <w:shd w:val="clear" w:color="auto" w:fill="FFFFFE"/>
              <w:spacing w:line="285" w:lineRule="atLeast"/>
              <w:rPr>
                <w:rFonts w:ascii="Consolas" w:hAnsi="Consolas"/>
                <w:sz w:val="24"/>
                <w:szCs w:val="24"/>
                <w:lang w:val="nl-NL"/>
              </w:rPr>
            </w:pPr>
            <w:r w:rsidRPr="00BE2ED9">
              <w:rPr>
                <w:rFonts w:ascii="Consolas" w:hAnsi="Consolas"/>
                <w:sz w:val="24"/>
                <w:szCs w:val="24"/>
                <w:lang w:val="nl-NL"/>
              </w:rPr>
              <w:t>  return a</w:t>
            </w:r>
          </w:p>
          <w:p w14:paraId="19E6B579" w14:textId="77777777" w:rsidR="0070015F" w:rsidRPr="00BE2ED9" w:rsidRDefault="0070015F" w:rsidP="00A53C37">
            <w:pPr>
              <w:shd w:val="clear" w:color="auto" w:fill="FFFFFE"/>
              <w:spacing w:line="285" w:lineRule="atLeast"/>
              <w:rPr>
                <w:rFonts w:ascii="Consolas" w:hAnsi="Consolas"/>
                <w:sz w:val="24"/>
                <w:szCs w:val="24"/>
                <w:lang w:val="nl-NL"/>
              </w:rPr>
            </w:pPr>
          </w:p>
          <w:p w14:paraId="42CC94DC" w14:textId="77777777" w:rsidR="0070015F" w:rsidRPr="00BE2ED9" w:rsidRDefault="0070015F" w:rsidP="00A53C37">
            <w:pPr>
              <w:shd w:val="clear" w:color="auto" w:fill="FFFFFE"/>
              <w:spacing w:line="285" w:lineRule="atLeast"/>
              <w:rPr>
                <w:rFonts w:ascii="Consolas" w:hAnsi="Consolas"/>
                <w:sz w:val="24"/>
                <w:szCs w:val="24"/>
                <w:lang w:val="nl-NL"/>
              </w:rPr>
            </w:pPr>
            <w:r w:rsidRPr="00BE2ED9">
              <w:rPr>
                <w:rFonts w:ascii="Consolas" w:hAnsi="Consolas"/>
                <w:sz w:val="24"/>
                <w:szCs w:val="24"/>
                <w:lang w:val="nl-NL"/>
              </w:rPr>
              <w:t>antwoord = mijn_functie(lijst)</w:t>
            </w:r>
          </w:p>
          <w:p w14:paraId="3D7794B6" w14:textId="77777777" w:rsidR="0070015F" w:rsidRPr="00BE2ED9" w:rsidRDefault="0070015F" w:rsidP="00A53C37">
            <w:pPr>
              <w:shd w:val="clear" w:color="auto" w:fill="FFFFFE"/>
              <w:spacing w:line="285" w:lineRule="atLeast"/>
              <w:rPr>
                <w:rFonts w:ascii="Consolas" w:hAnsi="Consolas"/>
                <w:sz w:val="24"/>
                <w:szCs w:val="24"/>
                <w:lang w:val="nl-NL"/>
              </w:rPr>
            </w:pPr>
            <w:r w:rsidRPr="00BE2ED9">
              <w:rPr>
                <w:rFonts w:ascii="Consolas" w:hAnsi="Consolas"/>
                <w:sz w:val="24"/>
                <w:szCs w:val="24"/>
                <w:lang w:val="nl-NL"/>
              </w:rPr>
              <w:t>print(antwoord)</w:t>
            </w:r>
          </w:p>
          <w:p w14:paraId="2F90ED53" w14:textId="77777777" w:rsidR="0070015F" w:rsidRPr="00BE2ED9" w:rsidRDefault="0070015F" w:rsidP="00A53C37">
            <w:pPr>
              <w:spacing w:line="285" w:lineRule="atLeast"/>
              <w:rPr>
                <w:rFonts w:ascii="Consolas" w:hAnsi="Consolas"/>
                <w:lang w:val="nl-NL"/>
              </w:rPr>
            </w:pPr>
          </w:p>
        </w:tc>
      </w:tr>
    </w:tbl>
    <w:p w14:paraId="5C101D92" w14:textId="77777777" w:rsidR="0070015F" w:rsidRPr="0070015F" w:rsidRDefault="0070015F" w:rsidP="0070015F">
      <w:pPr>
        <w:pStyle w:val="Lijstalinea"/>
        <w:numPr>
          <w:ilvl w:val="0"/>
          <w:numId w:val="29"/>
        </w:numPr>
        <w:rPr>
          <w:rFonts w:ascii="Arial" w:hAnsi="Arial" w:cs="Arial"/>
          <w:sz w:val="24"/>
        </w:rPr>
      </w:pPr>
      <w:r w:rsidRPr="0070015F">
        <w:rPr>
          <w:rFonts w:ascii="Arial" w:hAnsi="Arial" w:cs="Arial"/>
          <w:sz w:val="24"/>
        </w:rPr>
        <w:t>[1pt] Wat is de waarde van ‘antwoord’ na het uitvoeren van deze code?</w:t>
      </w:r>
    </w:p>
    <w:p w14:paraId="714B40BA" w14:textId="5E88C6B5" w:rsidR="0070015F" w:rsidRPr="0070015F" w:rsidRDefault="0070015F" w:rsidP="0070015F">
      <w:pPr>
        <w:pStyle w:val="Lijstalinea"/>
        <w:numPr>
          <w:ilvl w:val="0"/>
          <w:numId w:val="29"/>
        </w:numPr>
        <w:rPr>
          <w:rFonts w:ascii="Arial" w:hAnsi="Arial" w:cs="Arial"/>
          <w:sz w:val="24"/>
        </w:rPr>
      </w:pPr>
      <w:r w:rsidRPr="0070015F">
        <w:rPr>
          <w:rFonts w:ascii="Arial" w:hAnsi="Arial" w:cs="Arial"/>
          <w:sz w:val="24"/>
        </w:rPr>
        <w:t>[</w:t>
      </w:r>
      <w:r w:rsidR="005A13E2">
        <w:rPr>
          <w:rFonts w:ascii="Arial" w:hAnsi="Arial" w:cs="Arial"/>
          <w:sz w:val="24"/>
        </w:rPr>
        <w:t>2</w:t>
      </w:r>
      <w:r w:rsidRPr="0070015F">
        <w:rPr>
          <w:rFonts w:ascii="Arial" w:hAnsi="Arial" w:cs="Arial"/>
          <w:sz w:val="24"/>
        </w:rPr>
        <w:t xml:space="preserve">pt] Vat kort samen wat de functie ‘mijn_functie’ doet. Geef daarbij ook aan wat voor (type)invoer de functie krijgt. Let op: </w:t>
      </w:r>
      <w:r w:rsidR="00BC2C9A" w:rsidRPr="00962072">
        <w:rPr>
          <w:rFonts w:ascii="Arial" w:hAnsi="Arial" w:cs="Arial"/>
          <w:sz w:val="24"/>
        </w:rPr>
        <w:t>e</w:t>
      </w:r>
      <w:r w:rsidRPr="00962072">
        <w:rPr>
          <w:rFonts w:ascii="Arial" w:hAnsi="Arial" w:cs="Arial"/>
          <w:sz w:val="24"/>
        </w:rPr>
        <w:t>r</w:t>
      </w:r>
      <w:r w:rsidRPr="0070015F">
        <w:rPr>
          <w:rFonts w:ascii="Arial" w:hAnsi="Arial" w:cs="Arial"/>
          <w:sz w:val="24"/>
        </w:rPr>
        <w:t xml:space="preserve"> wordt gevraagd om een samenvatting, dus niet een uitleg van elke regel.</w:t>
      </w:r>
    </w:p>
    <w:p w14:paraId="6EFF25D7" w14:textId="77777777" w:rsidR="0070015F" w:rsidRPr="00683DB2" w:rsidRDefault="0070015F" w:rsidP="0070015F">
      <w:pPr>
        <w:pStyle w:val="Lijstalinea"/>
        <w:rPr>
          <w:rFonts w:ascii="Arial" w:hAnsi="Arial" w:cs="Arial"/>
          <w:color w:val="4472C4" w:themeColor="accent1"/>
          <w:sz w:val="24"/>
        </w:rPr>
      </w:pPr>
    </w:p>
    <w:p w14:paraId="719999DF" w14:textId="403C08C9" w:rsidR="00DB4CAB" w:rsidRDefault="00DB4CAB" w:rsidP="00DB4CAB">
      <w:pPr>
        <w:pStyle w:val="Kop2"/>
        <w:rPr>
          <w:color w:val="auto"/>
          <w:lang w:val="nl-NL"/>
        </w:rPr>
      </w:pPr>
      <w:r w:rsidRPr="00DD4D84">
        <w:rPr>
          <w:color w:val="auto"/>
          <w:lang w:val="nl-NL"/>
        </w:rPr>
        <w:t>[</w:t>
      </w:r>
      <w:r>
        <w:rPr>
          <w:color w:val="auto"/>
          <w:lang w:val="nl-NL"/>
        </w:rPr>
        <w:t>4</w:t>
      </w:r>
      <w:r w:rsidRPr="00DD4D84">
        <w:rPr>
          <w:color w:val="auto"/>
          <w:lang w:val="nl-NL"/>
        </w:rPr>
        <w:t xml:space="preserve">pt] Opgave </w:t>
      </w:r>
      <w:r>
        <w:rPr>
          <w:color w:val="auto"/>
          <w:lang w:val="nl-NL"/>
        </w:rPr>
        <w:t>10</w:t>
      </w:r>
    </w:p>
    <w:p w14:paraId="5ABFE2CA" w14:textId="77777777" w:rsidR="00DB4CAB" w:rsidRPr="001301AA" w:rsidRDefault="00DB4CAB" w:rsidP="00DB4CAB">
      <w:pPr>
        <w:rPr>
          <w:rFonts w:ascii="Arial" w:hAnsi="Arial" w:cs="Arial"/>
          <w:sz w:val="24"/>
          <w:szCs w:val="24"/>
          <w:lang w:val="nl-NL"/>
        </w:rPr>
      </w:pPr>
      <w:r>
        <w:rPr>
          <w:rFonts w:ascii="Arial" w:hAnsi="Arial" w:cs="Arial"/>
          <w:sz w:val="24"/>
          <w:szCs w:val="24"/>
          <w:lang w:val="nl-NL"/>
        </w:rPr>
        <w:t xml:space="preserve">Schrijf een </w:t>
      </w:r>
      <w:r w:rsidRPr="001301AA">
        <w:rPr>
          <w:rFonts w:ascii="Arial" w:hAnsi="Arial" w:cs="Arial"/>
          <w:sz w:val="24"/>
          <w:szCs w:val="24"/>
          <w:lang w:val="nl-NL"/>
        </w:rPr>
        <w:t>programma dat bereken</w:t>
      </w:r>
      <w:r>
        <w:rPr>
          <w:rFonts w:ascii="Arial" w:hAnsi="Arial" w:cs="Arial"/>
          <w:sz w:val="24"/>
          <w:szCs w:val="24"/>
          <w:lang w:val="nl-NL"/>
        </w:rPr>
        <w:t>t</w:t>
      </w:r>
      <w:r w:rsidRPr="001301AA">
        <w:rPr>
          <w:rFonts w:ascii="Arial" w:hAnsi="Arial" w:cs="Arial"/>
          <w:sz w:val="24"/>
          <w:szCs w:val="24"/>
          <w:lang w:val="nl-NL"/>
        </w:rPr>
        <w:t xml:space="preserve"> hoeveel het verven van een muur kost</w:t>
      </w:r>
      <w:r>
        <w:rPr>
          <w:rFonts w:ascii="Arial" w:hAnsi="Arial" w:cs="Arial"/>
          <w:sz w:val="24"/>
          <w:szCs w:val="24"/>
          <w:lang w:val="nl-NL"/>
        </w:rPr>
        <w:t>. Doe dat in de volgende drie stappen:</w:t>
      </w:r>
    </w:p>
    <w:p w14:paraId="0E6C56AC" w14:textId="1519D8C9" w:rsidR="00DB4CAB" w:rsidRPr="001301AA" w:rsidRDefault="00DB4CAB" w:rsidP="00DB4CAB">
      <w:pPr>
        <w:pStyle w:val="Lijstalinea"/>
        <w:numPr>
          <w:ilvl w:val="0"/>
          <w:numId w:val="35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t xml:space="preserve">Schrijf een functie </w:t>
      </w:r>
      <w:proofErr w:type="spellStart"/>
      <w:r w:rsidRPr="0020453E">
        <w:rPr>
          <w:rFonts w:ascii="Consolas" w:hAnsi="Consolas" w:cs="Arial"/>
          <w:sz w:val="24"/>
          <w:szCs w:val="24"/>
        </w:rPr>
        <w:t>berekenOpp</w:t>
      </w:r>
      <w:proofErr w:type="spellEnd"/>
      <w:r w:rsidRPr="001301AA">
        <w:rPr>
          <w:rFonts w:ascii="Arial" w:hAnsi="Arial" w:cs="Arial"/>
          <w:sz w:val="24"/>
          <w:szCs w:val="24"/>
        </w:rPr>
        <w:t xml:space="preserve"> </w:t>
      </w:r>
      <w:r w:rsidR="001D36C1">
        <w:rPr>
          <w:rFonts w:ascii="Arial" w:hAnsi="Arial" w:cs="Arial"/>
          <w:sz w:val="24"/>
          <w:szCs w:val="24"/>
        </w:rPr>
        <w:t>die</w:t>
      </w:r>
      <w:r w:rsidRPr="001301AA">
        <w:rPr>
          <w:rFonts w:ascii="Arial" w:hAnsi="Arial" w:cs="Arial"/>
          <w:sz w:val="24"/>
          <w:szCs w:val="24"/>
        </w:rPr>
        <w:t xml:space="preserve"> twee getallen als </w:t>
      </w:r>
      <w:r w:rsidRPr="0020453E">
        <w:rPr>
          <w:rFonts w:ascii="Arial" w:hAnsi="Arial" w:cs="Arial"/>
          <w:b/>
          <w:sz w:val="24"/>
          <w:szCs w:val="24"/>
        </w:rPr>
        <w:t>parameter</w:t>
      </w:r>
      <w:r w:rsidRPr="001301AA">
        <w:rPr>
          <w:rFonts w:ascii="Arial" w:hAnsi="Arial" w:cs="Arial"/>
          <w:sz w:val="24"/>
          <w:szCs w:val="24"/>
        </w:rPr>
        <w:t xml:space="preserve"> meekrijgt,</w:t>
      </w:r>
      <w:r>
        <w:rPr>
          <w:rFonts w:ascii="Arial" w:hAnsi="Arial" w:cs="Arial"/>
          <w:sz w:val="24"/>
          <w:szCs w:val="24"/>
        </w:rPr>
        <w:t xml:space="preserve"> namelijk</w:t>
      </w:r>
      <w:r w:rsidR="00BC2C9A" w:rsidRPr="00962072">
        <w:rPr>
          <w:rFonts w:ascii="Arial" w:hAnsi="Arial" w:cs="Arial"/>
          <w:sz w:val="24"/>
          <w:szCs w:val="24"/>
        </w:rPr>
        <w:t>:</w:t>
      </w:r>
      <w:r w:rsidRPr="001301AA">
        <w:rPr>
          <w:rFonts w:ascii="Arial" w:hAnsi="Arial" w:cs="Arial"/>
          <w:sz w:val="24"/>
          <w:szCs w:val="24"/>
        </w:rPr>
        <w:t xml:space="preserve"> de lengte en de hoogte van de muur</w:t>
      </w:r>
      <w:r>
        <w:rPr>
          <w:rFonts w:ascii="Arial" w:hAnsi="Arial" w:cs="Arial"/>
          <w:sz w:val="24"/>
          <w:szCs w:val="24"/>
        </w:rPr>
        <w:t xml:space="preserve">. </w:t>
      </w:r>
      <w:r w:rsidR="001D36C1">
        <w:rPr>
          <w:rFonts w:ascii="Arial" w:hAnsi="Arial" w:cs="Arial"/>
          <w:sz w:val="24"/>
          <w:szCs w:val="24"/>
        </w:rPr>
        <w:t>De o</w:t>
      </w:r>
      <w:r w:rsidRPr="00962072">
        <w:rPr>
          <w:rFonts w:ascii="Arial" w:hAnsi="Arial" w:cs="Arial"/>
          <w:sz w:val="24"/>
          <w:szCs w:val="24"/>
        </w:rPr>
        <w:t>ppervlakte</w:t>
      </w:r>
      <w:r>
        <w:rPr>
          <w:rFonts w:ascii="Arial" w:hAnsi="Arial" w:cs="Arial"/>
          <w:sz w:val="24"/>
          <w:szCs w:val="24"/>
        </w:rPr>
        <w:t xml:space="preserve"> bereken je door lengte en hoogte met elkaar te vermenigvuldigen. De functie berekent</w:t>
      </w:r>
      <w:r w:rsidRPr="001301A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de oppervlakte </w:t>
      </w:r>
      <w:r w:rsidR="00BC2C9A" w:rsidRPr="00962072">
        <w:rPr>
          <w:rFonts w:ascii="Arial" w:hAnsi="Arial" w:cs="Arial"/>
          <w:sz w:val="24"/>
          <w:szCs w:val="24"/>
        </w:rPr>
        <w:t xml:space="preserve">en </w:t>
      </w:r>
      <w:r>
        <w:rPr>
          <w:rFonts w:ascii="Arial" w:hAnsi="Arial" w:cs="Arial"/>
          <w:sz w:val="24"/>
          <w:szCs w:val="24"/>
        </w:rPr>
        <w:t>levert deze op</w:t>
      </w:r>
      <w:r w:rsidRPr="001301AA">
        <w:rPr>
          <w:rFonts w:ascii="Arial" w:hAnsi="Arial" w:cs="Arial"/>
          <w:sz w:val="24"/>
          <w:szCs w:val="24"/>
        </w:rPr>
        <w:t xml:space="preserve"> met een </w:t>
      </w:r>
      <w:r w:rsidRPr="0020453E">
        <w:rPr>
          <w:rFonts w:ascii="Arial" w:hAnsi="Arial" w:cs="Arial"/>
          <w:b/>
          <w:sz w:val="24"/>
          <w:szCs w:val="24"/>
        </w:rPr>
        <w:t>return</w:t>
      </w:r>
      <w:r w:rsidRPr="001301AA">
        <w:rPr>
          <w:rFonts w:ascii="Arial" w:hAnsi="Arial" w:cs="Arial"/>
          <w:sz w:val="24"/>
          <w:szCs w:val="24"/>
        </w:rPr>
        <w:t>.</w:t>
      </w:r>
    </w:p>
    <w:p w14:paraId="6D45BE8D" w14:textId="41AEFE67" w:rsidR="00DB4CAB" w:rsidRPr="001301AA" w:rsidRDefault="00DB4CAB" w:rsidP="00DB4CAB">
      <w:pPr>
        <w:pStyle w:val="Lijstalinea"/>
        <w:numPr>
          <w:ilvl w:val="0"/>
          <w:numId w:val="35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t>Roep je functie aan met de getallen 3 en 5</w:t>
      </w:r>
      <w:r w:rsidR="00176177">
        <w:rPr>
          <w:rFonts w:ascii="Arial" w:hAnsi="Arial" w:cs="Arial"/>
          <w:sz w:val="24"/>
          <w:szCs w:val="24"/>
        </w:rPr>
        <w:t>. Sla het resultaat op in een variabele</w:t>
      </w:r>
      <w:r w:rsidRPr="001301AA">
        <w:rPr>
          <w:rFonts w:ascii="Arial" w:hAnsi="Arial" w:cs="Arial"/>
          <w:sz w:val="24"/>
          <w:szCs w:val="24"/>
        </w:rPr>
        <w:t>.</w:t>
      </w:r>
    </w:p>
    <w:p w14:paraId="27AC1EA9" w14:textId="1D2AC447" w:rsidR="00DB4CAB" w:rsidRPr="00273DE9" w:rsidRDefault="00DB4CAB" w:rsidP="00DB4CAB">
      <w:pPr>
        <w:pStyle w:val="Lijstalinea"/>
        <w:numPr>
          <w:ilvl w:val="0"/>
          <w:numId w:val="35"/>
        </w:numPr>
        <w:rPr>
          <w:rFonts w:ascii="Arial" w:hAnsi="Arial" w:cs="Arial"/>
          <w:sz w:val="24"/>
          <w:szCs w:val="24"/>
        </w:rPr>
      </w:pPr>
      <w:r w:rsidRPr="001301AA">
        <w:rPr>
          <w:rFonts w:ascii="Arial" w:hAnsi="Arial" w:cs="Arial"/>
          <w:sz w:val="24"/>
          <w:szCs w:val="24"/>
        </w:rPr>
        <w:t xml:space="preserve">Verf kost 4 </w:t>
      </w:r>
      <w:r w:rsidR="00BC2C9A" w:rsidRPr="00962072">
        <w:rPr>
          <w:rFonts w:ascii="Arial" w:hAnsi="Arial" w:cs="Arial"/>
          <w:sz w:val="24"/>
          <w:szCs w:val="24"/>
        </w:rPr>
        <w:t>e</w:t>
      </w:r>
      <w:r w:rsidRPr="00962072">
        <w:rPr>
          <w:rFonts w:ascii="Arial" w:hAnsi="Arial" w:cs="Arial"/>
          <w:sz w:val="24"/>
          <w:szCs w:val="24"/>
        </w:rPr>
        <w:t>uro</w:t>
      </w:r>
      <w:r w:rsidRPr="001301AA">
        <w:rPr>
          <w:rFonts w:ascii="Arial" w:hAnsi="Arial" w:cs="Arial"/>
          <w:sz w:val="24"/>
          <w:szCs w:val="24"/>
        </w:rPr>
        <w:t xml:space="preserve"> per vierkante meter. </w:t>
      </w:r>
      <w:r>
        <w:rPr>
          <w:rFonts w:ascii="Arial" w:hAnsi="Arial" w:cs="Arial"/>
          <w:sz w:val="24"/>
          <w:szCs w:val="24"/>
        </w:rPr>
        <w:t xml:space="preserve">Om de kosten te berekenen vermenigvuldig je </w:t>
      </w:r>
      <w:r w:rsidRPr="001301AA">
        <w:rPr>
          <w:rFonts w:ascii="Arial" w:hAnsi="Arial" w:cs="Arial"/>
          <w:sz w:val="24"/>
          <w:szCs w:val="24"/>
        </w:rPr>
        <w:t>het antwoord</w:t>
      </w:r>
      <w:r>
        <w:rPr>
          <w:rFonts w:ascii="Arial" w:hAnsi="Arial" w:cs="Arial"/>
          <w:sz w:val="24"/>
          <w:szCs w:val="24"/>
        </w:rPr>
        <w:t xml:space="preserve"> van</w:t>
      </w:r>
      <w:r w:rsidRPr="001301AA">
        <w:rPr>
          <w:rFonts w:ascii="Arial" w:hAnsi="Arial" w:cs="Arial"/>
          <w:sz w:val="24"/>
          <w:szCs w:val="24"/>
        </w:rPr>
        <w:t xml:space="preserve"> </w:t>
      </w:r>
      <w:r w:rsidRPr="0020453E">
        <w:rPr>
          <w:rFonts w:ascii="Consolas" w:hAnsi="Consolas" w:cs="Arial"/>
          <w:sz w:val="24"/>
          <w:szCs w:val="24"/>
        </w:rPr>
        <w:t>berekenOpp</w:t>
      </w:r>
      <w:r w:rsidRPr="001301AA">
        <w:rPr>
          <w:rFonts w:ascii="Arial" w:hAnsi="Arial" w:cs="Arial"/>
          <w:sz w:val="24"/>
          <w:szCs w:val="24"/>
        </w:rPr>
        <w:t xml:space="preserve"> met 4</w:t>
      </w:r>
      <w:r>
        <w:rPr>
          <w:rFonts w:ascii="Arial" w:hAnsi="Arial" w:cs="Arial"/>
          <w:sz w:val="24"/>
          <w:szCs w:val="24"/>
        </w:rPr>
        <w:t xml:space="preserve"> en sla je </w:t>
      </w:r>
      <w:r w:rsidR="0057390B" w:rsidRPr="00962072">
        <w:rPr>
          <w:rFonts w:ascii="Arial" w:hAnsi="Arial" w:cs="Arial"/>
          <w:sz w:val="24"/>
          <w:szCs w:val="24"/>
        </w:rPr>
        <w:t>de uitkomst</w:t>
      </w:r>
      <w:r>
        <w:rPr>
          <w:rFonts w:ascii="Arial" w:hAnsi="Arial" w:cs="Arial"/>
          <w:sz w:val="24"/>
          <w:szCs w:val="24"/>
        </w:rPr>
        <w:t xml:space="preserve"> op </w:t>
      </w:r>
      <w:r w:rsidRPr="00962072">
        <w:rPr>
          <w:rFonts w:ascii="Arial" w:hAnsi="Arial" w:cs="Arial"/>
          <w:sz w:val="24"/>
          <w:szCs w:val="24"/>
        </w:rPr>
        <w:t>in</w:t>
      </w:r>
      <w:r w:rsidR="00BC2C9A" w:rsidRPr="0096207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een </w:t>
      </w:r>
      <w:r w:rsidR="00BC2C9A" w:rsidRPr="00962072">
        <w:rPr>
          <w:rFonts w:ascii="Arial" w:hAnsi="Arial" w:cs="Arial"/>
          <w:sz w:val="24"/>
          <w:szCs w:val="24"/>
        </w:rPr>
        <w:t>variabele</w:t>
      </w:r>
      <w:r w:rsidRPr="001301AA">
        <w:rPr>
          <w:rFonts w:ascii="Arial" w:hAnsi="Arial" w:cs="Arial"/>
          <w:sz w:val="24"/>
          <w:szCs w:val="24"/>
        </w:rPr>
        <w:t>. Druk de kosten vervolgens af.</w:t>
      </w:r>
    </w:p>
    <w:p w14:paraId="6138C09E" w14:textId="77777777" w:rsidR="00DB4CAB" w:rsidRDefault="00DB4CAB" w:rsidP="0004785C">
      <w:pPr>
        <w:rPr>
          <w:lang w:val="nl-NL"/>
        </w:rPr>
      </w:pPr>
    </w:p>
    <w:p w14:paraId="594268BB" w14:textId="0CB8AA84" w:rsidR="00DB4CAB" w:rsidRPr="00046E2D" w:rsidRDefault="00DB4CAB" w:rsidP="00DB4CAB">
      <w:pPr>
        <w:pStyle w:val="Kop2"/>
        <w:rPr>
          <w:color w:val="auto"/>
          <w:lang w:val="nl-NL"/>
        </w:rPr>
      </w:pPr>
      <w:r>
        <w:rPr>
          <w:color w:val="auto"/>
          <w:lang w:val="nl-NL"/>
        </w:rPr>
        <w:t xml:space="preserve">[1pt] </w:t>
      </w:r>
      <w:r w:rsidRPr="00046E2D">
        <w:rPr>
          <w:color w:val="auto"/>
          <w:lang w:val="nl-NL"/>
        </w:rPr>
        <w:t>Opgave</w:t>
      </w:r>
      <w:r>
        <w:rPr>
          <w:color w:val="auto"/>
          <w:lang w:val="nl-NL"/>
        </w:rPr>
        <w:t xml:space="preserve"> 11</w:t>
      </w:r>
    </w:p>
    <w:p w14:paraId="63B8A705" w14:textId="73B95374" w:rsidR="00DB4CAB" w:rsidRPr="00046E2D" w:rsidRDefault="00DB4CAB" w:rsidP="00DB4CAB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t>Je wilt een gebruiker om een wachtwoord vragen. Als het wachtwoord goed is</w:t>
      </w:r>
      <w:r w:rsidR="00845B70" w:rsidRPr="00962072">
        <w:rPr>
          <w:rFonts w:ascii="Arial" w:hAnsi="Arial" w:cs="Arial"/>
          <w:sz w:val="24"/>
          <w:szCs w:val="24"/>
          <w:lang w:val="nl-NL"/>
        </w:rPr>
        <w:t>,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ben je klaar, anders vraag je het wachtwoord opnieuw. De gebruiker krijgt hooguit </w:t>
      </w:r>
      <w:r w:rsidR="00845B70" w:rsidRPr="00962072">
        <w:rPr>
          <w:rFonts w:ascii="Arial" w:hAnsi="Arial" w:cs="Arial"/>
          <w:sz w:val="24"/>
          <w:szCs w:val="24"/>
          <w:lang w:val="nl-NL"/>
        </w:rPr>
        <w:t>drie</w:t>
      </w:r>
      <w:r w:rsidRPr="00046E2D">
        <w:rPr>
          <w:rFonts w:ascii="Arial" w:hAnsi="Arial" w:cs="Arial"/>
          <w:sz w:val="24"/>
          <w:szCs w:val="24"/>
          <w:lang w:val="nl-NL"/>
        </w:rPr>
        <w:t xml:space="preserve"> pogingen. Kies uit A, B, C of D welke constructie je gebruikt</w:t>
      </w:r>
      <w:r w:rsidRPr="00E9268C">
        <w:rPr>
          <w:rFonts w:ascii="Arial" w:hAnsi="Arial" w:cs="Arial"/>
          <w:b/>
          <w:sz w:val="24"/>
          <w:szCs w:val="24"/>
          <w:lang w:val="nl-NL"/>
        </w:rPr>
        <w:t xml:space="preserve"> en leg kort uit waarom</w:t>
      </w:r>
      <w:r w:rsidRPr="00046E2D">
        <w:rPr>
          <w:rFonts w:ascii="Arial" w:hAnsi="Arial" w:cs="Arial"/>
          <w:sz w:val="24"/>
          <w:szCs w:val="24"/>
          <w:lang w:val="nl-NL"/>
        </w:rPr>
        <w:t>.</w:t>
      </w:r>
    </w:p>
    <w:p w14:paraId="3DEC69E5" w14:textId="77777777" w:rsidR="00DB4CAB" w:rsidRPr="00046E2D" w:rsidRDefault="00DB4CAB" w:rsidP="00DB4CAB">
      <w:pPr>
        <w:pStyle w:val="Lijstalinea"/>
        <w:numPr>
          <w:ilvl w:val="0"/>
          <w:numId w:val="4"/>
        </w:numPr>
        <w:rPr>
          <w:rFonts w:ascii="Consolas" w:hAnsi="Consolas" w:cs="Arial"/>
          <w:sz w:val="24"/>
          <w:szCs w:val="24"/>
        </w:rPr>
      </w:pPr>
      <w:r w:rsidRPr="00046E2D">
        <w:rPr>
          <w:rFonts w:ascii="Consolas" w:hAnsi="Consolas" w:cs="Arial"/>
          <w:sz w:val="24"/>
          <w:szCs w:val="24"/>
        </w:rPr>
        <w:t>while</w:t>
      </w:r>
    </w:p>
    <w:p w14:paraId="31A7526E" w14:textId="77777777" w:rsidR="00DB4CAB" w:rsidRPr="00046E2D" w:rsidRDefault="00DB4CAB" w:rsidP="00DB4CAB">
      <w:pPr>
        <w:pStyle w:val="Lijstalinea"/>
        <w:numPr>
          <w:ilvl w:val="0"/>
          <w:numId w:val="4"/>
        </w:numPr>
        <w:rPr>
          <w:rFonts w:ascii="Consolas" w:hAnsi="Consolas" w:cs="Arial"/>
          <w:sz w:val="24"/>
          <w:szCs w:val="24"/>
        </w:rPr>
      </w:pPr>
      <w:r w:rsidRPr="00046E2D">
        <w:rPr>
          <w:rFonts w:ascii="Consolas" w:hAnsi="Consolas" w:cs="Arial"/>
          <w:sz w:val="24"/>
          <w:szCs w:val="24"/>
        </w:rPr>
        <w:t>for</w:t>
      </w:r>
    </w:p>
    <w:p w14:paraId="7B121070" w14:textId="27C38081" w:rsidR="00DB4CAB" w:rsidRPr="00046E2D" w:rsidRDefault="00DB4CAB" w:rsidP="00DB4CAB">
      <w:pPr>
        <w:pStyle w:val="Lijstalinea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t maakt niet uit</w:t>
      </w:r>
      <w:r w:rsidR="00845B70" w:rsidRPr="00962072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je kunt </w:t>
      </w:r>
      <w:r>
        <w:rPr>
          <w:rFonts w:ascii="Lucida Sans Unicode" w:hAnsi="Lucida Sans Unicode" w:cs="Lucida Sans Unicode"/>
          <w:color w:val="333333"/>
          <w:sz w:val="23"/>
          <w:szCs w:val="23"/>
          <w:shd w:val="clear" w:color="auto" w:fill="FFFFFF"/>
        </w:rPr>
        <w:t>ó</w:t>
      </w:r>
      <w:r>
        <w:rPr>
          <w:rFonts w:ascii="Arial" w:hAnsi="Arial" w:cs="Arial"/>
          <w:sz w:val="24"/>
          <w:szCs w:val="24"/>
        </w:rPr>
        <w:t>f</w:t>
      </w:r>
      <w:r w:rsidRPr="00046E2D">
        <w:rPr>
          <w:rFonts w:ascii="Arial" w:hAnsi="Arial" w:cs="Arial"/>
          <w:sz w:val="24"/>
          <w:szCs w:val="24"/>
        </w:rPr>
        <w:t xml:space="preserve"> de </w:t>
      </w:r>
      <w:r w:rsidRPr="00046E2D">
        <w:rPr>
          <w:rFonts w:ascii="Consolas" w:hAnsi="Consolas" w:cs="Arial"/>
          <w:sz w:val="24"/>
          <w:szCs w:val="24"/>
        </w:rPr>
        <w:t>while</w:t>
      </w:r>
      <w:r w:rsidRPr="00046E2D">
        <w:rPr>
          <w:rFonts w:ascii="Arial" w:hAnsi="Arial" w:cs="Arial"/>
          <w:sz w:val="24"/>
          <w:szCs w:val="24"/>
        </w:rPr>
        <w:t xml:space="preserve"> </w:t>
      </w:r>
      <w:r>
        <w:rPr>
          <w:rFonts w:ascii="Lucida Sans Unicode" w:hAnsi="Lucida Sans Unicode" w:cs="Lucida Sans Unicode"/>
          <w:color w:val="333333"/>
          <w:sz w:val="23"/>
          <w:szCs w:val="23"/>
          <w:shd w:val="clear" w:color="auto" w:fill="FFFFFF"/>
        </w:rPr>
        <w:t>ó</w:t>
      </w:r>
      <w:r>
        <w:rPr>
          <w:rFonts w:ascii="Arial" w:hAnsi="Arial" w:cs="Arial"/>
          <w:sz w:val="24"/>
          <w:szCs w:val="24"/>
        </w:rPr>
        <w:t xml:space="preserve">f </w:t>
      </w:r>
      <w:r w:rsidRPr="00046E2D">
        <w:rPr>
          <w:rFonts w:ascii="Arial" w:hAnsi="Arial" w:cs="Arial"/>
          <w:sz w:val="24"/>
          <w:szCs w:val="24"/>
        </w:rPr>
        <w:t xml:space="preserve">de </w:t>
      </w:r>
      <w:r w:rsidRPr="00046E2D">
        <w:rPr>
          <w:rFonts w:ascii="Consolas" w:hAnsi="Consolas" w:cs="Arial"/>
          <w:sz w:val="24"/>
          <w:szCs w:val="24"/>
        </w:rPr>
        <w:t>for</w:t>
      </w:r>
      <w:r w:rsidRPr="00046E2D">
        <w:rPr>
          <w:rFonts w:ascii="Arial" w:hAnsi="Arial" w:cs="Arial"/>
          <w:sz w:val="24"/>
          <w:szCs w:val="24"/>
        </w:rPr>
        <w:t xml:space="preserve"> gebruiken.</w:t>
      </w:r>
    </w:p>
    <w:p w14:paraId="7F0D87A7" w14:textId="122595FB" w:rsidR="00DB4CAB" w:rsidRPr="00046E2D" w:rsidRDefault="00DB4CAB" w:rsidP="00DB4CAB">
      <w:pPr>
        <w:pStyle w:val="Lijstalinea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046E2D">
        <w:rPr>
          <w:rFonts w:ascii="Arial" w:hAnsi="Arial" w:cs="Arial"/>
          <w:sz w:val="24"/>
          <w:szCs w:val="24"/>
        </w:rPr>
        <w:t xml:space="preserve">Geen van </w:t>
      </w:r>
      <w:r w:rsidRPr="00962072">
        <w:rPr>
          <w:rFonts w:ascii="Arial" w:hAnsi="Arial" w:cs="Arial"/>
          <w:sz w:val="24"/>
          <w:szCs w:val="24"/>
        </w:rPr>
        <w:t>beide</w:t>
      </w:r>
      <w:r w:rsidRPr="00046E2D">
        <w:rPr>
          <w:rFonts w:ascii="Arial" w:hAnsi="Arial" w:cs="Arial"/>
          <w:sz w:val="24"/>
          <w:szCs w:val="24"/>
        </w:rPr>
        <w:t>. Het is niet handig om hiervoor een loop te gebruiken.</w:t>
      </w:r>
    </w:p>
    <w:p w14:paraId="40193D15" w14:textId="77777777" w:rsidR="00845B70" w:rsidRPr="00962072" w:rsidRDefault="00845B70" w:rsidP="00DB4CAB">
      <w:pPr>
        <w:rPr>
          <w:rFonts w:ascii="Arial" w:hAnsi="Arial" w:cs="Arial"/>
          <w:sz w:val="24"/>
          <w:szCs w:val="24"/>
          <w:lang w:val="nl-NL"/>
        </w:rPr>
      </w:pPr>
    </w:p>
    <w:p w14:paraId="451A1252" w14:textId="77777777" w:rsidR="00DB4CAB" w:rsidRDefault="00DB4CAB" w:rsidP="00DB4CAB">
      <w:pPr>
        <w:rPr>
          <w:rFonts w:ascii="Arial" w:hAnsi="Arial" w:cs="Arial"/>
          <w:sz w:val="24"/>
          <w:szCs w:val="24"/>
          <w:lang w:val="nl-NL"/>
        </w:rPr>
      </w:pPr>
      <w:r w:rsidRPr="00046E2D">
        <w:rPr>
          <w:rFonts w:ascii="Arial" w:hAnsi="Arial" w:cs="Arial"/>
          <w:sz w:val="24"/>
          <w:szCs w:val="24"/>
          <w:lang w:val="nl-NL"/>
        </w:rPr>
        <w:lastRenderedPageBreak/>
        <w:t>Licht je antwoord kort toe.</w:t>
      </w:r>
    </w:p>
    <w:p w14:paraId="36B57C79" w14:textId="46F76BBD" w:rsidR="00DB4CAB" w:rsidRPr="00046E2D" w:rsidRDefault="00DB4CAB" w:rsidP="00DB4CAB">
      <w:pPr>
        <w:pStyle w:val="Kop2"/>
        <w:rPr>
          <w:color w:val="auto"/>
          <w:lang w:val="nl-NL"/>
        </w:rPr>
      </w:pPr>
      <w:r>
        <w:rPr>
          <w:color w:val="auto"/>
          <w:lang w:val="nl-NL"/>
        </w:rPr>
        <w:t xml:space="preserve">[4pt] </w:t>
      </w:r>
      <w:r w:rsidRPr="00046E2D">
        <w:rPr>
          <w:color w:val="auto"/>
          <w:lang w:val="nl-NL"/>
        </w:rPr>
        <w:t>Opgave</w:t>
      </w:r>
      <w:r>
        <w:rPr>
          <w:color w:val="auto"/>
          <w:lang w:val="nl-NL"/>
        </w:rPr>
        <w:t xml:space="preserve"> 12</w:t>
      </w:r>
    </w:p>
    <w:p w14:paraId="0ECD3AB0" w14:textId="1CED1C49" w:rsidR="00DB4CAB" w:rsidRPr="00BE2ED9" w:rsidRDefault="00DB4CAB" w:rsidP="00DB4CAB">
      <w:pPr>
        <w:rPr>
          <w:rFonts w:ascii="Arial" w:hAnsi="Arial"/>
          <w:sz w:val="24"/>
          <w:lang w:val="nl-NL"/>
        </w:rPr>
      </w:pPr>
      <w:r w:rsidRPr="00A53C37">
        <w:rPr>
          <w:rFonts w:ascii="Arial" w:hAnsi="Arial"/>
          <w:sz w:val="24"/>
          <w:lang w:val="nl-NL"/>
        </w:rPr>
        <w:t xml:space="preserve">Het stroomdiagram hieronder </w:t>
      </w:r>
      <w:r w:rsidRPr="00BE2ED9">
        <w:rPr>
          <w:rFonts w:ascii="Arial" w:hAnsi="Arial"/>
          <w:sz w:val="24"/>
          <w:lang w:val="nl-NL"/>
        </w:rPr>
        <w:t xml:space="preserve">(of op de volgende pagina) </w:t>
      </w:r>
      <w:r w:rsidRPr="00A53C37">
        <w:rPr>
          <w:rFonts w:ascii="Arial" w:hAnsi="Arial"/>
          <w:sz w:val="24"/>
          <w:lang w:val="nl-NL"/>
        </w:rPr>
        <w:t xml:space="preserve">laat </w:t>
      </w:r>
      <w:r w:rsidR="008163D1" w:rsidRPr="00962072">
        <w:rPr>
          <w:rFonts w:ascii="Arial" w:hAnsi="Arial" w:cs="Arial"/>
          <w:sz w:val="24"/>
          <w:szCs w:val="24"/>
          <w:lang w:val="nl-NL"/>
        </w:rPr>
        <w:t>het</w:t>
      </w:r>
      <w:r w:rsidRPr="00A53C37">
        <w:rPr>
          <w:rFonts w:ascii="Arial" w:hAnsi="Arial"/>
          <w:sz w:val="24"/>
          <w:lang w:val="nl-NL"/>
        </w:rPr>
        <w:t xml:space="preserve"> algoritme zien voor de functie </w:t>
      </w:r>
      <w:proofErr w:type="spellStart"/>
      <w:proofErr w:type="gramStart"/>
      <w:r w:rsidRPr="00176177">
        <w:rPr>
          <w:rFonts w:ascii="Consolas" w:hAnsi="Consolas"/>
          <w:sz w:val="24"/>
          <w:lang w:val="nl-NL"/>
        </w:rPr>
        <w:t>berekenSomPositieven</w:t>
      </w:r>
      <w:proofErr w:type="spellEnd"/>
      <w:r w:rsidR="008163D1" w:rsidRPr="00176177">
        <w:rPr>
          <w:rFonts w:ascii="Consolas" w:hAnsi="Consolas" w:cs="Arial"/>
          <w:sz w:val="24"/>
          <w:szCs w:val="24"/>
          <w:lang w:val="nl-NL"/>
        </w:rPr>
        <w:t>(</w:t>
      </w:r>
      <w:proofErr w:type="gramEnd"/>
      <w:r w:rsidR="008163D1" w:rsidRPr="00176177">
        <w:rPr>
          <w:rFonts w:ascii="Consolas" w:hAnsi="Consolas" w:cs="Arial"/>
          <w:sz w:val="24"/>
          <w:szCs w:val="24"/>
          <w:lang w:val="nl-NL"/>
        </w:rPr>
        <w:t>)</w:t>
      </w:r>
      <w:r w:rsidR="00176177">
        <w:rPr>
          <w:rFonts w:ascii="Consolas" w:hAnsi="Consolas" w:cs="Arial"/>
          <w:sz w:val="24"/>
          <w:szCs w:val="24"/>
          <w:lang w:val="nl-NL"/>
        </w:rPr>
        <w:t>.</w:t>
      </w:r>
      <w:r w:rsidRPr="00A53C37">
        <w:rPr>
          <w:rFonts w:ascii="Arial" w:hAnsi="Arial"/>
          <w:sz w:val="24"/>
          <w:lang w:val="nl-NL"/>
        </w:rPr>
        <w:t xml:space="preserve"> Deze krijgt een lijst van getallen binnen, berekent de som van alle positieve getallen in de lijst en levert die som op.</w:t>
      </w:r>
    </w:p>
    <w:p w14:paraId="317EFDDE" w14:textId="4F62E234" w:rsidR="00DB4CAB" w:rsidRPr="00A53C37" w:rsidRDefault="00DB4CAB" w:rsidP="00DB4CAB">
      <w:pPr>
        <w:rPr>
          <w:rFonts w:ascii="Arial" w:hAnsi="Arial"/>
          <w:sz w:val="24"/>
          <w:lang w:val="nl-NL"/>
        </w:rPr>
      </w:pPr>
      <w:r w:rsidRPr="00A53C37">
        <w:rPr>
          <w:rFonts w:ascii="Arial" w:hAnsi="Arial"/>
          <w:sz w:val="24"/>
          <w:lang w:val="nl-NL"/>
        </w:rPr>
        <w:t xml:space="preserve">a) Schrijf de code voor de functie </w:t>
      </w:r>
      <w:r w:rsidRPr="00A53C37">
        <w:rPr>
          <w:rFonts w:ascii="Consolas" w:hAnsi="Consolas"/>
          <w:sz w:val="24"/>
          <w:lang w:val="nl-NL"/>
        </w:rPr>
        <w:t>berekenSomPositieven</w:t>
      </w:r>
      <w:r w:rsidRPr="00A53C37">
        <w:rPr>
          <w:rFonts w:ascii="Arial" w:hAnsi="Arial"/>
          <w:sz w:val="24"/>
          <w:lang w:val="nl-NL"/>
        </w:rPr>
        <w:t xml:space="preserve">. Gebruik hiervoor het stroomdiagram. </w:t>
      </w:r>
      <w:r w:rsidRPr="00962072">
        <w:rPr>
          <w:rFonts w:ascii="Arial" w:hAnsi="Arial" w:cs="Arial"/>
          <w:sz w:val="24"/>
          <w:szCs w:val="24"/>
          <w:lang w:val="nl-NL"/>
        </w:rPr>
        <w:t>D</w:t>
      </w:r>
      <w:r w:rsidR="00962072">
        <w:rPr>
          <w:rFonts w:ascii="Arial" w:hAnsi="Arial" w:cs="Arial"/>
          <w:sz w:val="24"/>
          <w:szCs w:val="24"/>
          <w:lang w:val="nl-NL"/>
        </w:rPr>
        <w:t>it</w:t>
      </w:r>
      <w:r w:rsidRPr="00A53C37">
        <w:rPr>
          <w:rFonts w:ascii="Arial" w:hAnsi="Arial"/>
          <w:sz w:val="24"/>
          <w:lang w:val="nl-NL"/>
        </w:rPr>
        <w:t xml:space="preserve"> moet je dus precies vertalen!</w:t>
      </w:r>
    </w:p>
    <w:p w14:paraId="6FDDEE02" w14:textId="77777777" w:rsidR="00DB4CAB" w:rsidRPr="00A53C37" w:rsidRDefault="00DB4CAB" w:rsidP="00DB4CAB">
      <w:pPr>
        <w:rPr>
          <w:rFonts w:ascii="Arial" w:hAnsi="Arial"/>
          <w:sz w:val="24"/>
          <w:lang w:val="nl-NL"/>
        </w:rPr>
      </w:pPr>
      <w:r w:rsidRPr="00A53C37">
        <w:rPr>
          <w:rFonts w:ascii="Arial" w:hAnsi="Arial"/>
          <w:sz w:val="24"/>
          <w:lang w:val="nl-NL"/>
        </w:rPr>
        <w:t>b) In je hoofdprogramma roep je de functie aan. Sla het resultaat op in een variabele.</w:t>
      </w:r>
    </w:p>
    <w:p w14:paraId="3000C40E" w14:textId="77777777" w:rsidR="00DB4CAB" w:rsidRPr="00BE2ED9" w:rsidRDefault="00DB4CAB" w:rsidP="00DB4CAB">
      <w:pPr>
        <w:rPr>
          <w:rFonts w:ascii="Arial" w:hAnsi="Arial"/>
          <w:sz w:val="24"/>
        </w:rPr>
      </w:pPr>
      <w:r w:rsidRPr="00A53C37">
        <w:rPr>
          <w:rFonts w:ascii="Arial" w:hAnsi="Arial" w:cs="Arial"/>
          <w:sz w:val="24"/>
          <w:szCs w:val="24"/>
          <w:lang w:val="nl-NL"/>
        </w:rPr>
        <w:t>c) Print daarna de tekst “</w:t>
      </w:r>
      <w:r w:rsidRPr="00176177">
        <w:rPr>
          <w:rFonts w:ascii="Arial" w:hAnsi="Arial" w:cs="Arial"/>
          <w:i/>
          <w:iCs/>
          <w:sz w:val="24"/>
          <w:szCs w:val="24"/>
          <w:lang w:val="nl-NL"/>
        </w:rPr>
        <w:t>De som is</w:t>
      </w:r>
      <w:r w:rsidRPr="00A53C37">
        <w:rPr>
          <w:rFonts w:ascii="Arial" w:hAnsi="Arial" w:cs="Arial"/>
          <w:sz w:val="24"/>
          <w:szCs w:val="24"/>
          <w:lang w:val="nl-NL"/>
        </w:rPr>
        <w:t xml:space="preserve"> </w:t>
      </w:r>
      <w:proofErr w:type="gramStart"/>
      <w:r w:rsidRPr="00A53C37">
        <w:rPr>
          <w:rFonts w:ascii="Arial" w:hAnsi="Arial" w:cs="Arial"/>
          <w:sz w:val="24"/>
          <w:szCs w:val="24"/>
          <w:lang w:val="nl-NL"/>
        </w:rPr>
        <w:t>“ gevolgd</w:t>
      </w:r>
      <w:proofErr w:type="gramEnd"/>
      <w:r w:rsidRPr="00A53C37">
        <w:rPr>
          <w:rFonts w:ascii="Arial" w:hAnsi="Arial" w:cs="Arial"/>
          <w:sz w:val="24"/>
          <w:szCs w:val="24"/>
          <w:lang w:val="nl-NL"/>
        </w:rPr>
        <w:t xml:space="preserve"> door het resultaat. </w:t>
      </w:r>
      <w:r w:rsidRPr="00BE2ED9">
        <w:rPr>
          <w:rFonts w:ascii="Arial" w:hAnsi="Arial"/>
          <w:sz w:val="24"/>
        </w:rPr>
        <w:t>Gebruik hiervoor de variabele uit stap (b).</w:t>
      </w:r>
    </w:p>
    <w:p w14:paraId="286E1458" w14:textId="77777777" w:rsidR="00DB4CAB" w:rsidRPr="00BE2ED9" w:rsidRDefault="00DB4CAB" w:rsidP="00DB4CAB">
      <w:pPr>
        <w:rPr>
          <w:rFonts w:ascii="Arial" w:hAnsi="Arial"/>
          <w:sz w:val="24"/>
        </w:rPr>
      </w:pPr>
    </w:p>
    <w:p w14:paraId="6F91AC11" w14:textId="77777777" w:rsidR="008163D1" w:rsidRPr="00962072" w:rsidRDefault="00DB4CAB" w:rsidP="008163D1">
      <w:pPr>
        <w:keepNext/>
        <w:rPr>
          <w:lang w:val="nl-NL"/>
        </w:rPr>
      </w:pPr>
      <w:r w:rsidRPr="00962072">
        <w:rPr>
          <w:rFonts w:ascii="Arial" w:eastAsiaTheme="majorEastAsia" w:hAnsi="Arial" w:cs="Arial"/>
          <w:noProof/>
          <w:color w:val="2F5496" w:themeColor="accent1" w:themeShade="BF"/>
          <w:sz w:val="24"/>
          <w:szCs w:val="24"/>
          <w:lang w:val="nl-NL"/>
        </w:rPr>
        <w:lastRenderedPageBreak/>
        <w:drawing>
          <wp:inline distT="0" distB="0" distL="0" distR="0" wp14:anchorId="143ACDAE" wp14:editId="58200CC7">
            <wp:extent cx="4731541" cy="5773543"/>
            <wp:effectExtent l="0" t="0" r="0" b="0"/>
            <wp:docPr id="1482047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541" cy="577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F43D8" w14:textId="63BC259F" w:rsidR="00DB4CAB" w:rsidRPr="00A53C37" w:rsidRDefault="008163D1" w:rsidP="00BE2ED9">
      <w:pPr>
        <w:pStyle w:val="Bijschrift"/>
        <w:ind w:left="1440"/>
        <w:rPr>
          <w:rFonts w:ascii="Arial" w:hAnsi="Arial"/>
          <w:sz w:val="24"/>
          <w:lang w:val="nl-NL"/>
        </w:rPr>
      </w:pPr>
      <w:r w:rsidRPr="00962072">
        <w:rPr>
          <w:lang w:val="nl-NL"/>
        </w:rPr>
        <w:t xml:space="preserve">Figuur </w:t>
      </w:r>
      <w:r w:rsidRPr="00962072">
        <w:rPr>
          <w:lang w:val="nl-NL"/>
        </w:rPr>
        <w:fldChar w:fldCharType="begin"/>
      </w:r>
      <w:r w:rsidRPr="00962072">
        <w:rPr>
          <w:lang w:val="nl-NL"/>
        </w:rPr>
        <w:instrText xml:space="preserve"> SEQ Figuur \* ARABIC </w:instrText>
      </w:r>
      <w:r w:rsidRPr="00962072">
        <w:rPr>
          <w:lang w:val="nl-NL"/>
        </w:rPr>
        <w:fldChar w:fldCharType="separate"/>
      </w:r>
      <w:r w:rsidRPr="00962072">
        <w:rPr>
          <w:noProof/>
          <w:lang w:val="nl-NL"/>
        </w:rPr>
        <w:t>1</w:t>
      </w:r>
      <w:r w:rsidRPr="00962072">
        <w:rPr>
          <w:lang w:val="nl-NL"/>
        </w:rPr>
        <w:fldChar w:fldCharType="end"/>
      </w:r>
      <w:r w:rsidRPr="00962072">
        <w:rPr>
          <w:lang w:val="nl-NL"/>
        </w:rPr>
        <w:t>: stroomdi</w:t>
      </w:r>
      <w:r w:rsidR="00962072" w:rsidRPr="00962072">
        <w:rPr>
          <w:lang w:val="nl-NL"/>
        </w:rPr>
        <w:t>a</w:t>
      </w:r>
      <w:r w:rsidRPr="00962072">
        <w:rPr>
          <w:lang w:val="nl-NL"/>
        </w:rPr>
        <w:t>gr</w:t>
      </w:r>
      <w:r w:rsidR="00962072" w:rsidRPr="00962072">
        <w:rPr>
          <w:lang w:val="nl-NL"/>
        </w:rPr>
        <w:t>a</w:t>
      </w:r>
      <w:r w:rsidRPr="00962072">
        <w:rPr>
          <w:lang w:val="nl-NL"/>
        </w:rPr>
        <w:t>m bij opgave 12</w:t>
      </w:r>
    </w:p>
    <w:p w14:paraId="3EAA8112" w14:textId="77777777" w:rsidR="00DB4CAB" w:rsidRPr="00483C2C" w:rsidRDefault="00DB4CAB" w:rsidP="00DB4CAB">
      <w:pPr>
        <w:rPr>
          <w:rFonts w:ascii="Arial" w:hAnsi="Arial"/>
          <w:color w:val="2F5496" w:themeColor="accent1" w:themeShade="BF"/>
          <w:sz w:val="24"/>
          <w:lang w:val="nl-NL"/>
        </w:rPr>
      </w:pPr>
    </w:p>
    <w:p w14:paraId="2E2673F2" w14:textId="77777777" w:rsidR="00DB4CAB" w:rsidRPr="00892A1C" w:rsidRDefault="00DB4CAB" w:rsidP="00DB4CAB">
      <w:pPr>
        <w:rPr>
          <w:rStyle w:val="Kop1Char"/>
          <w:lang w:val="nl-NL"/>
        </w:rPr>
      </w:pPr>
    </w:p>
    <w:p w14:paraId="1BF28073" w14:textId="473BEE7B" w:rsidR="0004785C" w:rsidRPr="00F36C0F" w:rsidRDefault="0004785C" w:rsidP="0004785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nl-NL"/>
        </w:rPr>
      </w:pPr>
      <w:r w:rsidRPr="00F36C0F">
        <w:rPr>
          <w:lang w:val="nl-NL"/>
        </w:rPr>
        <w:br w:type="page"/>
      </w:r>
    </w:p>
    <w:p w14:paraId="6E6D2938" w14:textId="23C94E51" w:rsidR="0004785C" w:rsidRPr="00BE2ED9" w:rsidRDefault="0004785C" w:rsidP="00900CA4">
      <w:pPr>
        <w:pStyle w:val="Kop1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lastRenderedPageBreak/>
        <w:t>UITWERKINGEN</w:t>
      </w:r>
    </w:p>
    <w:p w14:paraId="07143E2A" w14:textId="661A253A" w:rsidR="0004785C" w:rsidRPr="00BE2ED9" w:rsidRDefault="00057FDE" w:rsidP="0004785C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2pt] </w:t>
      </w:r>
      <w:r w:rsidR="0004785C" w:rsidRPr="00BE2ED9">
        <w:rPr>
          <w:color w:val="000000" w:themeColor="text1"/>
          <w:highlight w:val="yellow"/>
          <w:lang w:val="nl-NL"/>
        </w:rPr>
        <w:t>ANTWOORD Opgave 1:</w:t>
      </w:r>
    </w:p>
    <w:p w14:paraId="2EA17AFF" w14:textId="4186D2F0" w:rsidR="0004785C" w:rsidRPr="00BE2ED9" w:rsidRDefault="00CC6E46" w:rsidP="0004785C">
      <w:pPr>
        <w:pStyle w:val="Lijstalinea"/>
        <w:numPr>
          <w:ilvl w:val="0"/>
          <w:numId w:val="17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5</w:t>
      </w:r>
    </w:p>
    <w:p w14:paraId="03F842C9" w14:textId="77777777" w:rsidR="0004785C" w:rsidRPr="00BE2ED9" w:rsidRDefault="0004785C" w:rsidP="0004785C">
      <w:pPr>
        <w:pStyle w:val="Lijstalinea"/>
        <w:numPr>
          <w:ilvl w:val="0"/>
          <w:numId w:val="17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0</w:t>
      </w:r>
    </w:p>
    <w:p w14:paraId="6626CAB2" w14:textId="1224B40A" w:rsidR="0004785C" w:rsidRPr="00BE2ED9" w:rsidRDefault="0004785C" w:rsidP="0004785C">
      <w:pPr>
        <w:pStyle w:val="Lijstalinea"/>
        <w:numPr>
          <w:ilvl w:val="0"/>
          <w:numId w:val="17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Niet: syntaxfoutmelding of 0</w:t>
      </w:r>
    </w:p>
    <w:p w14:paraId="793AF8E9" w14:textId="7FB4EC43" w:rsidR="0004785C" w:rsidRPr="00BE2ED9" w:rsidRDefault="00CC6E46" w:rsidP="0004785C">
      <w:pPr>
        <w:pStyle w:val="Lijstalinea"/>
        <w:numPr>
          <w:ilvl w:val="0"/>
          <w:numId w:val="17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proofErr w:type="gramStart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oneindig</w:t>
      </w:r>
      <w:proofErr w:type="gramEnd"/>
    </w:p>
    <w:p w14:paraId="666BF236" w14:textId="693258F4" w:rsidR="0004785C" w:rsidRPr="00BE2ED9" w:rsidRDefault="0004785C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[-1 pt per </w:t>
      </w:r>
      <w:proofErr w:type="spellStart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fout</w:t>
      </w:r>
      <w:proofErr w:type="spellEnd"/>
      <w:r w:rsidR="00FB2B3A"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, max 2pt </w:t>
      </w:r>
      <w:proofErr w:type="spellStart"/>
      <w:r w:rsidR="00FB2B3A"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aftrek</w:t>
      </w:r>
      <w:proofErr w:type="spellEnd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]</w:t>
      </w:r>
    </w:p>
    <w:p w14:paraId="1CB3FC5B" w14:textId="245B2C7A" w:rsidR="00A0029B" w:rsidRPr="00BE2ED9" w:rsidRDefault="00A0029B" w:rsidP="00047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/>
          <w:color w:val="000000" w:themeColor="text1"/>
          <w:sz w:val="24"/>
          <w:highlight w:val="yellow"/>
        </w:rPr>
      </w:pPr>
    </w:p>
    <w:p w14:paraId="3FF10A37" w14:textId="639D0D1D" w:rsidR="0004785C" w:rsidRPr="00BE2ED9" w:rsidRDefault="00057FDE" w:rsidP="0004785C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3pt] </w:t>
      </w:r>
      <w:r w:rsidR="0004785C" w:rsidRPr="00BE2ED9">
        <w:rPr>
          <w:color w:val="000000" w:themeColor="text1"/>
          <w:highlight w:val="yellow"/>
          <w:lang w:val="nl-NL"/>
        </w:rPr>
        <w:t>ANTWOORD OPGAVE 2:</w:t>
      </w:r>
    </w:p>
    <w:p w14:paraId="1D21A91D" w14:textId="1F134690" w:rsidR="0004785C" w:rsidRPr="00BE2ED9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</w:pPr>
      <w:proofErr w:type="gramStart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x</w:t>
      </w:r>
      <w:proofErr w:type="gramEnd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 xml:space="preserve"> = 1</w:t>
      </w:r>
    </w:p>
    <w:p w14:paraId="2F617BCD" w14:textId="77777777" w:rsidR="0004785C" w:rsidRPr="00BE2ED9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</w:pPr>
      <w:proofErr w:type="gramStart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while</w:t>
      </w:r>
      <w:proofErr w:type="gramEnd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 xml:space="preserve"> x &lt; 3:</w:t>
      </w:r>
    </w:p>
    <w:p w14:paraId="49D73F23" w14:textId="77777777" w:rsidR="0004785C" w:rsidRPr="00BE2ED9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</w:pPr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  </w:t>
      </w:r>
      <w:proofErr w:type="gramStart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print</w:t>
      </w:r>
      <w:proofErr w:type="gramEnd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(x)</w:t>
      </w:r>
    </w:p>
    <w:p w14:paraId="619E0F7C" w14:textId="77777777" w:rsidR="0004785C" w:rsidRPr="00BE2ED9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</w:pPr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  </w:t>
      </w:r>
      <w:proofErr w:type="gramStart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x</w:t>
      </w:r>
      <w:proofErr w:type="gramEnd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 xml:space="preserve"> += 1</w:t>
      </w:r>
    </w:p>
    <w:p w14:paraId="07C4E5DC" w14:textId="77777777" w:rsidR="0004785C" w:rsidRPr="00BE2ED9" w:rsidRDefault="0004785C" w:rsidP="0004785C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</w:pPr>
      <w:proofErr w:type="gramStart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print</w:t>
      </w:r>
      <w:proofErr w:type="gramEnd"/>
      <w:r w:rsidRPr="00BE2ED9">
        <w:rPr>
          <w:rFonts w:ascii="Consolas" w:eastAsia="Times New Roman" w:hAnsi="Consolas" w:cs="Times New Roman"/>
          <w:color w:val="000000" w:themeColor="text1"/>
          <w:sz w:val="24"/>
          <w:szCs w:val="24"/>
          <w:highlight w:val="yellow"/>
          <w:lang w:val="nl-NL" w:eastAsia="nl-NL"/>
        </w:rPr>
        <w:t>("klaar")</w:t>
      </w:r>
    </w:p>
    <w:p w14:paraId="362A51A5" w14:textId="1BE0E123" w:rsidR="00FB5D1C" w:rsidRPr="00BE2ED9" w:rsidRDefault="00FB2B3A" w:rsidP="00540355">
      <w:p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[-1 pt per </w:t>
      </w:r>
      <w:proofErr w:type="spellStart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fout</w:t>
      </w:r>
      <w:proofErr w:type="spellEnd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, max 3pt </w:t>
      </w:r>
      <w:proofErr w:type="spellStart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aftrek</w:t>
      </w:r>
      <w:proofErr w:type="spellEnd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]</w:t>
      </w:r>
    </w:p>
    <w:p w14:paraId="5E156825" w14:textId="77777777" w:rsidR="00A0029B" w:rsidRPr="00BE2ED9" w:rsidRDefault="00A0029B" w:rsidP="00A0029B">
      <w:pPr>
        <w:rPr>
          <w:color w:val="000000" w:themeColor="text1"/>
          <w:highlight w:val="yellow"/>
        </w:rPr>
      </w:pPr>
    </w:p>
    <w:p w14:paraId="366CF01A" w14:textId="45000A55" w:rsidR="0004785C" w:rsidRPr="00BE2ED9" w:rsidRDefault="00057FDE" w:rsidP="00057FDE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2pt] </w:t>
      </w:r>
      <w:r w:rsidR="0004785C" w:rsidRPr="00BE2ED9">
        <w:rPr>
          <w:color w:val="000000" w:themeColor="text1"/>
          <w:highlight w:val="yellow"/>
          <w:lang w:val="nl-NL"/>
        </w:rPr>
        <w:t>ANTWOORD OPGAVE 3</w:t>
      </w:r>
    </w:p>
    <w:p w14:paraId="2C53836F" w14:textId="30D6C3F2" w:rsidR="007C5F1F" w:rsidRPr="00BE2ED9" w:rsidRDefault="00F36C0F" w:rsidP="007C5F1F">
      <w:pPr>
        <w:pStyle w:val="Lijstalinea"/>
        <w:numPr>
          <w:ilvl w:val="0"/>
          <w:numId w:val="36"/>
        </w:numPr>
        <w:rPr>
          <w:rFonts w:ascii="Arial" w:hAnsi="Arial" w:cs="Arial"/>
          <w:bCs/>
          <w:color w:val="000000" w:themeColor="text1"/>
          <w:sz w:val="24"/>
          <w:szCs w:val="24"/>
          <w:highlight w:val="yellow"/>
        </w:rPr>
      </w:pPr>
      <w:proofErr w:type="gramStart"/>
      <w:r w:rsidRPr="00BE2ED9">
        <w:rPr>
          <w:rFonts w:ascii="Arial" w:hAnsi="Arial"/>
          <w:color w:val="000000" w:themeColor="text1"/>
          <w:sz w:val="24"/>
          <w:highlight w:val="yellow"/>
        </w:rPr>
        <w:t>de</w:t>
      </w:r>
      <w:proofErr w:type="gramEnd"/>
      <w:r w:rsidRPr="00BE2ED9">
        <w:rPr>
          <w:rFonts w:ascii="Arial" w:hAnsi="Arial"/>
          <w:color w:val="000000" w:themeColor="text1"/>
          <w:sz w:val="24"/>
          <w:highlight w:val="yellow"/>
        </w:rPr>
        <w:t xml:space="preserve"> parameter</w:t>
      </w:r>
      <w:r w:rsidR="007C5F1F" w:rsidRPr="00BE2ED9">
        <w:rPr>
          <w:rFonts w:ascii="Arial" w:hAnsi="Arial" w:cs="Arial"/>
          <w:bCs/>
          <w:color w:val="000000" w:themeColor="text1"/>
          <w:sz w:val="24"/>
          <w:szCs w:val="24"/>
          <w:highlight w:val="yellow"/>
        </w:rPr>
        <w:t xml:space="preserve"> a</w:t>
      </w:r>
      <w:r w:rsidRPr="00BE2ED9">
        <w:rPr>
          <w:rFonts w:ascii="Arial" w:hAnsi="Arial"/>
          <w:color w:val="000000" w:themeColor="text1"/>
          <w:sz w:val="24"/>
          <w:highlight w:val="yellow"/>
        </w:rPr>
        <w:t xml:space="preserve"> is een float</w:t>
      </w:r>
      <w:r w:rsidR="007C5F1F" w:rsidRPr="00BE2ED9">
        <w:rPr>
          <w:rFonts w:ascii="Arial" w:hAnsi="Arial" w:cs="Arial"/>
          <w:bCs/>
          <w:color w:val="000000" w:themeColor="text1"/>
          <w:sz w:val="24"/>
          <w:szCs w:val="24"/>
          <w:highlight w:val="yellow"/>
        </w:rPr>
        <w:t>.</w:t>
      </w:r>
    </w:p>
    <w:p w14:paraId="1CF5DD95" w14:textId="27DA3953" w:rsidR="007C5F1F" w:rsidRPr="00BE2ED9" w:rsidRDefault="007C5F1F" w:rsidP="007C5F1F">
      <w:pPr>
        <w:pStyle w:val="Lijstalinea"/>
        <w:numPr>
          <w:ilvl w:val="0"/>
          <w:numId w:val="36"/>
        </w:numPr>
        <w:rPr>
          <w:rFonts w:ascii="Arial" w:hAnsi="Arial" w:cs="Arial"/>
          <w:bCs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bCs/>
          <w:color w:val="000000" w:themeColor="text1"/>
          <w:sz w:val="24"/>
          <w:szCs w:val="24"/>
          <w:highlight w:val="yellow"/>
        </w:rPr>
        <w:t>Er wordt</w:t>
      </w:r>
      <w:r w:rsidR="00F36C0F" w:rsidRPr="00BE2ED9">
        <w:rPr>
          <w:rFonts w:ascii="Arial" w:hAnsi="Arial"/>
          <w:color w:val="000000" w:themeColor="text1"/>
          <w:sz w:val="24"/>
          <w:highlight w:val="yellow"/>
        </w:rPr>
        <w:t xml:space="preserve"> een boolean opgeleverd</w:t>
      </w:r>
      <w:r w:rsidRPr="00BE2ED9">
        <w:rPr>
          <w:rFonts w:ascii="Arial" w:hAnsi="Arial" w:cs="Arial"/>
          <w:bCs/>
          <w:color w:val="000000" w:themeColor="text1"/>
          <w:sz w:val="24"/>
          <w:szCs w:val="24"/>
          <w:highlight w:val="yellow"/>
        </w:rPr>
        <w:t>.</w:t>
      </w:r>
    </w:p>
    <w:p w14:paraId="0BAEE8B8" w14:textId="1EFDC678" w:rsidR="00F36C0F" w:rsidRPr="00BE2ED9" w:rsidRDefault="007C5F1F" w:rsidP="00BE2ED9">
      <w:pPr>
        <w:pStyle w:val="Lijstalinea"/>
        <w:numPr>
          <w:ilvl w:val="0"/>
          <w:numId w:val="36"/>
        </w:numPr>
        <w:rPr>
          <w:rFonts w:ascii="Arial" w:hAnsi="Arial"/>
          <w:color w:val="000000" w:themeColor="text1"/>
          <w:sz w:val="24"/>
          <w:highlight w:val="yellow"/>
        </w:rPr>
      </w:pPr>
      <w:r w:rsidRPr="00BE2ED9">
        <w:rPr>
          <w:rFonts w:ascii="Arial" w:hAnsi="Arial" w:cs="Arial"/>
          <w:bCs/>
          <w:color w:val="000000" w:themeColor="text1"/>
          <w:sz w:val="24"/>
          <w:szCs w:val="24"/>
          <w:highlight w:val="yellow"/>
        </w:rPr>
        <w:t>Er wordt</w:t>
      </w:r>
      <w:r w:rsidR="00F36C0F" w:rsidRPr="00BE2ED9">
        <w:rPr>
          <w:rFonts w:ascii="Arial" w:hAnsi="Arial"/>
          <w:color w:val="000000" w:themeColor="text1"/>
          <w:sz w:val="24"/>
          <w:highlight w:val="yellow"/>
        </w:rPr>
        <w:t xml:space="preserve"> een string afgedrukt</w:t>
      </w:r>
    </w:p>
    <w:p w14:paraId="3BFEDB72" w14:textId="538E79BB" w:rsidR="00FB2B3A" w:rsidRPr="00BE2ED9" w:rsidRDefault="00FB2B3A" w:rsidP="00FB2B3A">
      <w:p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[-1 pt per </w:t>
      </w:r>
      <w:proofErr w:type="spellStart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fout</w:t>
      </w:r>
      <w:proofErr w:type="spellEnd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, max 2pt </w:t>
      </w:r>
      <w:proofErr w:type="spellStart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aftrek</w:t>
      </w:r>
      <w:proofErr w:type="spellEnd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]</w:t>
      </w:r>
    </w:p>
    <w:p w14:paraId="4B985CBA" w14:textId="77777777" w:rsidR="00FB5D1C" w:rsidRPr="00BE2ED9" w:rsidRDefault="00FB5D1C" w:rsidP="0004785C">
      <w:pPr>
        <w:rPr>
          <w:color w:val="000000" w:themeColor="text1"/>
          <w:highlight w:val="yellow"/>
        </w:rPr>
      </w:pPr>
    </w:p>
    <w:p w14:paraId="56FCA3C7" w14:textId="5AB74C4B" w:rsidR="007E47D2" w:rsidRPr="00BE2ED9" w:rsidRDefault="00057FDE" w:rsidP="00057FDE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3pt] </w:t>
      </w:r>
      <w:r w:rsidR="0004785C" w:rsidRPr="00BE2ED9">
        <w:rPr>
          <w:color w:val="000000" w:themeColor="text1"/>
          <w:highlight w:val="yellow"/>
          <w:lang w:val="nl-NL"/>
        </w:rPr>
        <w:t xml:space="preserve">ANTWOORD OPGAVE 4: </w:t>
      </w:r>
    </w:p>
    <w:p w14:paraId="4A26C34C" w14:textId="08B3AA43" w:rsidR="00057FDE" w:rsidRPr="00BE2ED9" w:rsidRDefault="003636DB" w:rsidP="0004785C">
      <w:pPr>
        <w:rPr>
          <w:color w:val="000000" w:themeColor="text1"/>
          <w:lang w:val="nl-NL"/>
        </w:rPr>
      </w:pPr>
      <w:r w:rsidRPr="00BE2ED9">
        <w:rPr>
          <w:color w:val="000000" w:themeColor="text1"/>
          <w:highlight w:val="yellow"/>
          <w:lang w:val="nl-NL"/>
        </w:rPr>
        <w:t>Meerdere</w:t>
      </w:r>
      <w:r w:rsidR="00057FDE" w:rsidRPr="00BE2ED9">
        <w:rPr>
          <w:color w:val="000000" w:themeColor="text1"/>
          <w:highlight w:val="yellow"/>
          <w:lang w:val="nl-NL"/>
        </w:rPr>
        <w:t xml:space="preserve"> antwoorden mogelijk:</w:t>
      </w:r>
      <w:r w:rsidRPr="00BE2ED9">
        <w:rPr>
          <w:color w:val="000000" w:themeColor="text1"/>
          <w:highlight w:val="yellow"/>
          <w:lang w:val="nl-NL"/>
        </w:rPr>
        <w:t xml:space="preserve"> -1pt voor elk op verkeerde/verwisselde plek</w:t>
      </w:r>
    </w:p>
    <w:p w14:paraId="369E0936" w14:textId="192755A3" w:rsidR="00057FDE" w:rsidRPr="00BE2ED9" w:rsidRDefault="0004785C" w:rsidP="00057FDE">
      <w:pPr>
        <w:pStyle w:val="Lijstalinea"/>
        <w:numPr>
          <w:ilvl w:val="0"/>
          <w:numId w:val="34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H B</w:t>
      </w:r>
      <w:r w:rsidR="00057FDE"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F A B I</w:t>
      </w:r>
    </w:p>
    <w:p w14:paraId="433C2D19" w14:textId="317C38A7" w:rsidR="0004785C" w:rsidRPr="00BE2ED9" w:rsidRDefault="007E47D2" w:rsidP="00A53C37">
      <w:pPr>
        <w:pStyle w:val="Lijstalinea"/>
        <w:numPr>
          <w:ilvl w:val="0"/>
          <w:numId w:val="34"/>
        </w:numPr>
        <w:rPr>
          <w:rFonts w:ascii="Arial" w:hAnsi="Arial" w:cs="Arial"/>
          <w:color w:val="000000" w:themeColor="text1"/>
          <w:sz w:val="24"/>
          <w:szCs w:val="24"/>
          <w:highlight w:val="yellow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B</w:t>
      </w:r>
      <w:r w:rsidR="00057FDE"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H</w:t>
      </w:r>
      <w:r w:rsidR="00057FDE"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 xml:space="preserve"> </w:t>
      </w:r>
      <w:r w:rsidR="0004785C" w:rsidRPr="00BE2ED9">
        <w:rPr>
          <w:rFonts w:ascii="Arial" w:hAnsi="Arial" w:cs="Arial"/>
          <w:color w:val="000000" w:themeColor="text1"/>
          <w:sz w:val="24"/>
          <w:szCs w:val="24"/>
          <w:highlight w:val="yellow"/>
        </w:rPr>
        <w:t>F A B I</w:t>
      </w:r>
    </w:p>
    <w:p w14:paraId="059623E8" w14:textId="77777777" w:rsidR="00057FDE" w:rsidRPr="00BE2ED9" w:rsidRDefault="00057FDE" w:rsidP="00057FDE">
      <w:pPr>
        <w:pStyle w:val="Lijstalinea"/>
        <w:rPr>
          <w:rFonts w:ascii="Arial" w:hAnsi="Arial" w:cs="Arial"/>
          <w:color w:val="000000" w:themeColor="text1"/>
          <w:sz w:val="24"/>
          <w:szCs w:val="24"/>
          <w:highlight w:val="yellow"/>
        </w:rPr>
      </w:pPr>
    </w:p>
    <w:p w14:paraId="769AE5DB" w14:textId="20A7F6C4" w:rsidR="0004785C" w:rsidRPr="00BE2ED9" w:rsidRDefault="007E47D2" w:rsidP="00047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</w:pPr>
      <w:r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 xml:space="preserve">H 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totaal = 0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br/>
      </w:r>
      <w:r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 xml:space="preserve">B 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 xml:space="preserve">invoer = </w:t>
      </w:r>
      <w:proofErr w:type="gramStart"/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int( input</w:t>
      </w:r>
      <w:proofErr w:type="gramEnd"/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 xml:space="preserve"> (</w:t>
      </w:r>
      <w:r w:rsidR="0004785C" w:rsidRPr="00BE2ED9">
        <w:rPr>
          <w:rFonts w:ascii="Consolas" w:eastAsia="Times New Roman" w:hAnsi="Consolas" w:cs="Courier New"/>
          <w:b/>
          <w:bCs/>
          <w:color w:val="000000" w:themeColor="text1"/>
          <w:sz w:val="24"/>
          <w:szCs w:val="32"/>
          <w:highlight w:val="yellow"/>
          <w:lang w:val="nl-NL"/>
        </w:rPr>
        <w:t>"Voer een getal in: "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) )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br/>
      </w:r>
      <w:r w:rsidRPr="00BE2ED9">
        <w:rPr>
          <w:rFonts w:ascii="Consolas" w:eastAsia="Times New Roman" w:hAnsi="Consolas" w:cs="Courier New"/>
          <w:b/>
          <w:bCs/>
          <w:color w:val="000000" w:themeColor="text1"/>
          <w:sz w:val="24"/>
          <w:szCs w:val="32"/>
          <w:highlight w:val="yellow"/>
          <w:lang w:val="nl-NL"/>
        </w:rPr>
        <w:t xml:space="preserve">F </w:t>
      </w:r>
      <w:r w:rsidR="0004785C" w:rsidRPr="00BE2ED9">
        <w:rPr>
          <w:rFonts w:ascii="Consolas" w:eastAsia="Times New Roman" w:hAnsi="Consolas" w:cs="Courier New"/>
          <w:b/>
          <w:bCs/>
          <w:color w:val="000000" w:themeColor="text1"/>
          <w:sz w:val="24"/>
          <w:szCs w:val="32"/>
          <w:highlight w:val="yellow"/>
          <w:lang w:val="nl-NL"/>
        </w:rPr>
        <w:t xml:space="preserve">while not 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invoer==0: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br/>
      </w:r>
      <w:r w:rsidRPr="00BE2ED9">
        <w:rPr>
          <w:rFonts w:ascii="Consolas" w:eastAsia="Times New Roman" w:hAnsi="Consolas" w:cs="Courier New"/>
          <w:i/>
          <w:iCs/>
          <w:color w:val="000000" w:themeColor="text1"/>
          <w:sz w:val="24"/>
          <w:szCs w:val="32"/>
          <w:highlight w:val="yellow"/>
          <w:lang w:val="nl-NL"/>
        </w:rPr>
        <w:t>A</w:t>
      </w:r>
      <w:r w:rsidR="0004785C" w:rsidRPr="00BE2ED9">
        <w:rPr>
          <w:rFonts w:ascii="Consolas" w:eastAsia="Times New Roman" w:hAnsi="Consolas" w:cs="Courier New"/>
          <w:i/>
          <w:iCs/>
          <w:color w:val="000000" w:themeColor="text1"/>
          <w:sz w:val="24"/>
          <w:szCs w:val="32"/>
          <w:highlight w:val="yellow"/>
          <w:lang w:val="nl-NL"/>
        </w:rPr>
        <w:t xml:space="preserve">    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totaal = totaal + invoer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br/>
      </w:r>
      <w:r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B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 xml:space="preserve">    invoer = int( input (</w:t>
      </w:r>
      <w:r w:rsidR="0004785C" w:rsidRPr="00BE2ED9">
        <w:rPr>
          <w:rFonts w:ascii="Consolas" w:eastAsia="Times New Roman" w:hAnsi="Consolas" w:cs="Courier New"/>
          <w:b/>
          <w:bCs/>
          <w:color w:val="000000" w:themeColor="text1"/>
          <w:sz w:val="24"/>
          <w:szCs w:val="32"/>
          <w:highlight w:val="yellow"/>
          <w:lang w:val="nl-NL"/>
        </w:rPr>
        <w:t>"Voer een getal in: "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) )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br/>
      </w:r>
      <w:r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I</w:t>
      </w:r>
      <w:r w:rsidR="00C42A94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 xml:space="preserve"> </w:t>
      </w:r>
      <w:r w:rsidR="0004785C" w:rsidRPr="00BE2ED9">
        <w:rPr>
          <w:rFonts w:ascii="Consolas" w:eastAsia="Times New Roman" w:hAnsi="Consolas" w:cs="Courier New"/>
          <w:color w:val="000000" w:themeColor="text1"/>
          <w:sz w:val="24"/>
          <w:szCs w:val="32"/>
          <w:highlight w:val="yellow"/>
          <w:lang w:val="nl-NL"/>
        </w:rPr>
        <w:t>print(totaal)</w:t>
      </w:r>
    </w:p>
    <w:p w14:paraId="2F70F13B" w14:textId="77777777" w:rsidR="0004785C" w:rsidRPr="00BE2ED9" w:rsidRDefault="0004785C" w:rsidP="00047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 w:themeColor="text1"/>
          <w:sz w:val="20"/>
          <w:szCs w:val="24"/>
          <w:highlight w:val="yellow"/>
          <w:lang w:val="nl-NL"/>
        </w:rPr>
      </w:pPr>
    </w:p>
    <w:p w14:paraId="0105DAD3" w14:textId="2313178D" w:rsidR="00FB5D1C" w:rsidRPr="00BE2ED9" w:rsidRDefault="00FB2B3A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[</w:t>
      </w:r>
      <w:r w:rsidR="0004785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-1pt aftrek voor elke fout</w:t>
      </w:r>
      <w:r w:rsidR="00176177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, max 3pt aftrek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]</w:t>
      </w:r>
    </w:p>
    <w:p w14:paraId="6FB88731" w14:textId="77777777" w:rsidR="003636DB" w:rsidRPr="00BE2ED9" w:rsidRDefault="003636DB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</w:p>
    <w:p w14:paraId="58A7AFC2" w14:textId="2D11ECB8" w:rsidR="00FB5D1C" w:rsidRPr="00BE2ED9" w:rsidRDefault="00FB5D1C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</w:p>
    <w:p w14:paraId="23B31368" w14:textId="77777777" w:rsidR="00FB5D1C" w:rsidRPr="00BE2ED9" w:rsidRDefault="00FB5D1C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</w:p>
    <w:p w14:paraId="38D1B232" w14:textId="0370C24C" w:rsidR="0004785C" w:rsidRPr="00BE2ED9" w:rsidRDefault="00057FDE" w:rsidP="00057FDE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lastRenderedPageBreak/>
        <w:t xml:space="preserve">[5pt] </w:t>
      </w:r>
      <w:r w:rsidR="0004785C" w:rsidRPr="00BE2ED9">
        <w:rPr>
          <w:color w:val="000000" w:themeColor="text1"/>
          <w:highlight w:val="yellow"/>
          <w:lang w:val="nl-NL"/>
        </w:rPr>
        <w:t>ANTWOORD OPGAVE 5:</w:t>
      </w:r>
    </w:p>
    <w:p w14:paraId="5A614F39" w14:textId="77777777" w:rsidR="003636DB" w:rsidRPr="00BE2ED9" w:rsidRDefault="003636DB" w:rsidP="003636DB">
      <w:pPr>
        <w:rPr>
          <w:color w:val="000000" w:themeColor="text1"/>
          <w:highlight w:val="yellow"/>
          <w:lang w:val="nl-NL"/>
        </w:rPr>
      </w:pPr>
    </w:p>
    <w:p w14:paraId="36B8B969" w14:textId="77777777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</w:pPr>
      <w:proofErr w:type="gramStart"/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  <w:t>lijst</w:t>
      </w:r>
      <w:proofErr w:type="gramEnd"/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  <w:t xml:space="preserve"> = [3,8,7,6,4]</w:t>
      </w:r>
    </w:p>
    <w:p w14:paraId="67ADC2AA" w14:textId="77777777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</w:pPr>
      <w:proofErr w:type="gramStart"/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  <w:t>teller</w:t>
      </w:r>
      <w:proofErr w:type="gramEnd"/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  <w:t xml:space="preserve"> = 0</w:t>
      </w:r>
    </w:p>
    <w:p w14:paraId="1011E594" w14:textId="77777777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</w:pPr>
      <w:proofErr w:type="gramStart"/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  <w:t>if</w:t>
      </w:r>
      <w:proofErr w:type="gramEnd"/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  <w:t xml:space="preserve"> len(lijst) == 0:</w:t>
      </w:r>
    </w:p>
    <w:p w14:paraId="19A10EDF" w14:textId="77777777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</w:pPr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val="nl-NL" w:eastAsia="nl-NL"/>
        </w:rPr>
        <w:t>  </w:t>
      </w:r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  <w:t>print("Fout")</w:t>
      </w:r>
    </w:p>
    <w:p w14:paraId="52C44C04" w14:textId="77777777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</w:pPr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  <w:t>else:</w:t>
      </w:r>
    </w:p>
    <w:p w14:paraId="4FA50879" w14:textId="77777777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</w:pPr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  <w:t>  for meting in lijst:</w:t>
      </w:r>
    </w:p>
    <w:p w14:paraId="0942EDB1" w14:textId="2A25B2F8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</w:pPr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  <w:t>    if (meting &gt;= 7):</w:t>
      </w:r>
    </w:p>
    <w:p w14:paraId="67A549B5" w14:textId="77777777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</w:pPr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  <w:t>      teller += 1</w:t>
      </w:r>
    </w:p>
    <w:p w14:paraId="4B099D9D" w14:textId="77777777" w:rsidR="0070015F" w:rsidRPr="00BE2ED9" w:rsidRDefault="0070015F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</w:pPr>
      <w:r w:rsidRPr="00BE2ED9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  <w:t>  print(teller)</w:t>
      </w:r>
    </w:p>
    <w:p w14:paraId="280B2FCA" w14:textId="77777777" w:rsidR="00C30D2A" w:rsidRPr="00BE2ED9" w:rsidRDefault="00C30D2A" w:rsidP="0070015F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nl-NL"/>
        </w:rPr>
      </w:pPr>
    </w:p>
    <w:p w14:paraId="65448446" w14:textId="6F7AFA38" w:rsidR="0004785C" w:rsidRPr="00BE2ED9" w:rsidRDefault="00FB2B3A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[</w:t>
      </w:r>
      <w:r w:rsidR="0004785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-1 punt </w:t>
      </w:r>
      <w:r w:rsidR="001075EF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per 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fout</w:t>
      </w:r>
      <w:r w:rsidR="00176177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, max 5 </w:t>
      </w:r>
      <w:proofErr w:type="spellStart"/>
      <w:r w:rsidR="00176177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pt</w:t>
      </w:r>
      <w:proofErr w:type="spellEnd"/>
      <w:r w:rsidR="00176177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aftrek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]</w:t>
      </w:r>
    </w:p>
    <w:p w14:paraId="0A080051" w14:textId="77777777" w:rsidR="00057FDE" w:rsidRPr="00BE2ED9" w:rsidRDefault="002C1389" w:rsidP="00057FDE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>Alternatief:</w:t>
      </w:r>
    </w:p>
    <w:p w14:paraId="13414C16" w14:textId="77777777" w:rsidR="002C1389" w:rsidRPr="00BE2ED9" w:rsidRDefault="002C1389" w:rsidP="002C1389">
      <w:pPr>
        <w:spacing w:after="0"/>
        <w:rPr>
          <w:color w:val="000000" w:themeColor="text1"/>
          <w:highlight w:val="yellow"/>
          <w:lang w:val="nl-NL"/>
        </w:rPr>
      </w:pPr>
      <w:proofErr w:type="gramStart"/>
      <w:r w:rsidRPr="00BE2ED9">
        <w:rPr>
          <w:color w:val="000000" w:themeColor="text1"/>
          <w:highlight w:val="yellow"/>
          <w:lang w:val="nl-NL"/>
        </w:rPr>
        <w:t>lijst</w:t>
      </w:r>
      <w:proofErr w:type="gramEnd"/>
      <w:r w:rsidRPr="00BE2ED9">
        <w:rPr>
          <w:color w:val="000000" w:themeColor="text1"/>
          <w:highlight w:val="yellow"/>
          <w:lang w:val="nl-NL"/>
        </w:rPr>
        <w:t xml:space="preserve"> = [3,8,7,6,4]</w:t>
      </w:r>
    </w:p>
    <w:p w14:paraId="4B10B013" w14:textId="77777777" w:rsidR="002C1389" w:rsidRPr="00BE2ED9" w:rsidRDefault="002C1389" w:rsidP="002C1389">
      <w:pPr>
        <w:spacing w:after="0"/>
        <w:rPr>
          <w:color w:val="000000" w:themeColor="text1"/>
          <w:highlight w:val="yellow"/>
          <w:lang w:val="nl-NL"/>
        </w:rPr>
      </w:pPr>
      <w:proofErr w:type="gramStart"/>
      <w:r w:rsidRPr="00BE2ED9">
        <w:rPr>
          <w:color w:val="000000" w:themeColor="text1"/>
          <w:highlight w:val="yellow"/>
          <w:lang w:val="nl-NL"/>
        </w:rPr>
        <w:t>teller</w:t>
      </w:r>
      <w:proofErr w:type="gramEnd"/>
      <w:r w:rsidRPr="00BE2ED9">
        <w:rPr>
          <w:color w:val="000000" w:themeColor="text1"/>
          <w:highlight w:val="yellow"/>
          <w:lang w:val="nl-NL"/>
        </w:rPr>
        <w:t xml:space="preserve"> = 0</w:t>
      </w:r>
    </w:p>
    <w:p w14:paraId="5A3F98B3" w14:textId="77777777" w:rsidR="002C1389" w:rsidRPr="00BE2ED9" w:rsidRDefault="002C1389" w:rsidP="002C1389">
      <w:pPr>
        <w:spacing w:after="0"/>
        <w:rPr>
          <w:color w:val="000000" w:themeColor="text1"/>
          <w:highlight w:val="yellow"/>
          <w:lang w:val="nl-NL"/>
        </w:rPr>
      </w:pPr>
      <w:proofErr w:type="gramStart"/>
      <w:r w:rsidRPr="00BE2ED9">
        <w:rPr>
          <w:color w:val="000000" w:themeColor="text1"/>
          <w:highlight w:val="yellow"/>
          <w:lang w:val="nl-NL"/>
        </w:rPr>
        <w:t>if</w:t>
      </w:r>
      <w:proofErr w:type="gramEnd"/>
      <w:r w:rsidRPr="00BE2ED9">
        <w:rPr>
          <w:color w:val="000000" w:themeColor="text1"/>
          <w:highlight w:val="yellow"/>
          <w:lang w:val="nl-NL"/>
        </w:rPr>
        <w:t xml:space="preserve"> len(lijst) &gt; 0:</w:t>
      </w:r>
    </w:p>
    <w:p w14:paraId="54D1F606" w14:textId="77777777" w:rsidR="002C1389" w:rsidRPr="00BE2ED9" w:rsidRDefault="002C1389" w:rsidP="002C1389">
      <w:pPr>
        <w:spacing w:after="0"/>
        <w:rPr>
          <w:color w:val="000000" w:themeColor="text1"/>
          <w:highlight w:val="yellow"/>
        </w:rPr>
      </w:pPr>
      <w:r w:rsidRPr="00BE2ED9">
        <w:rPr>
          <w:color w:val="000000" w:themeColor="text1"/>
          <w:highlight w:val="yellow"/>
          <w:lang w:val="nl-NL"/>
        </w:rPr>
        <w:t xml:space="preserve">  </w:t>
      </w:r>
      <w:r w:rsidRPr="00BE2ED9">
        <w:rPr>
          <w:color w:val="000000" w:themeColor="text1"/>
          <w:highlight w:val="yellow"/>
        </w:rPr>
        <w:t>for temp in lijst:</w:t>
      </w:r>
    </w:p>
    <w:p w14:paraId="15D82CB5" w14:textId="77777777" w:rsidR="002C1389" w:rsidRPr="00BE2ED9" w:rsidRDefault="002C1389" w:rsidP="002C1389">
      <w:pPr>
        <w:spacing w:after="0"/>
        <w:rPr>
          <w:color w:val="000000" w:themeColor="text1"/>
          <w:highlight w:val="yellow"/>
        </w:rPr>
      </w:pPr>
      <w:r w:rsidRPr="00BE2ED9">
        <w:rPr>
          <w:color w:val="000000" w:themeColor="text1"/>
          <w:highlight w:val="yellow"/>
        </w:rPr>
        <w:t xml:space="preserve">    if temp &gt;= 7:</w:t>
      </w:r>
    </w:p>
    <w:p w14:paraId="2137DE25" w14:textId="77777777" w:rsidR="002C1389" w:rsidRPr="00BE2ED9" w:rsidRDefault="002C1389" w:rsidP="002C1389">
      <w:pPr>
        <w:spacing w:after="0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</w:rPr>
        <w:t xml:space="preserve">      </w:t>
      </w:r>
      <w:proofErr w:type="gramStart"/>
      <w:r w:rsidRPr="00BE2ED9">
        <w:rPr>
          <w:color w:val="000000" w:themeColor="text1"/>
          <w:highlight w:val="yellow"/>
          <w:lang w:val="nl-NL"/>
        </w:rPr>
        <w:t>teller</w:t>
      </w:r>
      <w:proofErr w:type="gramEnd"/>
      <w:r w:rsidRPr="00BE2ED9">
        <w:rPr>
          <w:color w:val="000000" w:themeColor="text1"/>
          <w:highlight w:val="yellow"/>
          <w:lang w:val="nl-NL"/>
        </w:rPr>
        <w:t xml:space="preserve"> += 1</w:t>
      </w:r>
    </w:p>
    <w:p w14:paraId="1B662171" w14:textId="58E10ECE" w:rsidR="002C1389" w:rsidRPr="00BE2ED9" w:rsidRDefault="002C1389" w:rsidP="002C1389">
      <w:pPr>
        <w:spacing w:after="0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  </w:t>
      </w:r>
      <w:proofErr w:type="gramStart"/>
      <w:r w:rsidRPr="00BE2ED9">
        <w:rPr>
          <w:color w:val="000000" w:themeColor="text1"/>
          <w:highlight w:val="yellow"/>
          <w:lang w:val="nl-NL"/>
        </w:rPr>
        <w:t>print(</w:t>
      </w:r>
      <w:proofErr w:type="gramEnd"/>
      <w:r w:rsidRPr="00BE2ED9">
        <w:rPr>
          <w:color w:val="000000" w:themeColor="text1"/>
          <w:highlight w:val="yellow"/>
          <w:lang w:val="nl-NL"/>
        </w:rPr>
        <w:t>"Er is/zijn", teller,   "dag(en) met een temperatuur boven of gelijk aan 7 graden geweest.")</w:t>
      </w:r>
    </w:p>
    <w:p w14:paraId="381DB81B" w14:textId="77777777" w:rsidR="002C1389" w:rsidRPr="00BE2ED9" w:rsidRDefault="002C1389" w:rsidP="002C1389">
      <w:pPr>
        <w:spacing w:after="0"/>
        <w:rPr>
          <w:color w:val="000000" w:themeColor="text1"/>
          <w:highlight w:val="yellow"/>
          <w:lang w:val="nl-NL"/>
        </w:rPr>
      </w:pPr>
      <w:proofErr w:type="gramStart"/>
      <w:r w:rsidRPr="00BE2ED9">
        <w:rPr>
          <w:color w:val="000000" w:themeColor="text1"/>
          <w:highlight w:val="yellow"/>
          <w:lang w:val="nl-NL"/>
        </w:rPr>
        <w:t>else</w:t>
      </w:r>
      <w:proofErr w:type="gramEnd"/>
      <w:r w:rsidRPr="00BE2ED9">
        <w:rPr>
          <w:color w:val="000000" w:themeColor="text1"/>
          <w:highlight w:val="yellow"/>
          <w:lang w:val="nl-NL"/>
        </w:rPr>
        <w:t>:</w:t>
      </w:r>
    </w:p>
    <w:p w14:paraId="530BDF89" w14:textId="497B080A" w:rsidR="002C1389" w:rsidRPr="00BE2ED9" w:rsidRDefault="002C1389" w:rsidP="002C1389">
      <w:pPr>
        <w:spacing w:after="0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  </w:t>
      </w:r>
      <w:proofErr w:type="gramStart"/>
      <w:r w:rsidRPr="00BE2ED9">
        <w:rPr>
          <w:color w:val="000000" w:themeColor="text1"/>
          <w:highlight w:val="yellow"/>
          <w:lang w:val="nl-NL"/>
        </w:rPr>
        <w:t>print(</w:t>
      </w:r>
      <w:proofErr w:type="gramEnd"/>
      <w:r w:rsidRPr="00BE2ED9">
        <w:rPr>
          <w:color w:val="000000" w:themeColor="text1"/>
          <w:highlight w:val="yellow"/>
          <w:lang w:val="nl-NL"/>
        </w:rPr>
        <w:t>"Fout: er zijn geen getallen in de lijst")</w:t>
      </w:r>
    </w:p>
    <w:p w14:paraId="0E90F631" w14:textId="77777777" w:rsidR="002C1389" w:rsidRPr="00BE2ED9" w:rsidRDefault="002C1389" w:rsidP="002C1389">
      <w:pPr>
        <w:spacing w:after="0"/>
        <w:rPr>
          <w:color w:val="000000" w:themeColor="text1"/>
          <w:highlight w:val="yellow"/>
          <w:lang w:val="nl-NL"/>
        </w:rPr>
      </w:pPr>
    </w:p>
    <w:p w14:paraId="4485E36E" w14:textId="2C130B2A" w:rsidR="0004785C" w:rsidRPr="00BE2ED9" w:rsidRDefault="00057FDE" w:rsidP="00BE2ED9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2pt] </w:t>
      </w:r>
      <w:r w:rsidR="006B4B34" w:rsidRPr="00BE2ED9">
        <w:rPr>
          <w:color w:val="000000" w:themeColor="text1"/>
          <w:highlight w:val="yellow"/>
          <w:lang w:val="nl-NL"/>
        </w:rPr>
        <w:t>ANTWOORD OPGAVE 6:</w:t>
      </w:r>
    </w:p>
    <w:p w14:paraId="6B04D04E" w14:textId="7E8F13E7" w:rsidR="00057FDE" w:rsidRPr="00BE2ED9" w:rsidRDefault="00BE2ED9" w:rsidP="00BE2ED9">
      <w:pPr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>B</w:t>
      </w:r>
    </w:p>
    <w:p w14:paraId="61951DBF" w14:textId="425C047C" w:rsidR="0004785C" w:rsidRPr="00BE2ED9" w:rsidRDefault="00057FDE" w:rsidP="0004785C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3pt] </w:t>
      </w:r>
      <w:r w:rsidR="0004785C" w:rsidRPr="00BE2ED9">
        <w:rPr>
          <w:color w:val="000000" w:themeColor="text1"/>
          <w:highlight w:val="yellow"/>
          <w:lang w:val="nl-NL"/>
        </w:rPr>
        <w:t>ANTWOORD OPGAVE 7</w:t>
      </w:r>
    </w:p>
    <w:p w14:paraId="30A32538" w14:textId="60C39D54" w:rsidR="0004785C" w:rsidRPr="00BE2ED9" w:rsidRDefault="0004785C" w:rsidP="0004785C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Print de som van alle getallen 1 t/m </w:t>
      </w:r>
      <w:r w:rsidR="00540355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6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, dus (1+2+3+4+5</w:t>
      </w:r>
      <w:r w:rsidR="00540355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+6=21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BE2ED9" w:rsidRPr="00BE2ED9" w14:paraId="56F7575F" w14:textId="77777777" w:rsidTr="00A53C37">
        <w:tc>
          <w:tcPr>
            <w:tcW w:w="2337" w:type="dxa"/>
          </w:tcPr>
          <w:p w14:paraId="7DD7A058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proofErr w:type="gramStart"/>
            <w:r w:rsidRPr="00BE2ED9">
              <w:rPr>
                <w:color w:val="000000" w:themeColor="text1"/>
                <w:highlight w:val="yellow"/>
                <w:lang w:val="nl-NL"/>
              </w:rPr>
              <w:t>n</w:t>
            </w:r>
            <w:proofErr w:type="gramEnd"/>
          </w:p>
        </w:tc>
        <w:tc>
          <w:tcPr>
            <w:tcW w:w="2337" w:type="dxa"/>
          </w:tcPr>
          <w:p w14:paraId="542F495A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proofErr w:type="gramStart"/>
            <w:r w:rsidRPr="00BE2ED9">
              <w:rPr>
                <w:color w:val="000000" w:themeColor="text1"/>
                <w:highlight w:val="yellow"/>
                <w:lang w:val="nl-NL"/>
              </w:rPr>
              <w:t>a</w:t>
            </w:r>
            <w:proofErr w:type="gramEnd"/>
          </w:p>
        </w:tc>
        <w:tc>
          <w:tcPr>
            <w:tcW w:w="2338" w:type="dxa"/>
          </w:tcPr>
          <w:p w14:paraId="351DE56D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proofErr w:type="gramStart"/>
            <w:r w:rsidRPr="00BE2ED9">
              <w:rPr>
                <w:color w:val="000000" w:themeColor="text1"/>
                <w:highlight w:val="yellow"/>
                <w:lang w:val="nl-NL"/>
              </w:rPr>
              <w:t>b</w:t>
            </w:r>
            <w:proofErr w:type="gramEnd"/>
          </w:p>
        </w:tc>
      </w:tr>
      <w:tr w:rsidR="00BE2ED9" w:rsidRPr="00BE2ED9" w14:paraId="4C114E7D" w14:textId="77777777" w:rsidTr="00A53C37">
        <w:tc>
          <w:tcPr>
            <w:tcW w:w="2337" w:type="dxa"/>
          </w:tcPr>
          <w:p w14:paraId="69DFAA01" w14:textId="130F9C2A" w:rsidR="0004785C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  <w:tc>
          <w:tcPr>
            <w:tcW w:w="2337" w:type="dxa"/>
          </w:tcPr>
          <w:p w14:paraId="4489E80B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0</w:t>
            </w:r>
          </w:p>
        </w:tc>
        <w:tc>
          <w:tcPr>
            <w:tcW w:w="2338" w:type="dxa"/>
          </w:tcPr>
          <w:p w14:paraId="7997B540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1</w:t>
            </w:r>
          </w:p>
        </w:tc>
      </w:tr>
      <w:tr w:rsidR="00BE2ED9" w:rsidRPr="00BE2ED9" w14:paraId="729CEDBA" w14:textId="77777777" w:rsidTr="00A53C37">
        <w:tc>
          <w:tcPr>
            <w:tcW w:w="2337" w:type="dxa"/>
          </w:tcPr>
          <w:p w14:paraId="4EFCDD29" w14:textId="4CF6FD6D" w:rsidR="0004785C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  <w:tc>
          <w:tcPr>
            <w:tcW w:w="2337" w:type="dxa"/>
          </w:tcPr>
          <w:p w14:paraId="55BD603C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1</w:t>
            </w:r>
          </w:p>
        </w:tc>
        <w:tc>
          <w:tcPr>
            <w:tcW w:w="2338" w:type="dxa"/>
          </w:tcPr>
          <w:p w14:paraId="5D21BEAD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2</w:t>
            </w:r>
          </w:p>
        </w:tc>
      </w:tr>
      <w:tr w:rsidR="00BE2ED9" w:rsidRPr="00BE2ED9" w14:paraId="100BA602" w14:textId="77777777" w:rsidTr="00A53C37">
        <w:tc>
          <w:tcPr>
            <w:tcW w:w="2337" w:type="dxa"/>
          </w:tcPr>
          <w:p w14:paraId="0958F495" w14:textId="203E4857" w:rsidR="0004785C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  <w:tc>
          <w:tcPr>
            <w:tcW w:w="2337" w:type="dxa"/>
          </w:tcPr>
          <w:p w14:paraId="34AB9CEB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3</w:t>
            </w:r>
          </w:p>
        </w:tc>
        <w:tc>
          <w:tcPr>
            <w:tcW w:w="2338" w:type="dxa"/>
          </w:tcPr>
          <w:p w14:paraId="36AFC454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3</w:t>
            </w:r>
          </w:p>
        </w:tc>
      </w:tr>
      <w:tr w:rsidR="00BE2ED9" w:rsidRPr="00BE2ED9" w14:paraId="3BA89C1C" w14:textId="77777777" w:rsidTr="00A53C37">
        <w:tc>
          <w:tcPr>
            <w:tcW w:w="2337" w:type="dxa"/>
          </w:tcPr>
          <w:p w14:paraId="29EC45E3" w14:textId="211BFAB6" w:rsidR="0004785C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  <w:tc>
          <w:tcPr>
            <w:tcW w:w="2337" w:type="dxa"/>
          </w:tcPr>
          <w:p w14:paraId="6841E0EA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  <w:tc>
          <w:tcPr>
            <w:tcW w:w="2338" w:type="dxa"/>
          </w:tcPr>
          <w:p w14:paraId="425E6DD7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4</w:t>
            </w:r>
          </w:p>
        </w:tc>
      </w:tr>
      <w:tr w:rsidR="00BE2ED9" w:rsidRPr="00BE2ED9" w14:paraId="18A8A936" w14:textId="77777777" w:rsidTr="00A53C37">
        <w:tc>
          <w:tcPr>
            <w:tcW w:w="2337" w:type="dxa"/>
          </w:tcPr>
          <w:p w14:paraId="4E79B131" w14:textId="4F2723E9" w:rsidR="0004785C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  <w:tc>
          <w:tcPr>
            <w:tcW w:w="2337" w:type="dxa"/>
          </w:tcPr>
          <w:p w14:paraId="2D8F8888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10</w:t>
            </w:r>
          </w:p>
        </w:tc>
        <w:tc>
          <w:tcPr>
            <w:tcW w:w="2338" w:type="dxa"/>
          </w:tcPr>
          <w:p w14:paraId="76759A2D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5</w:t>
            </w:r>
          </w:p>
        </w:tc>
      </w:tr>
      <w:tr w:rsidR="00BE2ED9" w:rsidRPr="00BE2ED9" w14:paraId="2AEF0AEE" w14:textId="77777777" w:rsidTr="00A53C37">
        <w:tc>
          <w:tcPr>
            <w:tcW w:w="2337" w:type="dxa"/>
          </w:tcPr>
          <w:p w14:paraId="19702FA5" w14:textId="3C8E3082" w:rsidR="0004785C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  <w:tc>
          <w:tcPr>
            <w:tcW w:w="2337" w:type="dxa"/>
          </w:tcPr>
          <w:p w14:paraId="7FE09B2A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15</w:t>
            </w:r>
          </w:p>
        </w:tc>
        <w:tc>
          <w:tcPr>
            <w:tcW w:w="2338" w:type="dxa"/>
          </w:tcPr>
          <w:p w14:paraId="66AD8C5F" w14:textId="77777777" w:rsidR="0004785C" w:rsidRPr="00BE2ED9" w:rsidRDefault="0004785C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</w:tr>
      <w:tr w:rsidR="00BE2ED9" w:rsidRPr="00BE2ED9" w14:paraId="50A9B12D" w14:textId="77777777" w:rsidTr="00A53C37">
        <w:tc>
          <w:tcPr>
            <w:tcW w:w="2337" w:type="dxa"/>
          </w:tcPr>
          <w:p w14:paraId="073DAB23" w14:textId="1D3F29AB" w:rsidR="00540355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6</w:t>
            </w:r>
          </w:p>
        </w:tc>
        <w:tc>
          <w:tcPr>
            <w:tcW w:w="2337" w:type="dxa"/>
          </w:tcPr>
          <w:p w14:paraId="63DB1828" w14:textId="22FA4DF0" w:rsidR="00540355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21</w:t>
            </w:r>
          </w:p>
        </w:tc>
        <w:tc>
          <w:tcPr>
            <w:tcW w:w="2338" w:type="dxa"/>
          </w:tcPr>
          <w:p w14:paraId="673AAA71" w14:textId="778CBA4A" w:rsidR="00540355" w:rsidRPr="00BE2ED9" w:rsidRDefault="00540355" w:rsidP="00A53C37">
            <w:pPr>
              <w:rPr>
                <w:color w:val="000000" w:themeColor="text1"/>
                <w:highlight w:val="yellow"/>
                <w:lang w:val="nl-NL"/>
              </w:rPr>
            </w:pPr>
            <w:r w:rsidRPr="00BE2ED9">
              <w:rPr>
                <w:color w:val="000000" w:themeColor="text1"/>
                <w:highlight w:val="yellow"/>
                <w:lang w:val="nl-NL"/>
              </w:rPr>
              <w:t>7</w:t>
            </w:r>
          </w:p>
        </w:tc>
      </w:tr>
    </w:tbl>
    <w:p w14:paraId="1E2DF1A7" w14:textId="22DE3402" w:rsidR="000A3005" w:rsidRPr="00BE2ED9" w:rsidRDefault="000A3005" w:rsidP="0004785C">
      <w:pPr>
        <w:rPr>
          <w:color w:val="000000" w:themeColor="text1"/>
          <w:highlight w:val="yellow"/>
          <w:lang w:val="nl-NL"/>
        </w:rPr>
      </w:pPr>
    </w:p>
    <w:p w14:paraId="51BAF3AD" w14:textId="0A8C57B9" w:rsidR="0004785C" w:rsidRPr="00BE2ED9" w:rsidRDefault="0004785C" w:rsidP="0004785C">
      <w:pPr>
        <w:ind w:left="360"/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[0pt</w:t>
      </w:r>
      <w:r w:rsidR="00F62CE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]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</w:t>
      </w:r>
      <w:r w:rsidR="00057FDE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als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onduidelijk</w:t>
      </w:r>
      <w:r w:rsidR="00057FDE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is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waar</w:t>
      </w:r>
      <w:r w:rsidR="00F62CE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van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de som berekend wordt</w:t>
      </w:r>
    </w:p>
    <w:p w14:paraId="0866A237" w14:textId="2A87787A" w:rsidR="000A3005" w:rsidRPr="00BE2ED9" w:rsidRDefault="00057FDE" w:rsidP="0004785C">
      <w:pPr>
        <w:ind w:left="360"/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[</w:t>
      </w:r>
      <w:r w:rsidR="0004785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1pt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]</w:t>
      </w:r>
      <w:r w:rsidR="0004785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</w:t>
      </w:r>
      <w:r w:rsidR="00FB2B3A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als de leerling een </w:t>
      </w:r>
      <w:r w:rsidR="0004785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correcte </w:t>
      </w:r>
      <w:proofErr w:type="spellStart"/>
      <w:r w:rsidR="0004785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trace</w:t>
      </w:r>
      <w:proofErr w:type="spellEnd"/>
      <w:r w:rsidR="00FB2B3A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/uitvoer kan laten zien, maar geen coherente samenvatting geeft</w:t>
      </w:r>
    </w:p>
    <w:p w14:paraId="0C2309DE" w14:textId="0A05C4B1" w:rsidR="0004785C" w:rsidRPr="00BE2ED9" w:rsidRDefault="00F62CEC" w:rsidP="0004785C">
      <w:pPr>
        <w:ind w:left="360"/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lastRenderedPageBreak/>
        <w:t xml:space="preserve"> </w:t>
      </w:r>
      <w:r w:rsidR="00057FDE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[</w:t>
      </w:r>
      <w:r w:rsidR="000A3005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2pt</w:t>
      </w:r>
      <w:r w:rsidR="00057FDE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]</w:t>
      </w:r>
      <w:r w:rsidR="000A3005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</w:t>
      </w:r>
      <w:proofErr w:type="gramStart"/>
      <w:r w:rsidR="000A3005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samenvatting /</w:t>
      </w:r>
      <w:proofErr w:type="gramEnd"/>
      <w:r w:rsidR="000A3005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</w:t>
      </w:r>
      <w:r w:rsidR="0004785C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uitleg van wat er gebeurt</w:t>
      </w:r>
    </w:p>
    <w:p w14:paraId="623F224A" w14:textId="77777777" w:rsidR="00540355" w:rsidRPr="00BE2ED9" w:rsidRDefault="00540355" w:rsidP="00540355">
      <w:pPr>
        <w:pStyle w:val="Kop1"/>
        <w:rPr>
          <w:color w:val="000000" w:themeColor="text1"/>
          <w:highlight w:val="yellow"/>
          <w:lang w:val="nl-NL"/>
        </w:rPr>
      </w:pPr>
    </w:p>
    <w:p w14:paraId="0E5CCD4F" w14:textId="31D533B9" w:rsidR="00540355" w:rsidRPr="00BE2ED9" w:rsidRDefault="00057FDE" w:rsidP="006B4B34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3pt] </w:t>
      </w:r>
      <w:r w:rsidR="006B4B34" w:rsidRPr="00BE2ED9">
        <w:rPr>
          <w:color w:val="000000" w:themeColor="text1"/>
          <w:highlight w:val="yellow"/>
          <w:lang w:val="nl-NL"/>
        </w:rPr>
        <w:t>ANTWOORD OPGAVE 8</w:t>
      </w:r>
    </w:p>
    <w:p w14:paraId="1F81DD9D" w14:textId="77777777" w:rsidR="006B4B34" w:rsidRPr="00BE2ED9" w:rsidRDefault="006B4B34" w:rsidP="006B4B34">
      <w:pPr>
        <w:pStyle w:val="HTML-voorafopgemaakt"/>
        <w:shd w:val="clear" w:color="auto" w:fill="FFFFFF"/>
        <w:ind w:left="720"/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</w:pPr>
      <w:proofErr w:type="gramStart"/>
      <w:r w:rsidRPr="00BE2ED9">
        <w:rPr>
          <w:rFonts w:ascii="Consolas" w:hAnsi="Consolas"/>
          <w:b/>
          <w:bCs/>
          <w:color w:val="000000" w:themeColor="text1"/>
          <w:sz w:val="24"/>
          <w:szCs w:val="24"/>
          <w:highlight w:val="yellow"/>
          <w:lang w:val="nl-NL"/>
        </w:rPr>
        <w:t>import</w:t>
      </w:r>
      <w:proofErr w:type="gramEnd"/>
      <w:r w:rsidRPr="00BE2ED9">
        <w:rPr>
          <w:rFonts w:ascii="Consolas" w:hAnsi="Consolas"/>
          <w:b/>
          <w:bCs/>
          <w:color w:val="000000" w:themeColor="text1"/>
          <w:sz w:val="24"/>
          <w:szCs w:val="24"/>
          <w:highlight w:val="yellow"/>
          <w:lang w:val="nl-NL"/>
        </w:rPr>
        <w:t xml:space="preserve"> 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t>turtle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i/>
          <w:iCs/>
          <w:color w:val="000000" w:themeColor="text1"/>
          <w:sz w:val="24"/>
          <w:szCs w:val="24"/>
          <w:highlight w:val="yellow"/>
          <w:lang w:val="nl-NL"/>
        </w:rPr>
        <w:t>#Definitie: instructies voor een driehoek</w:t>
      </w:r>
      <w:r w:rsidRPr="00BE2ED9">
        <w:rPr>
          <w:rFonts w:ascii="Consolas" w:hAnsi="Consolas"/>
          <w:i/>
          <w:iCs/>
          <w:color w:val="000000" w:themeColor="text1"/>
          <w:sz w:val="24"/>
          <w:szCs w:val="24"/>
          <w:highlight w:val="yellow"/>
          <w:lang w:val="nl-NL"/>
        </w:rPr>
        <w:br/>
        <w:t># met een gegeven lengte en kleur</w:t>
      </w:r>
      <w:r w:rsidRPr="00BE2ED9">
        <w:rPr>
          <w:rFonts w:ascii="Consolas" w:hAnsi="Consolas"/>
          <w:i/>
          <w:iCs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b/>
          <w:bCs/>
          <w:color w:val="000000" w:themeColor="text1"/>
          <w:sz w:val="24"/>
          <w:szCs w:val="24"/>
          <w:highlight w:val="yellow"/>
          <w:lang w:val="nl-NL"/>
        </w:rPr>
        <w:t xml:space="preserve">def 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t>driehoek( lengte, kleur ):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  <w:t xml:space="preserve">     turtle.pencolor( kleur )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  <w:t xml:space="preserve">     turtle.forward( lengte )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  <w:t xml:space="preserve">     turtle.right(120)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  <w:t xml:space="preserve">     turtle.forward( lengte )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  <w:t xml:space="preserve">     turtle.right(120)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  <w:t xml:space="preserve">     turtle.forward (lengte )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  <w:t>turtle.pendown()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i/>
          <w:iCs/>
          <w:color w:val="000000" w:themeColor="text1"/>
          <w:sz w:val="24"/>
          <w:szCs w:val="24"/>
          <w:highlight w:val="yellow"/>
          <w:lang w:val="nl-NL"/>
        </w:rPr>
        <w:t>#Aanroep: teken vierkant met lengte 50</w:t>
      </w:r>
      <w:r w:rsidRPr="00BE2ED9">
        <w:rPr>
          <w:rFonts w:ascii="Consolas" w:hAnsi="Consolas"/>
          <w:i/>
          <w:iCs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t xml:space="preserve">driehoek( 50, </w:t>
      </w:r>
      <w:r w:rsidRPr="00BE2ED9">
        <w:rPr>
          <w:rFonts w:ascii="Consolas" w:hAnsi="Consolas"/>
          <w:b/>
          <w:bCs/>
          <w:color w:val="000000" w:themeColor="text1"/>
          <w:sz w:val="24"/>
          <w:szCs w:val="24"/>
          <w:highlight w:val="yellow"/>
          <w:lang w:val="nl-NL"/>
        </w:rPr>
        <w:t xml:space="preserve">"red" 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t>)</w:t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rFonts w:ascii="Consolas" w:hAnsi="Consolas"/>
          <w:color w:val="000000" w:themeColor="text1"/>
          <w:sz w:val="24"/>
          <w:szCs w:val="24"/>
          <w:highlight w:val="yellow"/>
          <w:lang w:val="nl-NL"/>
        </w:rPr>
        <w:br/>
        <w:t>turtle.done()</w:t>
      </w:r>
    </w:p>
    <w:p w14:paraId="541F9558" w14:textId="77777777" w:rsidR="006B4B34" w:rsidRPr="00BE2ED9" w:rsidRDefault="006B4B34" w:rsidP="006B4B34">
      <w:pPr>
        <w:pStyle w:val="Lijstalinea"/>
        <w:rPr>
          <w:color w:val="000000" w:themeColor="text1"/>
          <w:highlight w:val="yellow"/>
          <w:u w:val="single"/>
        </w:rPr>
      </w:pPr>
    </w:p>
    <w:p w14:paraId="41D06CDD" w14:textId="6FAF2F9F" w:rsidR="006B4B34" w:rsidRPr="00BE2ED9" w:rsidRDefault="00BE2ED9" w:rsidP="006B4B34">
      <w:pPr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</w:pPr>
      <w:r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[</w:t>
      </w:r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 xml:space="preserve"> -1pt voor elk fout</w:t>
      </w:r>
      <w:r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:</w:t>
      </w:r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 xml:space="preserve"> import op juiste plek, aanroep </w:t>
      </w:r>
      <w:proofErr w:type="gramStart"/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driehoek(</w:t>
      </w:r>
      <w:proofErr w:type="gramEnd"/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…), parameters (50,red), def (aanroep incl</w:t>
      </w:r>
      <w:r w:rsidR="005718B1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.</w:t>
      </w:r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 xml:space="preserve"> lengte en kleur),  gebruik kleur en lengte in def blok, -1 punt max voor alle kleine syntax/</w:t>
      </w:r>
      <w:r w:rsidR="00F62CEC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inspring</w:t>
      </w:r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fouten bij elkaar. -1pt voor onduidelijke naamgeving van functie/parameters</w:t>
      </w:r>
      <w:r w:rsidR="00176177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. Geen aftrek voor het plaatsen van</w:t>
      </w:r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 xml:space="preserve"> </w:t>
      </w:r>
      <w:proofErr w:type="spellStart"/>
      <w:proofErr w:type="gramStart"/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pendown</w:t>
      </w:r>
      <w:proofErr w:type="spellEnd"/>
      <w:r w:rsidR="00F62CEC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(</w:t>
      </w:r>
      <w:proofErr w:type="gramEnd"/>
      <w:r w:rsidR="00F62CEC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)</w:t>
      </w:r>
      <w:r w:rsidR="00176177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 xml:space="preserve"> </w:t>
      </w:r>
      <w:r w:rsidR="006B4B34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 xml:space="preserve">in de </w:t>
      </w:r>
      <w:proofErr w:type="spellStart"/>
      <w:r w:rsidR="00176177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def</w:t>
      </w:r>
      <w:proofErr w:type="spellEnd"/>
      <w:r w:rsidR="00176177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 xml:space="preserve">. Geen aftrek voor het weglaten van </w:t>
      </w:r>
      <w:proofErr w:type="spellStart"/>
      <w:proofErr w:type="gramStart"/>
      <w:r w:rsidR="00176177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turtle.done</w:t>
      </w:r>
      <w:proofErr w:type="spellEnd"/>
      <w:proofErr w:type="gramEnd"/>
      <w:r w:rsidR="00176177" w:rsidRPr="00BE2ED9">
        <w:rPr>
          <w:rFonts w:ascii="Arial" w:hAnsi="Arial" w:cs="Arial"/>
          <w:color w:val="000000" w:themeColor="text1"/>
          <w:sz w:val="24"/>
          <w:szCs w:val="28"/>
          <w:highlight w:val="yellow"/>
          <w:lang w:val="nl-NL"/>
        </w:rPr>
        <w:t>().</w:t>
      </w:r>
    </w:p>
    <w:p w14:paraId="73ED33E6" w14:textId="4B73AB39" w:rsidR="006B4B34" w:rsidRPr="00BE2ED9" w:rsidRDefault="006B4B34" w:rsidP="00176177">
      <w:pPr>
        <w:rPr>
          <w:color w:val="000000" w:themeColor="text1"/>
          <w:sz w:val="28"/>
          <w:highlight w:val="yellow"/>
          <w:lang w:val="nl-NL"/>
        </w:rPr>
      </w:pPr>
    </w:p>
    <w:p w14:paraId="3C7D0F1E" w14:textId="0C9AC54E" w:rsidR="002F2204" w:rsidRPr="00BE2ED9" w:rsidRDefault="00057FDE" w:rsidP="00057FDE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3pt] </w:t>
      </w:r>
      <w:r w:rsidR="0070015F" w:rsidRPr="00BE2ED9">
        <w:rPr>
          <w:color w:val="000000" w:themeColor="text1"/>
          <w:highlight w:val="yellow"/>
          <w:lang w:val="nl-NL"/>
        </w:rPr>
        <w:t>ANTWOORD</w:t>
      </w:r>
      <w:r w:rsidR="002F2204" w:rsidRPr="00BE2ED9">
        <w:rPr>
          <w:color w:val="000000" w:themeColor="text1"/>
          <w:highlight w:val="yellow"/>
          <w:lang w:val="nl-NL"/>
        </w:rPr>
        <w:t xml:space="preserve"> Opgave </w:t>
      </w:r>
      <w:r w:rsidR="0070015F" w:rsidRPr="00BE2ED9">
        <w:rPr>
          <w:color w:val="000000" w:themeColor="text1"/>
          <w:highlight w:val="yellow"/>
          <w:lang w:val="nl-NL"/>
        </w:rPr>
        <w:t>9</w:t>
      </w:r>
    </w:p>
    <w:p w14:paraId="24B9C778" w14:textId="77777777" w:rsidR="002F2204" w:rsidRPr="00BE2ED9" w:rsidRDefault="002F2204" w:rsidP="002F2204">
      <w:pPr>
        <w:pStyle w:val="Lijstalinea"/>
        <w:rPr>
          <w:rFonts w:ascii="Arial" w:hAnsi="Arial" w:cs="Arial"/>
          <w:color w:val="000000" w:themeColor="text1"/>
          <w:sz w:val="24"/>
          <w:highlight w:val="yellow"/>
        </w:rPr>
      </w:pPr>
    </w:p>
    <w:p w14:paraId="12879196" w14:textId="77777777" w:rsidR="00057FDE" w:rsidRPr="00BE2ED9" w:rsidRDefault="002F2204" w:rsidP="002F2204">
      <w:pPr>
        <w:rPr>
          <w:rFonts w:ascii="Arial" w:hAnsi="Arial"/>
          <w:color w:val="000000" w:themeColor="text1"/>
          <w:sz w:val="24"/>
          <w:highlight w:val="yellow"/>
          <w:lang w:val="nl-NL"/>
        </w:rPr>
      </w:pPr>
      <w:r w:rsidRPr="00BE2ED9">
        <w:rPr>
          <w:rFonts w:ascii="Arial" w:hAnsi="Arial"/>
          <w:color w:val="000000" w:themeColor="text1"/>
          <w:sz w:val="24"/>
          <w:highlight w:val="yellow"/>
          <w:lang w:val="nl-NL"/>
        </w:rPr>
        <w:t>a) [1</w:t>
      </w:r>
      <w:proofErr w:type="gramStart"/>
      <w:r w:rsidRPr="00BE2ED9">
        <w:rPr>
          <w:rFonts w:ascii="Arial" w:hAnsi="Arial"/>
          <w:color w:val="000000" w:themeColor="text1"/>
          <w:sz w:val="24"/>
          <w:highlight w:val="yellow"/>
          <w:lang w:val="nl-NL"/>
        </w:rPr>
        <w:t>pt]  8</w:t>
      </w:r>
      <w:proofErr w:type="gramEnd"/>
      <w:r w:rsidRPr="00BE2ED9">
        <w:rPr>
          <w:rFonts w:ascii="Arial" w:hAnsi="Arial"/>
          <w:color w:val="000000" w:themeColor="text1"/>
          <w:sz w:val="24"/>
          <w:highlight w:val="yellow"/>
          <w:lang w:val="nl-NL"/>
        </w:rPr>
        <w:t xml:space="preserve"> </w:t>
      </w:r>
    </w:p>
    <w:p w14:paraId="06260AB5" w14:textId="2F7C8A97" w:rsidR="002F2204" w:rsidRPr="00BE2ED9" w:rsidRDefault="002F2204" w:rsidP="002F2204">
      <w:pPr>
        <w:rPr>
          <w:rFonts w:ascii="Arial" w:hAnsi="Arial"/>
          <w:color w:val="000000" w:themeColor="text1"/>
          <w:sz w:val="24"/>
          <w:lang w:val="nl-NL"/>
        </w:rPr>
      </w:pPr>
      <w:r w:rsidRPr="00BE2ED9">
        <w:rPr>
          <w:rFonts w:ascii="Arial" w:hAnsi="Arial"/>
          <w:color w:val="000000" w:themeColor="text1"/>
          <w:sz w:val="24"/>
          <w:highlight w:val="yellow"/>
          <w:lang w:val="nl-NL"/>
        </w:rPr>
        <w:t xml:space="preserve">b) </w:t>
      </w:r>
      <w:r w:rsidR="00057FDE" w:rsidRPr="00BE2ED9">
        <w:rPr>
          <w:rFonts w:ascii="Arial" w:hAnsi="Arial"/>
          <w:color w:val="000000" w:themeColor="text1"/>
          <w:sz w:val="24"/>
          <w:highlight w:val="yellow"/>
          <w:lang w:val="nl-NL"/>
        </w:rPr>
        <w:t xml:space="preserve">[2pt] </w:t>
      </w:r>
      <w:r w:rsidR="00BC2C9A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De functie </w:t>
      </w:r>
      <w:proofErr w:type="spellStart"/>
      <w:r w:rsidR="00BC2C9A" w:rsidRPr="00BE2ED9">
        <w:rPr>
          <w:rFonts w:ascii="Consolas" w:hAnsi="Consolas" w:cs="Arial"/>
          <w:color w:val="000000" w:themeColor="text1"/>
          <w:sz w:val="24"/>
          <w:szCs w:val="24"/>
          <w:highlight w:val="yellow"/>
          <w:lang w:val="nl-NL"/>
        </w:rPr>
        <w:t>mijn_</w:t>
      </w:r>
      <w:proofErr w:type="gramStart"/>
      <w:r w:rsidR="00BC2C9A" w:rsidRPr="00BE2ED9">
        <w:rPr>
          <w:rFonts w:ascii="Consolas" w:hAnsi="Consolas" w:cs="Arial"/>
          <w:color w:val="000000" w:themeColor="text1"/>
          <w:sz w:val="24"/>
          <w:szCs w:val="24"/>
          <w:highlight w:val="yellow"/>
          <w:lang w:val="nl-NL"/>
        </w:rPr>
        <w:t>functie</w:t>
      </w:r>
      <w:proofErr w:type="spellEnd"/>
      <w:r w:rsidR="00BC2C9A" w:rsidRPr="00BE2ED9">
        <w:rPr>
          <w:rFonts w:ascii="Consolas" w:hAnsi="Consolas" w:cs="Arial"/>
          <w:color w:val="000000" w:themeColor="text1"/>
          <w:sz w:val="24"/>
          <w:szCs w:val="24"/>
          <w:highlight w:val="yellow"/>
          <w:lang w:val="nl-NL"/>
        </w:rPr>
        <w:t>(</w:t>
      </w:r>
      <w:proofErr w:type="gramEnd"/>
      <w:r w:rsidR="00BC2C9A" w:rsidRPr="00BE2ED9">
        <w:rPr>
          <w:rFonts w:ascii="Consolas" w:hAnsi="Consolas" w:cs="Arial"/>
          <w:color w:val="000000" w:themeColor="text1"/>
          <w:sz w:val="24"/>
          <w:szCs w:val="24"/>
          <w:highlight w:val="yellow"/>
          <w:lang w:val="nl-NL"/>
        </w:rPr>
        <w:t>)</w:t>
      </w:r>
      <w:r w:rsidR="00BC2C9A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 xml:space="preserve"> b</w:t>
      </w: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epaal</w:t>
      </w:r>
      <w:r w:rsidR="00BC2C9A"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t</w:t>
      </w:r>
      <w:r w:rsidRPr="00BE2ED9">
        <w:rPr>
          <w:rFonts w:ascii="Arial" w:hAnsi="Arial"/>
          <w:color w:val="000000" w:themeColor="text1"/>
          <w:sz w:val="24"/>
          <w:highlight w:val="yellow"/>
          <w:lang w:val="nl-NL"/>
        </w:rPr>
        <w:t xml:space="preserve"> de grootste waarde [1pt] van een gegeven lijst [1pt] van getallen.</w:t>
      </w:r>
    </w:p>
    <w:p w14:paraId="3A4615D1" w14:textId="356F0E28" w:rsidR="00DB4CAB" w:rsidRPr="00BE2ED9" w:rsidRDefault="00DB4CAB" w:rsidP="00DB4CAB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</w:rPr>
        <w:t xml:space="preserve">[4pt] ANTWOORD </w:t>
      </w:r>
      <w:proofErr w:type="spellStart"/>
      <w:r w:rsidRPr="00BE2ED9">
        <w:rPr>
          <w:color w:val="000000" w:themeColor="text1"/>
          <w:highlight w:val="yellow"/>
        </w:rPr>
        <w:t>Opgave</w:t>
      </w:r>
      <w:proofErr w:type="spellEnd"/>
      <w:r w:rsidRPr="00BE2ED9">
        <w:rPr>
          <w:color w:val="000000" w:themeColor="text1"/>
          <w:highlight w:val="yellow"/>
        </w:rPr>
        <w:t xml:space="preserve"> 10</w:t>
      </w:r>
      <w:r w:rsidRPr="00BE2ED9">
        <w:rPr>
          <w:color w:val="000000" w:themeColor="text1"/>
          <w:highlight w:val="yellow"/>
          <w:lang w:val="nl-NL"/>
        </w:rPr>
        <w:t>:</w:t>
      </w:r>
    </w:p>
    <w:tbl>
      <w:tblPr>
        <w:tblStyle w:val="Tabelraster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BE2ED9" w:rsidRPr="00BE2ED9" w14:paraId="1C99196A" w14:textId="77777777" w:rsidTr="00BE2ED9">
        <w:tc>
          <w:tcPr>
            <w:tcW w:w="8856" w:type="dxa"/>
          </w:tcPr>
          <w:p w14:paraId="37F89BC2" w14:textId="77777777" w:rsidR="00176177" w:rsidRPr="00BE2ED9" w:rsidRDefault="00176177" w:rsidP="00176177">
            <w:pPr>
              <w:ind w:left="720"/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</w:pPr>
            <w:proofErr w:type="spellStart"/>
            <w:proofErr w:type="gramStart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def</w:t>
            </w:r>
            <w:proofErr w:type="spellEnd"/>
            <w:proofErr w:type="gramEnd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 xml:space="preserve"> </w:t>
            </w:r>
            <w:proofErr w:type="spellStart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berekenOpp</w:t>
            </w:r>
            <w:proofErr w:type="spellEnd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(breedte, hoogte):</w:t>
            </w:r>
          </w:p>
          <w:p w14:paraId="577C33F9" w14:textId="77777777" w:rsidR="00176177" w:rsidRPr="00BE2ED9" w:rsidRDefault="00176177" w:rsidP="00176177">
            <w:pPr>
              <w:spacing w:after="160" w:line="259" w:lineRule="auto"/>
              <w:ind w:left="720" w:firstLine="720"/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</w:pPr>
            <w:proofErr w:type="gramStart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return</w:t>
            </w:r>
            <w:proofErr w:type="gramEnd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 xml:space="preserve"> breedte * hoogte</w:t>
            </w:r>
          </w:p>
          <w:p w14:paraId="52E2B0C5" w14:textId="77777777" w:rsidR="00176177" w:rsidRPr="00BE2ED9" w:rsidRDefault="00176177" w:rsidP="00176177">
            <w:pPr>
              <w:ind w:left="720" w:firstLine="720"/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</w:pPr>
          </w:p>
          <w:p w14:paraId="5DA4632F" w14:textId="77777777" w:rsidR="00176177" w:rsidRPr="00BE2ED9" w:rsidRDefault="00176177" w:rsidP="00176177">
            <w:pPr>
              <w:ind w:left="720"/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</w:pPr>
            <w:proofErr w:type="gramStart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kosten</w:t>
            </w:r>
            <w:proofErr w:type="gramEnd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 xml:space="preserve"> = 4 * </w:t>
            </w:r>
            <w:proofErr w:type="spellStart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berekenOpp</w:t>
            </w:r>
            <w:proofErr w:type="spellEnd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(3, 5)</w:t>
            </w:r>
          </w:p>
          <w:p w14:paraId="33995686" w14:textId="29ABE0AB" w:rsidR="00176177" w:rsidRPr="00BE2ED9" w:rsidRDefault="00176177" w:rsidP="00176177">
            <w:pPr>
              <w:ind w:left="720"/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</w:pPr>
            <w:proofErr w:type="gramStart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print</w:t>
            </w:r>
            <w:proofErr w:type="gramEnd"/>
            <w:r w:rsidRPr="00BE2ED9">
              <w:rPr>
                <w:rFonts w:ascii="Consolas" w:hAnsi="Consolas"/>
                <w:color w:val="000000" w:themeColor="text1"/>
                <w:sz w:val="24"/>
                <w:szCs w:val="24"/>
                <w:highlight w:val="yellow"/>
                <w:lang w:val="nl-NL"/>
              </w:rPr>
              <w:t>(kosten)</w:t>
            </w:r>
          </w:p>
        </w:tc>
      </w:tr>
    </w:tbl>
    <w:p w14:paraId="2A6853B7" w14:textId="711EF7AE" w:rsidR="00DB4CAB" w:rsidRPr="00BE2ED9" w:rsidRDefault="00DB4CAB">
      <w:pPr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lastRenderedPageBreak/>
        <w:t>a) [2pt] voor de definitie met parameters en return</w:t>
      </w:r>
    </w:p>
    <w:p w14:paraId="337123FA" w14:textId="44C9E60D" w:rsidR="003A1527" w:rsidRPr="00BE2ED9" w:rsidRDefault="00DB4CAB">
      <w:pPr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b) [1pt] voor aanroep van </w:t>
      </w:r>
      <w:proofErr w:type="gramStart"/>
      <w:r w:rsidRPr="00BE2ED9">
        <w:rPr>
          <w:color w:val="000000" w:themeColor="text1"/>
          <w:highlight w:val="yellow"/>
          <w:lang w:val="nl-NL"/>
        </w:rPr>
        <w:t>calcArea(</w:t>
      </w:r>
      <w:proofErr w:type="gramEnd"/>
      <w:r w:rsidRPr="00BE2ED9">
        <w:rPr>
          <w:color w:val="000000" w:themeColor="text1"/>
          <w:highlight w:val="yellow"/>
          <w:lang w:val="nl-NL"/>
        </w:rPr>
        <w:t xml:space="preserve">3,5) met juiste waarden en </w:t>
      </w:r>
      <w:bookmarkStart w:id="2" w:name="_Hlk163656206"/>
      <w:r w:rsidRPr="00BE2ED9">
        <w:rPr>
          <w:color w:val="000000" w:themeColor="text1"/>
          <w:highlight w:val="yellow"/>
          <w:lang w:val="nl-NL"/>
        </w:rPr>
        <w:t>opslaan in een variabele</w:t>
      </w:r>
      <w:bookmarkEnd w:id="2"/>
      <w:r w:rsidRPr="00BE2ED9">
        <w:rPr>
          <w:color w:val="000000" w:themeColor="text1"/>
          <w:highlight w:val="yellow"/>
          <w:lang w:val="nl-NL"/>
        </w:rPr>
        <w:t xml:space="preserve">: </w:t>
      </w:r>
      <w:r w:rsidR="003A1527" w:rsidRPr="00BE2ED9">
        <w:rPr>
          <w:color w:val="000000" w:themeColor="text1"/>
          <w:highlight w:val="yellow"/>
          <w:lang w:val="nl-NL"/>
        </w:rPr>
        <w:tab/>
      </w:r>
      <w:r w:rsidRPr="00BE2ED9">
        <w:rPr>
          <w:rFonts w:ascii="Consolas" w:hAnsi="Consolas" w:cs="Courier New"/>
          <w:color w:val="000000" w:themeColor="text1"/>
          <w:sz w:val="24"/>
          <w:szCs w:val="24"/>
          <w:highlight w:val="yellow"/>
          <w:lang w:val="nl-NL"/>
        </w:rPr>
        <w:t>calculatedArea = calcArea(3,5)</w:t>
      </w:r>
      <w:r w:rsidRPr="00BE2ED9">
        <w:rPr>
          <w:rFonts w:ascii="Consolas" w:hAnsi="Consolas" w:cs="Courier New"/>
          <w:color w:val="000000" w:themeColor="text1"/>
          <w:sz w:val="24"/>
          <w:szCs w:val="24"/>
          <w:highlight w:val="yellow"/>
          <w:lang w:val="nl-NL"/>
        </w:rPr>
        <w:br/>
      </w:r>
      <w:r w:rsidRPr="00BE2ED9">
        <w:rPr>
          <w:color w:val="000000" w:themeColor="text1"/>
          <w:highlight w:val="yellow"/>
          <w:lang w:val="nl-NL"/>
        </w:rPr>
        <w:t xml:space="preserve">c) [1pt] berekening van kosten en opslaan in een variabele: </w:t>
      </w:r>
    </w:p>
    <w:p w14:paraId="205F210A" w14:textId="167DF5D4" w:rsidR="00DB4CAB" w:rsidRPr="00BE2ED9" w:rsidRDefault="003A1527">
      <w:pPr>
        <w:rPr>
          <w:rFonts w:ascii="Consolas" w:hAnsi="Consolas"/>
          <w:color w:val="000000" w:themeColor="text1"/>
          <w:sz w:val="24"/>
          <w:lang w:val="nl-NL"/>
        </w:rPr>
      </w:pPr>
      <w:r w:rsidRPr="00BE2ED9">
        <w:rPr>
          <w:color w:val="000000" w:themeColor="text1"/>
          <w:highlight w:val="yellow"/>
          <w:lang w:val="nl-NL"/>
        </w:rPr>
        <w:tab/>
      </w:r>
      <w:proofErr w:type="gramStart"/>
      <w:r w:rsidR="00DB4CAB" w:rsidRPr="00BE2ED9">
        <w:rPr>
          <w:rFonts w:ascii="Consolas" w:hAnsi="Consolas"/>
          <w:color w:val="000000" w:themeColor="text1"/>
          <w:sz w:val="24"/>
          <w:highlight w:val="yellow"/>
          <w:lang w:val="nl-NL"/>
        </w:rPr>
        <w:t>kosten</w:t>
      </w:r>
      <w:proofErr w:type="gramEnd"/>
      <w:r w:rsidR="00DB4CAB" w:rsidRPr="00BE2ED9">
        <w:rPr>
          <w:rFonts w:ascii="Consolas" w:hAnsi="Consolas"/>
          <w:color w:val="000000" w:themeColor="text1"/>
          <w:sz w:val="24"/>
          <w:highlight w:val="yellow"/>
          <w:lang w:val="nl-NL"/>
        </w:rPr>
        <w:t xml:space="preserve"> = calculatedArea * 4</w:t>
      </w:r>
    </w:p>
    <w:p w14:paraId="4F73EE91" w14:textId="2D940A37" w:rsidR="00DB4CAB" w:rsidRPr="00BE2ED9" w:rsidRDefault="00DB4CAB">
      <w:pPr>
        <w:rPr>
          <w:rFonts w:ascii="Consolas" w:hAnsi="Consolas"/>
          <w:color w:val="000000" w:themeColor="text1"/>
          <w:sz w:val="24"/>
          <w:lang w:val="nl-NL"/>
        </w:rPr>
      </w:pPr>
    </w:p>
    <w:p w14:paraId="1E369AF4" w14:textId="014B975C" w:rsidR="00DB4CAB" w:rsidRPr="00BE2ED9" w:rsidRDefault="00DB4CAB" w:rsidP="00DB4CAB">
      <w:pPr>
        <w:pStyle w:val="Kop2"/>
        <w:rPr>
          <w:color w:val="000000" w:themeColor="text1"/>
          <w:highlight w:val="yellow"/>
          <w:lang w:val="nl-NL"/>
        </w:rPr>
      </w:pPr>
      <w:r w:rsidRPr="00BE2ED9">
        <w:rPr>
          <w:color w:val="000000" w:themeColor="text1"/>
          <w:highlight w:val="yellow"/>
          <w:lang w:val="nl-NL"/>
        </w:rPr>
        <w:t xml:space="preserve">[1pt] ANTWOORD Opgave 11: </w:t>
      </w:r>
    </w:p>
    <w:p w14:paraId="4BFA660F" w14:textId="356AA5F8" w:rsidR="00DB4CAB" w:rsidRPr="00BE2ED9" w:rsidRDefault="00DB4CAB" w:rsidP="00DB4CAB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proofErr w:type="gramStart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while</w:t>
      </w:r>
      <w:proofErr w:type="gramEnd"/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, want je weet van tevoren niet precies hoeveel pogingen hij nodig zal hebben.</w:t>
      </w:r>
    </w:p>
    <w:p w14:paraId="602A2BC9" w14:textId="2B3C917D" w:rsidR="00DB4CAB" w:rsidRPr="00BE2ED9" w:rsidRDefault="00DB4CAB" w:rsidP="00DB4CAB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  <w:r w:rsidRPr="00BE2ED9"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  <w:t>Punten: Bij verkeerde toelichting: 0 punten</w:t>
      </w:r>
    </w:p>
    <w:p w14:paraId="4DA626D3" w14:textId="7A2C5240" w:rsidR="00DB4CAB" w:rsidRPr="003A1527" w:rsidRDefault="00DB4CAB" w:rsidP="00DB4CAB">
      <w:pPr>
        <w:rPr>
          <w:rFonts w:ascii="Arial" w:hAnsi="Arial" w:cs="Arial"/>
          <w:color w:val="000000" w:themeColor="text1"/>
          <w:sz w:val="24"/>
          <w:szCs w:val="24"/>
          <w:highlight w:val="yellow"/>
          <w:lang w:val="nl-NL"/>
        </w:rPr>
      </w:pPr>
    </w:p>
    <w:p w14:paraId="21D3DCB7" w14:textId="52A522FA" w:rsidR="00DB4CAB" w:rsidRPr="003A1527" w:rsidRDefault="00DB4CAB" w:rsidP="00DB4CAB">
      <w:pPr>
        <w:pStyle w:val="Kop2"/>
        <w:rPr>
          <w:color w:val="auto"/>
          <w:highlight w:val="yellow"/>
          <w:lang w:val="nl-NL"/>
        </w:rPr>
      </w:pPr>
      <w:r w:rsidRPr="003A1527">
        <w:rPr>
          <w:color w:val="auto"/>
          <w:highlight w:val="yellow"/>
          <w:lang w:val="nl-NL"/>
        </w:rPr>
        <w:t xml:space="preserve">[4pt] ANTWOORD Opgave 12: </w:t>
      </w:r>
    </w:p>
    <w:p w14:paraId="1EB036D9" w14:textId="42479095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### FUNCTIEDEFINIT</w:t>
      </w:r>
      <w:r w:rsidR="006B3F47"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I</w:t>
      </w: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E</w:t>
      </w:r>
    </w:p>
    <w:p w14:paraId="6934D9E7" w14:textId="77777777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def berekenSomPositieven(getallenlijst):</w:t>
      </w:r>
    </w:p>
    <w:p w14:paraId="2B98602A" w14:textId="77777777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  som = 0 #som begint op 0</w:t>
      </w:r>
    </w:p>
    <w:p w14:paraId="0FADFEA8" w14:textId="77777777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  for getal in getallenlijst:</w:t>
      </w:r>
    </w:p>
    <w:p w14:paraId="210F2CE1" w14:textId="77777777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    if getal &gt; 0:</w:t>
      </w:r>
    </w:p>
    <w:p w14:paraId="5E396FE7" w14:textId="77777777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      som += getal #tel getal op bij de huidige som</w:t>
      </w:r>
    </w:p>
    <w:p w14:paraId="5C86EBA6" w14:textId="77777777" w:rsidR="00DB4CAB" w:rsidRPr="00BE2ED9" w:rsidRDefault="00DB4CAB" w:rsidP="00DB4CAB">
      <w:pPr>
        <w:shd w:val="clear" w:color="auto" w:fill="FFFFFE"/>
        <w:spacing w:after="0" w:line="285" w:lineRule="atLeast"/>
        <w:rPr>
          <w:rFonts w:ascii="Consolas" w:hAnsi="Consolas"/>
          <w:color w:val="FF0000"/>
          <w:sz w:val="24"/>
          <w:szCs w:val="28"/>
          <w:highlight w:val="yellow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  </w:t>
      </w:r>
      <w:r w:rsidRPr="00BE2ED9">
        <w:rPr>
          <w:rFonts w:ascii="Consolas" w:hAnsi="Consolas"/>
          <w:color w:val="000000"/>
          <w:sz w:val="24"/>
          <w:szCs w:val="28"/>
          <w:highlight w:val="yellow"/>
        </w:rPr>
        <w:t>return(som)</w:t>
      </w:r>
      <w:r w:rsidR="006B3F47"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eastAsia="nl-NL"/>
        </w:rPr>
        <w:t xml:space="preserve"> </w:t>
      </w:r>
      <w:r w:rsidR="006B3F47" w:rsidRPr="00176177">
        <w:rPr>
          <w:rFonts w:ascii="Consolas" w:eastAsia="Times New Roman" w:hAnsi="Consolas" w:cs="Times New Roman"/>
          <w:b/>
          <w:bCs/>
          <w:color w:val="FF0000"/>
          <w:sz w:val="24"/>
          <w:szCs w:val="24"/>
          <w:highlight w:val="yellow"/>
          <w:lang w:eastAsia="nl-NL"/>
        </w:rPr>
        <w:t>Alternatief</w:t>
      </w:r>
      <w:r w:rsidR="006B3F47" w:rsidRPr="00176177">
        <w:rPr>
          <w:rFonts w:ascii="Consolas" w:eastAsia="Times New Roman" w:hAnsi="Consolas" w:cs="Times New Roman"/>
          <w:color w:val="FF0000"/>
          <w:sz w:val="24"/>
          <w:szCs w:val="24"/>
          <w:highlight w:val="yellow"/>
          <w:lang w:eastAsia="nl-NL"/>
        </w:rPr>
        <w:t>: return som</w:t>
      </w:r>
    </w:p>
    <w:p w14:paraId="3F0B2D60" w14:textId="77777777" w:rsidR="00DB4CAB" w:rsidRPr="00BE2ED9" w:rsidRDefault="00DB4CAB" w:rsidP="00DB4CAB">
      <w:pPr>
        <w:shd w:val="clear" w:color="auto" w:fill="FFFFFE"/>
        <w:spacing w:after="0" w:line="285" w:lineRule="atLeast"/>
        <w:rPr>
          <w:rFonts w:ascii="Consolas" w:hAnsi="Consolas"/>
          <w:color w:val="000000"/>
          <w:sz w:val="24"/>
          <w:szCs w:val="28"/>
          <w:highlight w:val="yellow"/>
        </w:rPr>
      </w:pPr>
    </w:p>
    <w:p w14:paraId="2AD88F32" w14:textId="77777777" w:rsidR="00DB4CAB" w:rsidRPr="00BE2ED9" w:rsidRDefault="00DB4CAB" w:rsidP="00DB4CAB">
      <w:pPr>
        <w:shd w:val="clear" w:color="auto" w:fill="FFFFFE"/>
        <w:spacing w:after="0" w:line="285" w:lineRule="atLeast"/>
        <w:rPr>
          <w:rFonts w:ascii="Consolas" w:hAnsi="Consolas"/>
          <w:color w:val="000000"/>
          <w:sz w:val="24"/>
          <w:szCs w:val="28"/>
          <w:highlight w:val="yellow"/>
        </w:rPr>
      </w:pPr>
      <w:r w:rsidRPr="00BE2ED9">
        <w:rPr>
          <w:rFonts w:ascii="Consolas" w:hAnsi="Consolas"/>
          <w:color w:val="000000"/>
          <w:sz w:val="24"/>
          <w:szCs w:val="28"/>
          <w:highlight w:val="yellow"/>
        </w:rPr>
        <w:t>### HOOFDPROGRAMMA</w:t>
      </w:r>
    </w:p>
    <w:p w14:paraId="50FA4A67" w14:textId="77777777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getallenlijst = [ 0,-2, 2, 3, -1]</w:t>
      </w:r>
    </w:p>
    <w:p w14:paraId="2D053812" w14:textId="77777777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berekende_som = berekenSomPositieveGetallen(getallenlijst)</w:t>
      </w:r>
    </w:p>
    <w:p w14:paraId="3C44DE89" w14:textId="77777777" w:rsidR="00DB4CAB" w:rsidRPr="00176177" w:rsidRDefault="00DB4CAB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</w:pPr>
      <w:r w:rsidRPr="00176177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print("De som is", berekende_som)</w:t>
      </w:r>
    </w:p>
    <w:p w14:paraId="243BA185" w14:textId="00FA42EC" w:rsidR="00DB4CAB" w:rsidRPr="003A1527" w:rsidRDefault="00DB4CAB" w:rsidP="00DB4CAB">
      <w:pPr>
        <w:rPr>
          <w:highlight w:val="yellow"/>
          <w:lang w:val="nl-NL"/>
        </w:rPr>
      </w:pPr>
    </w:p>
    <w:p w14:paraId="1BE6019F" w14:textId="3B2DCED1" w:rsidR="00DB4CAB" w:rsidRPr="003A1527" w:rsidRDefault="00DB4CAB" w:rsidP="00DB4CAB">
      <w:pPr>
        <w:rPr>
          <w:highlight w:val="yellow"/>
          <w:lang w:val="nl-NL"/>
        </w:rPr>
      </w:pPr>
      <w:r w:rsidRPr="003A1527">
        <w:rPr>
          <w:highlight w:val="yellow"/>
          <w:lang w:val="nl-NL"/>
        </w:rPr>
        <w:t>[1pt] def met parameter</w:t>
      </w:r>
    </w:p>
    <w:p w14:paraId="6763F267" w14:textId="51D9FEFB" w:rsidR="00DB4CAB" w:rsidRPr="003A1527" w:rsidRDefault="00DB4CAB" w:rsidP="00DB4CAB">
      <w:pPr>
        <w:rPr>
          <w:highlight w:val="yellow"/>
          <w:lang w:val="nl-NL"/>
        </w:rPr>
      </w:pPr>
      <w:r w:rsidRPr="003A1527">
        <w:rPr>
          <w:highlight w:val="yellow"/>
          <w:lang w:val="nl-NL"/>
        </w:rPr>
        <w:t>[2pt] inhoud def met for, if, opsomming en return [-1pt per fout of ontbrekende onderdeel]</w:t>
      </w:r>
    </w:p>
    <w:p w14:paraId="4C388ED2" w14:textId="77777777" w:rsidR="00DC28EA" w:rsidRPr="003A1527" w:rsidRDefault="00DB4CAB" w:rsidP="00DB4CAB">
      <w:pPr>
        <w:shd w:val="clear" w:color="auto" w:fill="FFFFFE"/>
        <w:spacing w:after="0" w:line="285" w:lineRule="atLeast"/>
        <w:rPr>
          <w:highlight w:val="yellow"/>
          <w:lang w:val="nl-NL"/>
        </w:rPr>
      </w:pPr>
      <w:r w:rsidRPr="003A1527">
        <w:rPr>
          <w:highlight w:val="yellow"/>
          <w:lang w:val="nl-NL"/>
        </w:rPr>
        <w:t xml:space="preserve">[1pt] aanroep functie met parameter en opslaan waarde in een variabele: </w:t>
      </w:r>
    </w:p>
    <w:p w14:paraId="78A19F93" w14:textId="30CBE163" w:rsidR="00DB4CAB" w:rsidRPr="00CD0A35" w:rsidRDefault="00DC28EA" w:rsidP="00DB4CAB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nl-NL" w:eastAsia="nl-NL"/>
        </w:rPr>
      </w:pPr>
      <w:r w:rsidRPr="003A1527">
        <w:rPr>
          <w:highlight w:val="yellow"/>
          <w:lang w:val="nl-NL"/>
        </w:rPr>
        <w:tab/>
      </w:r>
      <w:r w:rsidR="00DB4CAB" w:rsidRPr="008B2E1C">
        <w:rPr>
          <w:rFonts w:ascii="Consolas" w:eastAsia="Times New Roman" w:hAnsi="Consolas" w:cs="Times New Roman"/>
          <w:color w:val="000000"/>
          <w:sz w:val="24"/>
          <w:szCs w:val="24"/>
          <w:highlight w:val="yellow"/>
          <w:lang w:val="nl-NL" w:eastAsia="nl-NL"/>
        </w:rPr>
        <w:t>berekende_som = berekenSomPositieveGetallen(getallenlijst)</w:t>
      </w:r>
    </w:p>
    <w:p w14:paraId="3317BADA" w14:textId="6B73CB6D" w:rsidR="00DB4CAB" w:rsidRPr="00DB4CAB" w:rsidRDefault="00DB4CAB" w:rsidP="00DB4CAB">
      <w:pPr>
        <w:rPr>
          <w:lang w:val="nl-NL"/>
        </w:rPr>
      </w:pPr>
    </w:p>
    <w:p w14:paraId="115C6D25" w14:textId="77777777" w:rsidR="00DB4CAB" w:rsidRPr="00DB4CAB" w:rsidRDefault="00DB4CAB" w:rsidP="00DB4CAB">
      <w:pPr>
        <w:rPr>
          <w:rFonts w:ascii="Arial" w:hAnsi="Arial" w:cs="Arial"/>
          <w:color w:val="000000" w:themeColor="text1"/>
          <w:sz w:val="24"/>
          <w:szCs w:val="24"/>
          <w:lang w:val="nl-NL"/>
        </w:rPr>
      </w:pPr>
    </w:p>
    <w:p w14:paraId="457FEE90" w14:textId="1233DAD4" w:rsidR="00074B50" w:rsidRPr="00176177" w:rsidRDefault="00074B50" w:rsidP="00074B50">
      <w:pPr>
        <w:rPr>
          <w:rStyle w:val="Nadruk"/>
          <w:rFonts w:ascii="Arial" w:hAnsi="Arial" w:cs="Arial"/>
          <w:i w:val="0"/>
          <w:iCs w:val="0"/>
          <w:color w:val="000000" w:themeColor="text1"/>
          <w:sz w:val="24"/>
          <w:szCs w:val="24"/>
          <w:highlight w:val="yellow"/>
          <w:bdr w:val="none" w:sz="0" w:space="0" w:color="auto" w:frame="1"/>
          <w:shd w:val="clear" w:color="auto" w:fill="FFFFFF"/>
          <w:lang w:val="nl-NL"/>
        </w:rPr>
      </w:pPr>
      <w:r w:rsidRPr="00176177">
        <w:rPr>
          <w:rStyle w:val="Nadruk"/>
          <w:rFonts w:ascii="Arial" w:hAnsi="Arial" w:cs="Arial"/>
          <w:color w:val="000000" w:themeColor="text1"/>
          <w:sz w:val="24"/>
          <w:szCs w:val="24"/>
          <w:highlight w:val="yellow"/>
          <w:bdr w:val="none" w:sz="0" w:space="0" w:color="auto" w:frame="1"/>
          <w:shd w:val="clear" w:color="auto" w:fill="FFFFFF"/>
          <w:lang w:val="nl-NL"/>
        </w:rPr>
        <w:t xml:space="preserve">Totaal: 35 punten </w:t>
      </w:r>
      <w:bookmarkStart w:id="3" w:name="_Hlk163638597"/>
      <w:r w:rsidRPr="00176177">
        <w:rPr>
          <w:rStyle w:val="Nadruk"/>
          <w:rFonts w:ascii="Arial" w:hAnsi="Arial" w:cs="Arial"/>
          <w:color w:val="000000" w:themeColor="text1"/>
          <w:sz w:val="24"/>
          <w:szCs w:val="24"/>
          <w:highlight w:val="yellow"/>
          <w:bdr w:val="none" w:sz="0" w:space="0" w:color="auto" w:frame="1"/>
          <w:shd w:val="clear" w:color="auto" w:fill="FFFFFF"/>
          <w:lang w:val="nl-NL"/>
        </w:rPr>
        <w:t>en 12 opgaven (zoek in Word op: “] ANTWOORD” als je opgaven weghaalt, tel de punten opnieuw op en hernummer de opgaven)</w:t>
      </w:r>
    </w:p>
    <w:bookmarkEnd w:id="3"/>
    <w:p w14:paraId="57EFE7BF" w14:textId="77777777" w:rsidR="00074B50" w:rsidRPr="00176177" w:rsidRDefault="00074B50" w:rsidP="00074B50">
      <w:pPr>
        <w:rPr>
          <w:rStyle w:val="Nadruk"/>
          <w:rFonts w:ascii="Arial" w:hAnsi="Arial" w:cs="Arial"/>
          <w:i w:val="0"/>
          <w:iCs w:val="0"/>
          <w:color w:val="000000" w:themeColor="text1"/>
          <w:sz w:val="24"/>
          <w:szCs w:val="24"/>
          <w:highlight w:val="yellow"/>
          <w:bdr w:val="none" w:sz="0" w:space="0" w:color="auto" w:frame="1"/>
          <w:shd w:val="clear" w:color="auto" w:fill="FFFFFF"/>
          <w:lang w:val="nl-NL"/>
        </w:rPr>
      </w:pPr>
    </w:p>
    <w:p w14:paraId="299A77A2" w14:textId="48BE866D" w:rsidR="00074B50" w:rsidRPr="00962072" w:rsidRDefault="00074B50" w:rsidP="00074B50">
      <w:pPr>
        <w:rPr>
          <w:rStyle w:val="Nadruk"/>
          <w:rFonts w:ascii="Arial" w:hAnsi="Arial" w:cs="Arial"/>
          <w:i w:val="0"/>
          <w:iCs w:val="0"/>
          <w:color w:val="000000" w:themeColor="text1"/>
          <w:sz w:val="24"/>
          <w:szCs w:val="24"/>
          <w:bdr w:val="none" w:sz="0" w:space="0" w:color="auto" w:frame="1"/>
          <w:shd w:val="clear" w:color="auto" w:fill="FFFFFF"/>
          <w:lang w:val="nl-NL"/>
        </w:rPr>
      </w:pPr>
      <w:r w:rsidRPr="00176177">
        <w:rPr>
          <w:rStyle w:val="Nadruk"/>
          <w:rFonts w:ascii="Arial" w:hAnsi="Arial" w:cs="Arial"/>
          <w:color w:val="000000" w:themeColor="text1"/>
          <w:sz w:val="24"/>
          <w:szCs w:val="24"/>
          <w:highlight w:val="yellow"/>
          <w:bdr w:val="none" w:sz="0" w:space="0" w:color="auto" w:frame="1"/>
          <w:shd w:val="clear" w:color="auto" w:fill="FFFFFF"/>
          <w:lang w:val="nl-NL"/>
        </w:rPr>
        <w:t>Vergeet niet</w:t>
      </w:r>
      <w:r w:rsidR="006B3F47" w:rsidRPr="00176177">
        <w:rPr>
          <w:rStyle w:val="Nadruk"/>
          <w:rFonts w:ascii="Arial" w:hAnsi="Arial" w:cs="Arial"/>
          <w:color w:val="000000" w:themeColor="text1"/>
          <w:sz w:val="24"/>
          <w:szCs w:val="24"/>
          <w:highlight w:val="yellow"/>
          <w:bdr w:val="none" w:sz="0" w:space="0" w:color="auto" w:frame="1"/>
          <w:shd w:val="clear" w:color="auto" w:fill="FFFFFF"/>
          <w:lang w:val="nl-NL"/>
        </w:rPr>
        <w:t xml:space="preserve"> om</w:t>
      </w:r>
      <w:r w:rsidRPr="00176177">
        <w:rPr>
          <w:rStyle w:val="Nadruk"/>
          <w:rFonts w:ascii="Arial" w:hAnsi="Arial" w:cs="Arial"/>
          <w:color w:val="000000" w:themeColor="text1"/>
          <w:sz w:val="24"/>
          <w:szCs w:val="24"/>
          <w:highlight w:val="yellow"/>
          <w:bdr w:val="none" w:sz="0" w:space="0" w:color="auto" w:frame="1"/>
          <w:shd w:val="clear" w:color="auto" w:fill="FFFFFF"/>
          <w:lang w:val="nl-NL"/>
        </w:rPr>
        <w:t xml:space="preserve"> XX te vervangen door het werkelijke aantal opgaven en scorepunten.</w:t>
      </w:r>
    </w:p>
    <w:p w14:paraId="2358BC25" w14:textId="77777777" w:rsidR="00DB4CAB" w:rsidRPr="00BE2ED9" w:rsidRDefault="00DB4CAB">
      <w:pPr>
        <w:rPr>
          <w:lang w:val="nl-NL"/>
        </w:rPr>
      </w:pPr>
    </w:p>
    <w:sectPr w:rsidR="00DB4CAB" w:rsidRPr="00BE2ED9" w:rsidSect="004E7F63">
      <w:headerReference w:type="default" r:id="rId12"/>
      <w:foot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E85D51" w14:textId="77777777" w:rsidR="004E7F63" w:rsidRDefault="004E7F63" w:rsidP="00A53C37">
      <w:pPr>
        <w:spacing w:after="0" w:line="240" w:lineRule="auto"/>
      </w:pPr>
      <w:r>
        <w:separator/>
      </w:r>
    </w:p>
  </w:endnote>
  <w:endnote w:type="continuationSeparator" w:id="0">
    <w:p w14:paraId="0BC9774B" w14:textId="77777777" w:rsidR="004E7F63" w:rsidRDefault="004E7F63" w:rsidP="00A53C37">
      <w:pPr>
        <w:spacing w:after="0" w:line="240" w:lineRule="auto"/>
      </w:pPr>
      <w:r>
        <w:continuationSeparator/>
      </w:r>
    </w:p>
  </w:endnote>
  <w:endnote w:type="continuationNotice" w:id="1">
    <w:p w14:paraId="45BB1E71" w14:textId="77777777" w:rsidR="004E7F63" w:rsidRDefault="004E7F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99970498"/>
      <w:docPartObj>
        <w:docPartGallery w:val="Page Numbers (Bottom of Page)"/>
        <w:docPartUnique/>
      </w:docPartObj>
    </w:sdtPr>
    <w:sdtContent>
      <w:p w14:paraId="7365CC12" w14:textId="6D886CC8" w:rsidR="000E0805" w:rsidRDefault="000E0805">
        <w:pPr>
          <w:pStyle w:val="Voetteks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p>
    </w:sdtContent>
  </w:sdt>
  <w:p w14:paraId="4D960596" w14:textId="77777777" w:rsidR="00A53C37" w:rsidRDefault="00A53C37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4CB650" w14:textId="77777777" w:rsidR="004E7F63" w:rsidRDefault="004E7F63" w:rsidP="00A53C37">
      <w:pPr>
        <w:spacing w:after="0" w:line="240" w:lineRule="auto"/>
      </w:pPr>
      <w:r>
        <w:separator/>
      </w:r>
    </w:p>
  </w:footnote>
  <w:footnote w:type="continuationSeparator" w:id="0">
    <w:p w14:paraId="558E5A2B" w14:textId="77777777" w:rsidR="004E7F63" w:rsidRDefault="004E7F63" w:rsidP="00A53C37">
      <w:pPr>
        <w:spacing w:after="0" w:line="240" w:lineRule="auto"/>
      </w:pPr>
      <w:r>
        <w:continuationSeparator/>
      </w:r>
    </w:p>
  </w:footnote>
  <w:footnote w:type="continuationNotice" w:id="1">
    <w:p w14:paraId="3B289624" w14:textId="77777777" w:rsidR="004E7F63" w:rsidRDefault="004E7F6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99481D" w14:textId="77777777" w:rsidR="00A53C37" w:rsidRDefault="00A53C37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60B2C"/>
    <w:multiLevelType w:val="hybridMultilevel"/>
    <w:tmpl w:val="E83E57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51AF0"/>
    <w:multiLevelType w:val="hybridMultilevel"/>
    <w:tmpl w:val="3DB49948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77C6F"/>
    <w:multiLevelType w:val="hybridMultilevel"/>
    <w:tmpl w:val="C4987ABA"/>
    <w:lvl w:ilvl="0" w:tplc="35C2A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7F196E"/>
    <w:multiLevelType w:val="hybridMultilevel"/>
    <w:tmpl w:val="9654C33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3E79FA"/>
    <w:multiLevelType w:val="hybridMultilevel"/>
    <w:tmpl w:val="204E91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515FC3"/>
    <w:multiLevelType w:val="hybridMultilevel"/>
    <w:tmpl w:val="F230B328"/>
    <w:lvl w:ilvl="0" w:tplc="2E3AEBC2">
      <w:start w:val="3"/>
      <w:numFmt w:val="bullet"/>
      <w:lvlText w:val="-"/>
      <w:lvlJc w:val="left"/>
      <w:pPr>
        <w:ind w:left="67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6" w15:restartNumberingAfterBreak="0">
    <w:nsid w:val="0C0C6674"/>
    <w:multiLevelType w:val="hybridMultilevel"/>
    <w:tmpl w:val="5622B4B4"/>
    <w:lvl w:ilvl="0" w:tplc="04130017">
      <w:start w:val="1"/>
      <w:numFmt w:val="lowerLetter"/>
      <w:lvlText w:val="%1)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BB473A"/>
    <w:multiLevelType w:val="hybridMultilevel"/>
    <w:tmpl w:val="F48EAF2A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D60FA9"/>
    <w:multiLevelType w:val="hybridMultilevel"/>
    <w:tmpl w:val="FDC62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3A4574"/>
    <w:multiLevelType w:val="hybridMultilevel"/>
    <w:tmpl w:val="54525D12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253F52"/>
    <w:multiLevelType w:val="hybridMultilevel"/>
    <w:tmpl w:val="ADAC28F2"/>
    <w:lvl w:ilvl="0" w:tplc="95568B0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9A46B6"/>
    <w:multiLevelType w:val="hybridMultilevel"/>
    <w:tmpl w:val="6BD403B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45DBB"/>
    <w:multiLevelType w:val="hybridMultilevel"/>
    <w:tmpl w:val="07C0AC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474B8"/>
    <w:multiLevelType w:val="hybridMultilevel"/>
    <w:tmpl w:val="D8888E12"/>
    <w:lvl w:ilvl="0" w:tplc="0413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E303C8"/>
    <w:multiLevelType w:val="hybridMultilevel"/>
    <w:tmpl w:val="57524F7C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DD1D5C"/>
    <w:multiLevelType w:val="hybridMultilevel"/>
    <w:tmpl w:val="1714D36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7550B2"/>
    <w:multiLevelType w:val="hybridMultilevel"/>
    <w:tmpl w:val="6B5C40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78739B"/>
    <w:multiLevelType w:val="hybridMultilevel"/>
    <w:tmpl w:val="13BE9FA8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53284F"/>
    <w:multiLevelType w:val="hybridMultilevel"/>
    <w:tmpl w:val="3036ED7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4F0F9C"/>
    <w:multiLevelType w:val="hybridMultilevel"/>
    <w:tmpl w:val="A4FAA1B4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0C4E2A"/>
    <w:multiLevelType w:val="hybridMultilevel"/>
    <w:tmpl w:val="E1F886C2"/>
    <w:lvl w:ilvl="0" w:tplc="3718DFCA">
      <w:start w:val="1"/>
      <w:numFmt w:val="lowerLetter"/>
      <w:lvlText w:val="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4A2526"/>
    <w:multiLevelType w:val="hybridMultilevel"/>
    <w:tmpl w:val="72F6D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E11D6F"/>
    <w:multiLevelType w:val="hybridMultilevel"/>
    <w:tmpl w:val="4470F2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014A61"/>
    <w:multiLevelType w:val="hybridMultilevel"/>
    <w:tmpl w:val="49A0D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236DF"/>
    <w:multiLevelType w:val="hybridMultilevel"/>
    <w:tmpl w:val="750A963A"/>
    <w:lvl w:ilvl="0" w:tplc="FF9C9AFE">
      <w:start w:val="1"/>
      <w:numFmt w:val="upperLetter"/>
      <w:lvlText w:val="%1)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E1281D"/>
    <w:multiLevelType w:val="hybridMultilevel"/>
    <w:tmpl w:val="2ED0307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770291"/>
    <w:multiLevelType w:val="hybridMultilevel"/>
    <w:tmpl w:val="07C0AC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850EB0"/>
    <w:multiLevelType w:val="hybridMultilevel"/>
    <w:tmpl w:val="F8100D66"/>
    <w:lvl w:ilvl="0" w:tplc="AB068B06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061F83"/>
    <w:multiLevelType w:val="hybridMultilevel"/>
    <w:tmpl w:val="3BCC56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111E5B"/>
    <w:multiLevelType w:val="hybridMultilevel"/>
    <w:tmpl w:val="906A992C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9D3817"/>
    <w:multiLevelType w:val="hybridMultilevel"/>
    <w:tmpl w:val="63121686"/>
    <w:lvl w:ilvl="0" w:tplc="1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8860CD"/>
    <w:multiLevelType w:val="hybridMultilevel"/>
    <w:tmpl w:val="C4EC27D4"/>
    <w:lvl w:ilvl="0" w:tplc="0413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2" w15:restartNumberingAfterBreak="0">
    <w:nsid w:val="75010978"/>
    <w:multiLevelType w:val="hybridMultilevel"/>
    <w:tmpl w:val="C4987ABA"/>
    <w:lvl w:ilvl="0" w:tplc="35C2AF5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6625D3E"/>
    <w:multiLevelType w:val="hybridMultilevel"/>
    <w:tmpl w:val="539E38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571EFE"/>
    <w:multiLevelType w:val="hybridMultilevel"/>
    <w:tmpl w:val="3D4CD614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0436214">
    <w:abstractNumId w:val="5"/>
  </w:num>
  <w:num w:numId="2" w16cid:durableId="1721783001">
    <w:abstractNumId w:val="21"/>
  </w:num>
  <w:num w:numId="3" w16cid:durableId="196047320">
    <w:abstractNumId w:val="30"/>
  </w:num>
  <w:num w:numId="4" w16cid:durableId="1213074773">
    <w:abstractNumId w:val="24"/>
  </w:num>
  <w:num w:numId="5" w16cid:durableId="1729373263">
    <w:abstractNumId w:val="4"/>
  </w:num>
  <w:num w:numId="6" w16cid:durableId="372461293">
    <w:abstractNumId w:val="12"/>
  </w:num>
  <w:num w:numId="7" w16cid:durableId="1971938438">
    <w:abstractNumId w:val="26"/>
  </w:num>
  <w:num w:numId="8" w16cid:durableId="713238838">
    <w:abstractNumId w:val="10"/>
  </w:num>
  <w:num w:numId="9" w16cid:durableId="484199335">
    <w:abstractNumId w:val="3"/>
  </w:num>
  <w:num w:numId="10" w16cid:durableId="2135830482">
    <w:abstractNumId w:val="33"/>
  </w:num>
  <w:num w:numId="11" w16cid:durableId="1053698885">
    <w:abstractNumId w:val="16"/>
  </w:num>
  <w:num w:numId="12" w16cid:durableId="1548373035">
    <w:abstractNumId w:val="28"/>
  </w:num>
  <w:num w:numId="13" w16cid:durableId="381171204">
    <w:abstractNumId w:val="20"/>
  </w:num>
  <w:num w:numId="14" w16cid:durableId="978998333">
    <w:abstractNumId w:val="0"/>
  </w:num>
  <w:num w:numId="15" w16cid:durableId="1175917818">
    <w:abstractNumId w:val="34"/>
  </w:num>
  <w:num w:numId="16" w16cid:durableId="1192182731">
    <w:abstractNumId w:val="14"/>
  </w:num>
  <w:num w:numId="17" w16cid:durableId="1439519926">
    <w:abstractNumId w:val="32"/>
  </w:num>
  <w:num w:numId="18" w16cid:durableId="1476528796">
    <w:abstractNumId w:val="7"/>
  </w:num>
  <w:num w:numId="19" w16cid:durableId="310523391">
    <w:abstractNumId w:val="9"/>
  </w:num>
  <w:num w:numId="20" w16cid:durableId="251552556">
    <w:abstractNumId w:val="13"/>
  </w:num>
  <w:num w:numId="21" w16cid:durableId="740518000">
    <w:abstractNumId w:val="8"/>
  </w:num>
  <w:num w:numId="22" w16cid:durableId="244191433">
    <w:abstractNumId w:val="23"/>
  </w:num>
  <w:num w:numId="23" w16cid:durableId="1031146123">
    <w:abstractNumId w:val="22"/>
  </w:num>
  <w:num w:numId="24" w16cid:durableId="1071853295">
    <w:abstractNumId w:val="27"/>
  </w:num>
  <w:num w:numId="25" w16cid:durableId="1912277942">
    <w:abstractNumId w:val="11"/>
  </w:num>
  <w:num w:numId="26" w16cid:durableId="1127315932">
    <w:abstractNumId w:val="6"/>
  </w:num>
  <w:num w:numId="27" w16cid:durableId="1168516125">
    <w:abstractNumId w:val="1"/>
  </w:num>
  <w:num w:numId="28" w16cid:durableId="1037199848">
    <w:abstractNumId w:val="31"/>
  </w:num>
  <w:num w:numId="29" w16cid:durableId="1350569080">
    <w:abstractNumId w:val="19"/>
  </w:num>
  <w:num w:numId="30" w16cid:durableId="390620035">
    <w:abstractNumId w:val="25"/>
  </w:num>
  <w:num w:numId="31" w16cid:durableId="1589029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94189975">
    <w:abstractNumId w:val="2"/>
  </w:num>
  <w:num w:numId="33" w16cid:durableId="1004942065">
    <w:abstractNumId w:val="15"/>
  </w:num>
  <w:num w:numId="34" w16cid:durableId="259021955">
    <w:abstractNumId w:val="18"/>
  </w:num>
  <w:num w:numId="35" w16cid:durableId="745341723">
    <w:abstractNumId w:val="29"/>
  </w:num>
  <w:num w:numId="36" w16cid:durableId="9349392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0MDA2NzUyNTa2MDBV0lEKTi0uzszPAykwMqoFAEG2xUItAAAA"/>
  </w:docVars>
  <w:rsids>
    <w:rsidRoot w:val="009F1DA5"/>
    <w:rsid w:val="00013939"/>
    <w:rsid w:val="00020826"/>
    <w:rsid w:val="000260A3"/>
    <w:rsid w:val="000368B1"/>
    <w:rsid w:val="000373D6"/>
    <w:rsid w:val="00040E72"/>
    <w:rsid w:val="00041143"/>
    <w:rsid w:val="00042105"/>
    <w:rsid w:val="00046E2D"/>
    <w:rsid w:val="0004785C"/>
    <w:rsid w:val="00057FDE"/>
    <w:rsid w:val="00074B50"/>
    <w:rsid w:val="000761EE"/>
    <w:rsid w:val="00077224"/>
    <w:rsid w:val="000846A2"/>
    <w:rsid w:val="000849D6"/>
    <w:rsid w:val="0008642F"/>
    <w:rsid w:val="000A3005"/>
    <w:rsid w:val="000A6289"/>
    <w:rsid w:val="000D0123"/>
    <w:rsid w:val="000D2FEE"/>
    <w:rsid w:val="000D482D"/>
    <w:rsid w:val="000D638F"/>
    <w:rsid w:val="000E03CD"/>
    <w:rsid w:val="000E0805"/>
    <w:rsid w:val="000E3D09"/>
    <w:rsid w:val="000F321C"/>
    <w:rsid w:val="001075EF"/>
    <w:rsid w:val="001146A8"/>
    <w:rsid w:val="0012080F"/>
    <w:rsid w:val="00123DE3"/>
    <w:rsid w:val="0012437C"/>
    <w:rsid w:val="00130F95"/>
    <w:rsid w:val="00137CA3"/>
    <w:rsid w:val="001411B5"/>
    <w:rsid w:val="00145B10"/>
    <w:rsid w:val="001500A4"/>
    <w:rsid w:val="001503B4"/>
    <w:rsid w:val="00150AF2"/>
    <w:rsid w:val="0015317A"/>
    <w:rsid w:val="00173308"/>
    <w:rsid w:val="00176177"/>
    <w:rsid w:val="0018097E"/>
    <w:rsid w:val="001815B1"/>
    <w:rsid w:val="00192740"/>
    <w:rsid w:val="00195651"/>
    <w:rsid w:val="00195780"/>
    <w:rsid w:val="001A2872"/>
    <w:rsid w:val="001A4239"/>
    <w:rsid w:val="001D03F5"/>
    <w:rsid w:val="001D2801"/>
    <w:rsid w:val="001D36C1"/>
    <w:rsid w:val="001D5F10"/>
    <w:rsid w:val="001E5B67"/>
    <w:rsid w:val="001F2D62"/>
    <w:rsid w:val="002115F6"/>
    <w:rsid w:val="002122BC"/>
    <w:rsid w:val="002237CD"/>
    <w:rsid w:val="0024695F"/>
    <w:rsid w:val="002520FD"/>
    <w:rsid w:val="00262E74"/>
    <w:rsid w:val="00270121"/>
    <w:rsid w:val="0027557D"/>
    <w:rsid w:val="00285B15"/>
    <w:rsid w:val="00292BDB"/>
    <w:rsid w:val="0029541E"/>
    <w:rsid w:val="002B2167"/>
    <w:rsid w:val="002B3B69"/>
    <w:rsid w:val="002C1389"/>
    <w:rsid w:val="002D0FED"/>
    <w:rsid w:val="002D3FFA"/>
    <w:rsid w:val="002D678C"/>
    <w:rsid w:val="002D6862"/>
    <w:rsid w:val="002F2204"/>
    <w:rsid w:val="00303145"/>
    <w:rsid w:val="00310DDE"/>
    <w:rsid w:val="0032315F"/>
    <w:rsid w:val="00326B02"/>
    <w:rsid w:val="003315F8"/>
    <w:rsid w:val="00336639"/>
    <w:rsid w:val="003541A3"/>
    <w:rsid w:val="003550E8"/>
    <w:rsid w:val="003636DB"/>
    <w:rsid w:val="003728E0"/>
    <w:rsid w:val="00373C31"/>
    <w:rsid w:val="003956B1"/>
    <w:rsid w:val="0039665D"/>
    <w:rsid w:val="003A1527"/>
    <w:rsid w:val="003A186F"/>
    <w:rsid w:val="003A4F03"/>
    <w:rsid w:val="003B526E"/>
    <w:rsid w:val="003C19B7"/>
    <w:rsid w:val="003C1A89"/>
    <w:rsid w:val="003C487D"/>
    <w:rsid w:val="003D235E"/>
    <w:rsid w:val="003F2AB2"/>
    <w:rsid w:val="003F3EEF"/>
    <w:rsid w:val="003F725D"/>
    <w:rsid w:val="00422748"/>
    <w:rsid w:val="00432FCC"/>
    <w:rsid w:val="004465AF"/>
    <w:rsid w:val="00446692"/>
    <w:rsid w:val="004467EB"/>
    <w:rsid w:val="00460EB7"/>
    <w:rsid w:val="00470C03"/>
    <w:rsid w:val="00477194"/>
    <w:rsid w:val="004820F1"/>
    <w:rsid w:val="00483C2C"/>
    <w:rsid w:val="00490498"/>
    <w:rsid w:val="00497889"/>
    <w:rsid w:val="004A2E9F"/>
    <w:rsid w:val="004A2F8E"/>
    <w:rsid w:val="004B1A0A"/>
    <w:rsid w:val="004D6AEA"/>
    <w:rsid w:val="004D7C15"/>
    <w:rsid w:val="004E7F63"/>
    <w:rsid w:val="004F3D4F"/>
    <w:rsid w:val="005073B2"/>
    <w:rsid w:val="0052538E"/>
    <w:rsid w:val="00525B43"/>
    <w:rsid w:val="00526074"/>
    <w:rsid w:val="00526729"/>
    <w:rsid w:val="00531621"/>
    <w:rsid w:val="00540355"/>
    <w:rsid w:val="00546182"/>
    <w:rsid w:val="00555094"/>
    <w:rsid w:val="005718B1"/>
    <w:rsid w:val="0057390B"/>
    <w:rsid w:val="005871E2"/>
    <w:rsid w:val="005A13E2"/>
    <w:rsid w:val="005A19A5"/>
    <w:rsid w:val="005A25A0"/>
    <w:rsid w:val="005A49ED"/>
    <w:rsid w:val="005B2D9C"/>
    <w:rsid w:val="005D17B9"/>
    <w:rsid w:val="0064022B"/>
    <w:rsid w:val="00647C68"/>
    <w:rsid w:val="00660E78"/>
    <w:rsid w:val="006615A9"/>
    <w:rsid w:val="00662E8A"/>
    <w:rsid w:val="00663D51"/>
    <w:rsid w:val="0066647A"/>
    <w:rsid w:val="00667863"/>
    <w:rsid w:val="00667B47"/>
    <w:rsid w:val="00674059"/>
    <w:rsid w:val="00683DB2"/>
    <w:rsid w:val="00687691"/>
    <w:rsid w:val="006B3F47"/>
    <w:rsid w:val="006B4B34"/>
    <w:rsid w:val="006B5A8F"/>
    <w:rsid w:val="006E3B09"/>
    <w:rsid w:val="006F1568"/>
    <w:rsid w:val="0070015F"/>
    <w:rsid w:val="0070442E"/>
    <w:rsid w:val="0070596F"/>
    <w:rsid w:val="00706C33"/>
    <w:rsid w:val="007073C2"/>
    <w:rsid w:val="00711561"/>
    <w:rsid w:val="00712C06"/>
    <w:rsid w:val="0071422E"/>
    <w:rsid w:val="00717A57"/>
    <w:rsid w:val="007367A6"/>
    <w:rsid w:val="00743487"/>
    <w:rsid w:val="00744F95"/>
    <w:rsid w:val="00752200"/>
    <w:rsid w:val="00754690"/>
    <w:rsid w:val="00754F58"/>
    <w:rsid w:val="00773872"/>
    <w:rsid w:val="00781830"/>
    <w:rsid w:val="00785DC9"/>
    <w:rsid w:val="00787D76"/>
    <w:rsid w:val="00796B41"/>
    <w:rsid w:val="007A2C59"/>
    <w:rsid w:val="007B4C8E"/>
    <w:rsid w:val="007B64C0"/>
    <w:rsid w:val="007C5F1F"/>
    <w:rsid w:val="007D325F"/>
    <w:rsid w:val="007D3E28"/>
    <w:rsid w:val="007D4F9A"/>
    <w:rsid w:val="007D7D3B"/>
    <w:rsid w:val="007E47D2"/>
    <w:rsid w:val="007E4D12"/>
    <w:rsid w:val="007E7EE2"/>
    <w:rsid w:val="008163D1"/>
    <w:rsid w:val="00817BBC"/>
    <w:rsid w:val="00831798"/>
    <w:rsid w:val="0083407F"/>
    <w:rsid w:val="008418F3"/>
    <w:rsid w:val="00845B70"/>
    <w:rsid w:val="00846A3A"/>
    <w:rsid w:val="00851B52"/>
    <w:rsid w:val="00857E51"/>
    <w:rsid w:val="00860809"/>
    <w:rsid w:val="00861745"/>
    <w:rsid w:val="00867074"/>
    <w:rsid w:val="008730AA"/>
    <w:rsid w:val="0088639B"/>
    <w:rsid w:val="008A1CFB"/>
    <w:rsid w:val="008B2E1C"/>
    <w:rsid w:val="008B4F79"/>
    <w:rsid w:val="008C3FB6"/>
    <w:rsid w:val="008D29FC"/>
    <w:rsid w:val="008D54E1"/>
    <w:rsid w:val="008E40C8"/>
    <w:rsid w:val="00900CA4"/>
    <w:rsid w:val="00905BB0"/>
    <w:rsid w:val="00910F29"/>
    <w:rsid w:val="00922BD1"/>
    <w:rsid w:val="00922F3B"/>
    <w:rsid w:val="00924729"/>
    <w:rsid w:val="0092605F"/>
    <w:rsid w:val="00936A41"/>
    <w:rsid w:val="00940DB8"/>
    <w:rsid w:val="00944080"/>
    <w:rsid w:val="009456EA"/>
    <w:rsid w:val="00954AE2"/>
    <w:rsid w:val="00962072"/>
    <w:rsid w:val="00964298"/>
    <w:rsid w:val="00974B2C"/>
    <w:rsid w:val="0099582E"/>
    <w:rsid w:val="009A1C93"/>
    <w:rsid w:val="009D0366"/>
    <w:rsid w:val="009D5167"/>
    <w:rsid w:val="009D77C8"/>
    <w:rsid w:val="009E1588"/>
    <w:rsid w:val="009F1DA5"/>
    <w:rsid w:val="00A0029B"/>
    <w:rsid w:val="00A0146E"/>
    <w:rsid w:val="00A038D5"/>
    <w:rsid w:val="00A07BDF"/>
    <w:rsid w:val="00A239A8"/>
    <w:rsid w:val="00A53C37"/>
    <w:rsid w:val="00A61722"/>
    <w:rsid w:val="00A71B3A"/>
    <w:rsid w:val="00A9146D"/>
    <w:rsid w:val="00AA0373"/>
    <w:rsid w:val="00AA092D"/>
    <w:rsid w:val="00AC17F4"/>
    <w:rsid w:val="00AE27FB"/>
    <w:rsid w:val="00AE6A3E"/>
    <w:rsid w:val="00AF3954"/>
    <w:rsid w:val="00B0085C"/>
    <w:rsid w:val="00B11D49"/>
    <w:rsid w:val="00B174FE"/>
    <w:rsid w:val="00B176F2"/>
    <w:rsid w:val="00B32F2D"/>
    <w:rsid w:val="00B3349C"/>
    <w:rsid w:val="00B340C5"/>
    <w:rsid w:val="00B371CB"/>
    <w:rsid w:val="00B40EA3"/>
    <w:rsid w:val="00B429BC"/>
    <w:rsid w:val="00B5173E"/>
    <w:rsid w:val="00B5770B"/>
    <w:rsid w:val="00B6450C"/>
    <w:rsid w:val="00B647A5"/>
    <w:rsid w:val="00B7682C"/>
    <w:rsid w:val="00B77C75"/>
    <w:rsid w:val="00B86F30"/>
    <w:rsid w:val="00B9402A"/>
    <w:rsid w:val="00BA0AE7"/>
    <w:rsid w:val="00BA6CD9"/>
    <w:rsid w:val="00BC29AA"/>
    <w:rsid w:val="00BC2C9A"/>
    <w:rsid w:val="00BC44AB"/>
    <w:rsid w:val="00BD1412"/>
    <w:rsid w:val="00BD4546"/>
    <w:rsid w:val="00BD59E8"/>
    <w:rsid w:val="00BE2ED9"/>
    <w:rsid w:val="00C01721"/>
    <w:rsid w:val="00C023D8"/>
    <w:rsid w:val="00C07F56"/>
    <w:rsid w:val="00C1527A"/>
    <w:rsid w:val="00C26B77"/>
    <w:rsid w:val="00C30D2A"/>
    <w:rsid w:val="00C41999"/>
    <w:rsid w:val="00C42A94"/>
    <w:rsid w:val="00C45322"/>
    <w:rsid w:val="00C52F3E"/>
    <w:rsid w:val="00C55979"/>
    <w:rsid w:val="00C600B2"/>
    <w:rsid w:val="00C617A9"/>
    <w:rsid w:val="00C7507B"/>
    <w:rsid w:val="00C94D25"/>
    <w:rsid w:val="00C9614C"/>
    <w:rsid w:val="00CA07E3"/>
    <w:rsid w:val="00CC6E46"/>
    <w:rsid w:val="00CD3051"/>
    <w:rsid w:val="00CE5064"/>
    <w:rsid w:val="00CE7875"/>
    <w:rsid w:val="00CF732C"/>
    <w:rsid w:val="00D005AB"/>
    <w:rsid w:val="00D06D13"/>
    <w:rsid w:val="00D20A33"/>
    <w:rsid w:val="00D23DB5"/>
    <w:rsid w:val="00D42BB3"/>
    <w:rsid w:val="00D531DD"/>
    <w:rsid w:val="00D534AB"/>
    <w:rsid w:val="00D56E69"/>
    <w:rsid w:val="00D56EE2"/>
    <w:rsid w:val="00D64408"/>
    <w:rsid w:val="00D83B2C"/>
    <w:rsid w:val="00D855E9"/>
    <w:rsid w:val="00D9712B"/>
    <w:rsid w:val="00DB1070"/>
    <w:rsid w:val="00DB344C"/>
    <w:rsid w:val="00DB4CAB"/>
    <w:rsid w:val="00DC28EA"/>
    <w:rsid w:val="00DD5426"/>
    <w:rsid w:val="00DD60B4"/>
    <w:rsid w:val="00DE0F81"/>
    <w:rsid w:val="00DF12FF"/>
    <w:rsid w:val="00DF492A"/>
    <w:rsid w:val="00E04EFC"/>
    <w:rsid w:val="00E27746"/>
    <w:rsid w:val="00E30A28"/>
    <w:rsid w:val="00E30B1B"/>
    <w:rsid w:val="00E36556"/>
    <w:rsid w:val="00E369D7"/>
    <w:rsid w:val="00E446E1"/>
    <w:rsid w:val="00E57C3D"/>
    <w:rsid w:val="00E64B3C"/>
    <w:rsid w:val="00E65724"/>
    <w:rsid w:val="00E72ABB"/>
    <w:rsid w:val="00E87002"/>
    <w:rsid w:val="00E87D3D"/>
    <w:rsid w:val="00E91AE5"/>
    <w:rsid w:val="00E9268C"/>
    <w:rsid w:val="00E94114"/>
    <w:rsid w:val="00EB1166"/>
    <w:rsid w:val="00EB5CD3"/>
    <w:rsid w:val="00ED24EB"/>
    <w:rsid w:val="00ED420B"/>
    <w:rsid w:val="00ED5F34"/>
    <w:rsid w:val="00EF112C"/>
    <w:rsid w:val="00EF57EF"/>
    <w:rsid w:val="00F016AE"/>
    <w:rsid w:val="00F12D2D"/>
    <w:rsid w:val="00F130E9"/>
    <w:rsid w:val="00F176F2"/>
    <w:rsid w:val="00F227F6"/>
    <w:rsid w:val="00F22D6D"/>
    <w:rsid w:val="00F341DE"/>
    <w:rsid w:val="00F36C0F"/>
    <w:rsid w:val="00F4320A"/>
    <w:rsid w:val="00F50FD8"/>
    <w:rsid w:val="00F62CEC"/>
    <w:rsid w:val="00F9118D"/>
    <w:rsid w:val="00F91A70"/>
    <w:rsid w:val="00FA588B"/>
    <w:rsid w:val="00FB2B3A"/>
    <w:rsid w:val="00FB4E40"/>
    <w:rsid w:val="00FB5D1C"/>
    <w:rsid w:val="00FC0870"/>
    <w:rsid w:val="00FE4EFD"/>
    <w:rsid w:val="00FE5E85"/>
    <w:rsid w:val="00FE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8BADE2B"/>
  <w15:docId w15:val="{067D19F2-645A-44FA-9449-021BF1CC9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D60B4"/>
  </w:style>
  <w:style w:type="paragraph" w:styleId="Kop1">
    <w:name w:val="heading 1"/>
    <w:basedOn w:val="Standaard"/>
    <w:next w:val="Standaard"/>
    <w:link w:val="Kop1Char"/>
    <w:uiPriority w:val="9"/>
    <w:qFormat/>
    <w:rsid w:val="00900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C3F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DD60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jstalinea">
    <w:name w:val="List Paragraph"/>
    <w:basedOn w:val="Standaard"/>
    <w:uiPriority w:val="34"/>
    <w:qFormat/>
    <w:rsid w:val="00DD60B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14"/>
      <w:szCs w:val="14"/>
      <w:lang w:val="nl-NL" w:eastAsia="nl-NL"/>
    </w:rPr>
  </w:style>
  <w:style w:type="paragraph" w:styleId="HTML-voorafopgemaakt">
    <w:name w:val="HTML Preformatted"/>
    <w:basedOn w:val="Standaard"/>
    <w:link w:val="HTML-voorafopgemaaktChar"/>
    <w:uiPriority w:val="99"/>
    <w:unhideWhenUsed/>
    <w:rsid w:val="007B64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7B64C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Standaardalinea-lettertype"/>
    <w:uiPriority w:val="99"/>
    <w:unhideWhenUsed/>
    <w:rsid w:val="0070442E"/>
    <w:rPr>
      <w:color w:val="0563C1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70442E"/>
    <w:rPr>
      <w:color w:val="808080"/>
      <w:shd w:val="clear" w:color="auto" w:fill="E6E6E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B2D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B2D9C"/>
    <w:rPr>
      <w:rFonts w:ascii="Segoe UI" w:hAnsi="Segoe UI" w:cs="Segoe UI"/>
      <w:sz w:val="18"/>
      <w:szCs w:val="18"/>
    </w:rPr>
  </w:style>
  <w:style w:type="character" w:customStyle="1" w:styleId="Kop2Char">
    <w:name w:val="Kop 2 Char"/>
    <w:basedOn w:val="Standaardalinea-lettertype"/>
    <w:link w:val="Kop2"/>
    <w:uiPriority w:val="9"/>
    <w:rsid w:val="008C3F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el">
    <w:name w:val="Title"/>
    <w:basedOn w:val="Standaard"/>
    <w:next w:val="Standaard"/>
    <w:link w:val="TitelChar"/>
    <w:uiPriority w:val="10"/>
    <w:qFormat/>
    <w:rsid w:val="000139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0139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Geenafstand">
    <w:name w:val="No Spacing"/>
    <w:uiPriority w:val="1"/>
    <w:qFormat/>
    <w:rsid w:val="00744F95"/>
    <w:pPr>
      <w:spacing w:after="0" w:line="240" w:lineRule="auto"/>
    </w:pPr>
    <w:rPr>
      <w:rFonts w:eastAsiaTheme="minorEastAsia"/>
      <w:sz w:val="24"/>
      <w:szCs w:val="30"/>
      <w:lang w:eastAsia="zh-CN" w:bidi="th-TH"/>
    </w:rPr>
  </w:style>
  <w:style w:type="character" w:customStyle="1" w:styleId="Kop1Char">
    <w:name w:val="Kop 1 Char"/>
    <w:basedOn w:val="Standaardalinea-lettertype"/>
    <w:link w:val="Kop1"/>
    <w:uiPriority w:val="9"/>
    <w:rsid w:val="00900C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e">
    <w:name w:val="Revision"/>
    <w:hidden/>
    <w:uiPriority w:val="99"/>
    <w:semiHidden/>
    <w:rsid w:val="00F36C0F"/>
    <w:pPr>
      <w:spacing w:after="0" w:line="240" w:lineRule="auto"/>
    </w:pPr>
  </w:style>
  <w:style w:type="character" w:styleId="Nadruk">
    <w:name w:val="Emphasis"/>
    <w:basedOn w:val="Standaardalinea-lettertype"/>
    <w:uiPriority w:val="20"/>
    <w:qFormat/>
    <w:rsid w:val="00A53C37"/>
    <w:rPr>
      <w:i/>
      <w:iCs/>
    </w:rPr>
  </w:style>
  <w:style w:type="paragraph" w:styleId="Bijschrift">
    <w:name w:val="caption"/>
    <w:basedOn w:val="Standaard"/>
    <w:next w:val="Standaard"/>
    <w:uiPriority w:val="35"/>
    <w:unhideWhenUsed/>
    <w:qFormat/>
    <w:rsid w:val="00A53C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optekst">
    <w:name w:val="header"/>
    <w:basedOn w:val="Standaard"/>
    <w:link w:val="KoptekstChar"/>
    <w:uiPriority w:val="99"/>
    <w:unhideWhenUsed/>
    <w:rsid w:val="00A53C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A53C37"/>
  </w:style>
  <w:style w:type="paragraph" w:styleId="Voettekst">
    <w:name w:val="footer"/>
    <w:basedOn w:val="Standaard"/>
    <w:link w:val="VoettekstChar"/>
    <w:uiPriority w:val="99"/>
    <w:unhideWhenUsed/>
    <w:rsid w:val="00A53C3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A53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2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4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7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3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9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73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0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6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5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1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0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8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3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4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4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1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2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5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6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07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8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8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3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8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67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5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5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9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2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0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4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5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5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fff3dcca-e6e5-44ea-b065-6b15b921995b" xsi:nil="true"/>
    <Owner xmlns="fff3dcca-e6e5-44ea-b065-6b15b921995b">
      <UserInfo>
        <DisplayName/>
        <AccountId xsi:nil="true"/>
        <AccountType/>
      </UserInfo>
    </Owner>
    <Students xmlns="fff3dcca-e6e5-44ea-b065-6b15b921995b">
      <UserInfo>
        <DisplayName/>
        <AccountId xsi:nil="true"/>
        <AccountType/>
      </UserInfo>
    </Students>
    <Student_Groups xmlns="fff3dcca-e6e5-44ea-b065-6b15b921995b">
      <UserInfo>
        <DisplayName/>
        <AccountId xsi:nil="true"/>
        <AccountType/>
      </UserInfo>
    </Student_Groups>
    <TeamsChannelId xmlns="fff3dcca-e6e5-44ea-b065-6b15b921995b" xsi:nil="true"/>
    <NotebookType xmlns="fff3dcca-e6e5-44ea-b065-6b15b921995b" xsi:nil="true"/>
    <Distribution_Groups xmlns="fff3dcca-e6e5-44ea-b065-6b15b921995b" xsi:nil="true"/>
    <IsNotebookLocked xmlns="fff3dcca-e6e5-44ea-b065-6b15b921995b" xsi:nil="true"/>
    <Is_Collaboration_Space_Locked xmlns="fff3dcca-e6e5-44ea-b065-6b15b921995b" xsi:nil="true"/>
    <Self_Registration_Enabled xmlns="fff3dcca-e6e5-44ea-b065-6b15b921995b" xsi:nil="true"/>
    <Has_Teacher_Only_SectionGroup xmlns="fff3dcca-e6e5-44ea-b065-6b15b921995b" xsi:nil="true"/>
    <Math_Settings xmlns="fff3dcca-e6e5-44ea-b065-6b15b921995b" xsi:nil="true"/>
    <Invited_Teachers xmlns="fff3dcca-e6e5-44ea-b065-6b15b921995b" xsi:nil="true"/>
    <Invited_Students xmlns="fff3dcca-e6e5-44ea-b065-6b15b921995b" xsi:nil="true"/>
    <DefaultSectionNames xmlns="fff3dcca-e6e5-44ea-b065-6b15b921995b" xsi:nil="true"/>
    <Templates xmlns="fff3dcca-e6e5-44ea-b065-6b15b921995b" xsi:nil="true"/>
    <Teachers xmlns="fff3dcca-e6e5-44ea-b065-6b15b921995b">
      <UserInfo>
        <DisplayName/>
        <AccountId xsi:nil="true"/>
        <AccountType/>
      </UserInfo>
    </Teachers>
    <AppVersion xmlns="fff3dcca-e6e5-44ea-b065-6b15b921995b" xsi:nil="true"/>
    <CultureName xmlns="fff3dcca-e6e5-44ea-b065-6b15b921995b" xsi:nil="true"/>
    <LMS_Mappings xmlns="fff3dcca-e6e5-44ea-b065-6b15b921995b" xsi:nil="true"/>
    <Teams_Channel_Section_Location xmlns="fff3dcca-e6e5-44ea-b065-6b15b921995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499FCCE8F61546887F886719C40386" ma:contentTypeVersion="34" ma:contentTypeDescription="Een nieuw document maken." ma:contentTypeScope="" ma:versionID="fe874a613a2bb06b10f0ef7e151c7a14">
  <xsd:schema xmlns:xsd="http://www.w3.org/2001/XMLSchema" xmlns:xs="http://www.w3.org/2001/XMLSchema" xmlns:p="http://schemas.microsoft.com/office/2006/metadata/properties" xmlns:ns3="fff3dcca-e6e5-44ea-b065-6b15b921995b" xmlns:ns4="9bdc7707-3e06-40be-96bc-480ade4e6c67" targetNamespace="http://schemas.microsoft.com/office/2006/metadata/properties" ma:root="true" ma:fieldsID="2be04631c747347c1ecb196378f38814" ns3:_="" ns4:_="">
    <xsd:import namespace="fff3dcca-e6e5-44ea-b065-6b15b921995b"/>
    <xsd:import namespace="9bdc7707-3e06-40be-96bc-480ade4e6c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Details" minOccurs="0"/>
                <xsd:element ref="ns4:SharingHintHash" minOccurs="0"/>
                <xsd:element ref="ns3:MediaServiceOCR" minOccurs="0"/>
                <xsd:element ref="ns3:TeamsChannelId" minOccurs="0"/>
                <xsd:element ref="ns3:IsNotebookLocked" minOccurs="0"/>
                <xsd:element ref="ns3:MediaServiceLocation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3dcca-e6e5-44ea-b065-6b15b9219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chers" ma:index="2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7" nillable="true" ma:displayName="Is Collaboration Space Locked" ma:internalName="Is_Collaboration_Space_Locked">
      <xsd:simpleType>
        <xsd:restriction base="dms:Boolean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IsNotebookLocked" ma:index="32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MediaServiceLocation" ma:internalName="MediaServiceLocation" ma:readOnly="true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7707-3e06-40be-96bc-480ade4e6c6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9" nillable="true" ma:displayName="Hint-hash delen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2B8A6E-2E5B-43C3-8B92-20BB922929B0}">
  <ds:schemaRefs>
    <ds:schemaRef ds:uri="http://schemas.microsoft.com/office/2006/metadata/properties"/>
    <ds:schemaRef ds:uri="http://schemas.microsoft.com/office/infopath/2007/PartnerControls"/>
    <ds:schemaRef ds:uri="fff3dcca-e6e5-44ea-b065-6b15b921995b"/>
  </ds:schemaRefs>
</ds:datastoreItem>
</file>

<file path=customXml/itemProps2.xml><?xml version="1.0" encoding="utf-8"?>
<ds:datastoreItem xmlns:ds="http://schemas.openxmlformats.org/officeDocument/2006/customXml" ds:itemID="{1D048907-D5EC-49A3-A356-67D45BDE19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65DE0E-6BE0-4CAD-A4FE-99D2907643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A476A0-85C9-4326-A816-0812D31D65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f3dcca-e6e5-44ea-b065-6b15b921995b"/>
    <ds:schemaRef ds:uri="9bdc7707-3e06-40be-96bc-480ade4e6c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0</Pages>
  <Words>1500</Words>
  <Characters>8251</Characters>
  <Application>Microsoft Office Word</Application>
  <DocSecurity>0</DocSecurity>
  <Lines>68</Lines>
  <Paragraphs>1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ke Smetsers</dc:creator>
  <cp:keywords/>
  <dc:description/>
  <cp:lastModifiedBy>Renske Weeda</cp:lastModifiedBy>
  <cp:revision>4</cp:revision>
  <cp:lastPrinted>2018-09-04T11:15:00Z</cp:lastPrinted>
  <dcterms:created xsi:type="dcterms:W3CDTF">2020-10-04T12:54:00Z</dcterms:created>
  <dcterms:modified xsi:type="dcterms:W3CDTF">2024-05-03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99FCCE8F61546887F886719C40386</vt:lpwstr>
  </property>
</Properties>
</file>